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7"/>
        <w:gridCol w:w="55"/>
        <w:gridCol w:w="1272"/>
        <w:gridCol w:w="141"/>
        <w:gridCol w:w="206"/>
        <w:gridCol w:w="819"/>
        <w:gridCol w:w="235"/>
        <w:gridCol w:w="14"/>
        <w:gridCol w:w="222"/>
        <w:gridCol w:w="236"/>
        <w:gridCol w:w="236"/>
        <w:gridCol w:w="235"/>
        <w:gridCol w:w="236"/>
        <w:gridCol w:w="227"/>
        <w:gridCol w:w="9"/>
        <w:gridCol w:w="150"/>
        <w:gridCol w:w="86"/>
        <w:gridCol w:w="236"/>
        <w:gridCol w:w="236"/>
        <w:gridCol w:w="181"/>
        <w:gridCol w:w="55"/>
        <w:gridCol w:w="236"/>
        <w:gridCol w:w="235"/>
        <w:gridCol w:w="38"/>
        <w:gridCol w:w="198"/>
        <w:gridCol w:w="236"/>
        <w:gridCol w:w="214"/>
        <w:gridCol w:w="22"/>
        <w:gridCol w:w="235"/>
        <w:gridCol w:w="104"/>
        <w:gridCol w:w="11"/>
        <w:gridCol w:w="121"/>
        <w:gridCol w:w="78"/>
        <w:gridCol w:w="158"/>
        <w:gridCol w:w="96"/>
        <w:gridCol w:w="140"/>
        <w:gridCol w:w="177"/>
        <w:gridCol w:w="58"/>
        <w:gridCol w:w="236"/>
        <w:gridCol w:w="236"/>
        <w:gridCol w:w="41"/>
        <w:gridCol w:w="195"/>
        <w:gridCol w:w="236"/>
        <w:gridCol w:w="236"/>
        <w:gridCol w:w="11"/>
        <w:gridCol w:w="225"/>
        <w:gridCol w:w="239"/>
      </w:tblGrid>
      <w:tr w:rsidR="00721E6F" w:rsidRPr="007E1546" w14:paraId="0E86D0CB" w14:textId="77777777" w:rsidTr="003A44AE">
        <w:tc>
          <w:tcPr>
            <w:tcW w:w="5650" w:type="dxa"/>
            <w:gridSpan w:val="16"/>
            <w:shd w:val="clear" w:color="auto" w:fill="FFFFFF" w:themeFill="background1"/>
          </w:tcPr>
          <w:p w14:paraId="53F52BB7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9F4">
              <w:rPr>
                <w:rFonts w:ascii="Arial" w:hAnsi="Arial" w:cs="Arial"/>
                <w:b/>
                <w:bCs/>
                <w:sz w:val="20"/>
                <w:szCs w:val="20"/>
              </w:rPr>
              <w:t>Medication Administration Record</w:t>
            </w:r>
          </w:p>
        </w:tc>
        <w:tc>
          <w:tcPr>
            <w:tcW w:w="739" w:type="dxa"/>
            <w:gridSpan w:val="4"/>
            <w:shd w:val="clear" w:color="auto" w:fill="E6E6E6" w:themeFill="background1" w:themeFillShade="E6"/>
          </w:tcPr>
          <w:p w14:paraId="7F9ADF2C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9F4">
              <w:rPr>
                <w:rFonts w:ascii="Arial" w:hAnsi="Arial" w:cs="Arial"/>
                <w:sz w:val="20"/>
                <w:szCs w:val="20"/>
              </w:rPr>
              <w:t>Sheet</w:t>
            </w:r>
          </w:p>
        </w:tc>
        <w:tc>
          <w:tcPr>
            <w:tcW w:w="564" w:type="dxa"/>
            <w:gridSpan w:val="4"/>
            <w:shd w:val="clear" w:color="auto" w:fill="FFFFFF" w:themeFill="background1"/>
          </w:tcPr>
          <w:p w14:paraId="73709710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8" w:type="dxa"/>
            <w:gridSpan w:val="3"/>
            <w:shd w:val="clear" w:color="auto" w:fill="E6E6E6" w:themeFill="background1" w:themeFillShade="E6"/>
          </w:tcPr>
          <w:p w14:paraId="41603939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9F4">
              <w:rPr>
                <w:rFonts w:ascii="Arial" w:hAnsi="Arial" w:cs="Arial"/>
                <w:sz w:val="20"/>
                <w:szCs w:val="20"/>
              </w:rPr>
              <w:t>Of</w:t>
            </w:r>
          </w:p>
        </w:tc>
        <w:tc>
          <w:tcPr>
            <w:tcW w:w="571" w:type="dxa"/>
            <w:gridSpan w:val="6"/>
            <w:shd w:val="clear" w:color="auto" w:fill="FFFFFF" w:themeFill="background1"/>
          </w:tcPr>
          <w:p w14:paraId="238015A7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  <w:gridSpan w:val="8"/>
            <w:shd w:val="clear" w:color="auto" w:fill="E6E6E6" w:themeFill="background1" w:themeFillShade="E6"/>
          </w:tcPr>
          <w:p w14:paraId="03CB6843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E49F4">
              <w:rPr>
                <w:rFonts w:ascii="Arial" w:hAnsi="Arial" w:cs="Arial"/>
                <w:sz w:val="20"/>
                <w:szCs w:val="20"/>
              </w:rPr>
              <w:t>Start date:</w:t>
            </w:r>
          </w:p>
        </w:tc>
        <w:tc>
          <w:tcPr>
            <w:tcW w:w="1142" w:type="dxa"/>
            <w:gridSpan w:val="6"/>
            <w:shd w:val="clear" w:color="auto" w:fill="FFFFFF" w:themeFill="background1"/>
          </w:tcPr>
          <w:p w14:paraId="2D6B757C" w14:textId="77777777" w:rsidR="00721E6F" w:rsidRPr="008E49F4" w:rsidRDefault="00721E6F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F92" w:rsidRPr="007E1546" w14:paraId="1146A813" w14:textId="77777777" w:rsidTr="00381146">
        <w:tc>
          <w:tcPr>
            <w:tcW w:w="1412" w:type="dxa"/>
            <w:gridSpan w:val="2"/>
            <w:vMerge w:val="restart"/>
            <w:shd w:val="clear" w:color="auto" w:fill="FFFFFF" w:themeFill="background1"/>
          </w:tcPr>
          <w:p w14:paraId="5D2B9D44" w14:textId="77777777" w:rsidR="00204F92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F9B99B2" w14:textId="77777777" w:rsidR="00204F92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809302B" w14:textId="18B45206" w:rsidR="00204F92" w:rsidRPr="008E49F4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hoto</w:t>
            </w:r>
          </w:p>
        </w:tc>
        <w:tc>
          <w:tcPr>
            <w:tcW w:w="1413" w:type="dxa"/>
            <w:gridSpan w:val="2"/>
            <w:shd w:val="clear" w:color="auto" w:fill="E6E6E6" w:themeFill="background1" w:themeFillShade="E6"/>
          </w:tcPr>
          <w:p w14:paraId="2A439CD1" w14:textId="09E91B59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43E92">
              <w:rPr>
                <w:rFonts w:ascii="Arial" w:hAnsi="Arial" w:cs="Arial"/>
                <w:sz w:val="20"/>
                <w:szCs w:val="20"/>
              </w:rPr>
              <w:t>Name:</w:t>
            </w:r>
          </w:p>
        </w:tc>
        <w:tc>
          <w:tcPr>
            <w:tcW w:w="4128" w:type="dxa"/>
            <w:gridSpan w:val="20"/>
            <w:shd w:val="clear" w:color="auto" w:fill="FFFFFF" w:themeFill="background1"/>
          </w:tcPr>
          <w:p w14:paraId="2C6B46E6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0" w:type="dxa"/>
            <w:gridSpan w:val="13"/>
            <w:shd w:val="clear" w:color="auto" w:fill="E6E6E6" w:themeFill="background1" w:themeFillShade="E6"/>
          </w:tcPr>
          <w:p w14:paraId="662E292B" w14:textId="6C23525E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43E92">
              <w:rPr>
                <w:rFonts w:ascii="Arial" w:hAnsi="Arial" w:cs="Arial"/>
                <w:sz w:val="20"/>
                <w:szCs w:val="20"/>
              </w:rPr>
              <w:t>GP Name</w:t>
            </w:r>
          </w:p>
        </w:tc>
        <w:tc>
          <w:tcPr>
            <w:tcW w:w="1713" w:type="dxa"/>
            <w:gridSpan w:val="10"/>
            <w:shd w:val="clear" w:color="auto" w:fill="FFFFFF" w:themeFill="background1"/>
          </w:tcPr>
          <w:p w14:paraId="4A53F0B8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F92" w:rsidRPr="007E1546" w14:paraId="372E9EB1" w14:textId="77777777" w:rsidTr="00381146">
        <w:tc>
          <w:tcPr>
            <w:tcW w:w="1412" w:type="dxa"/>
            <w:gridSpan w:val="2"/>
            <w:vMerge/>
            <w:shd w:val="clear" w:color="auto" w:fill="FFFFFF" w:themeFill="background1"/>
          </w:tcPr>
          <w:p w14:paraId="13DC4116" w14:textId="77777777" w:rsidR="00204F92" w:rsidRPr="008E49F4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3" w:type="dxa"/>
            <w:gridSpan w:val="2"/>
            <w:shd w:val="clear" w:color="auto" w:fill="E6E6E6" w:themeFill="background1" w:themeFillShade="E6"/>
          </w:tcPr>
          <w:p w14:paraId="03B9AD55" w14:textId="481AE78D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43E92">
              <w:rPr>
                <w:rFonts w:ascii="Arial" w:hAnsi="Arial" w:cs="Arial"/>
                <w:sz w:val="20"/>
                <w:szCs w:val="20"/>
              </w:rPr>
              <w:t>Date of Birth</w:t>
            </w:r>
            <w:r w:rsidR="006007AB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128" w:type="dxa"/>
            <w:gridSpan w:val="20"/>
            <w:shd w:val="clear" w:color="auto" w:fill="FFFFFF" w:themeFill="background1"/>
          </w:tcPr>
          <w:p w14:paraId="053B3C2C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0" w:type="dxa"/>
            <w:gridSpan w:val="13"/>
            <w:shd w:val="clear" w:color="auto" w:fill="E6E6E6" w:themeFill="background1" w:themeFillShade="E6"/>
          </w:tcPr>
          <w:p w14:paraId="4C80107E" w14:textId="6EED75EC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43E92">
              <w:rPr>
                <w:rFonts w:ascii="Arial" w:hAnsi="Arial" w:cs="Arial"/>
                <w:sz w:val="20"/>
                <w:szCs w:val="20"/>
              </w:rPr>
              <w:t>Surgery</w:t>
            </w:r>
          </w:p>
        </w:tc>
        <w:tc>
          <w:tcPr>
            <w:tcW w:w="1713" w:type="dxa"/>
            <w:gridSpan w:val="10"/>
            <w:shd w:val="clear" w:color="auto" w:fill="FFFFFF" w:themeFill="background1"/>
          </w:tcPr>
          <w:p w14:paraId="68058790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F92" w:rsidRPr="007E1546" w14:paraId="4B4C1FCC" w14:textId="77777777" w:rsidTr="00381146">
        <w:tc>
          <w:tcPr>
            <w:tcW w:w="1412" w:type="dxa"/>
            <w:gridSpan w:val="2"/>
            <w:vMerge/>
            <w:shd w:val="clear" w:color="auto" w:fill="FFFFFF" w:themeFill="background1"/>
          </w:tcPr>
          <w:p w14:paraId="2E5287D0" w14:textId="77777777" w:rsidR="00204F92" w:rsidRPr="008E49F4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3" w:type="dxa"/>
            <w:gridSpan w:val="2"/>
            <w:shd w:val="clear" w:color="auto" w:fill="E6E6E6" w:themeFill="background1" w:themeFillShade="E6"/>
          </w:tcPr>
          <w:p w14:paraId="2F3111D4" w14:textId="7E8F355E" w:rsidR="00204F92" w:rsidRPr="00243E92" w:rsidRDefault="006007AB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ress:</w:t>
            </w:r>
          </w:p>
        </w:tc>
        <w:tc>
          <w:tcPr>
            <w:tcW w:w="4128" w:type="dxa"/>
            <w:gridSpan w:val="20"/>
            <w:shd w:val="clear" w:color="auto" w:fill="FFFFFF" w:themeFill="background1"/>
          </w:tcPr>
          <w:p w14:paraId="0885AEA3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0" w:type="dxa"/>
            <w:gridSpan w:val="13"/>
            <w:shd w:val="clear" w:color="auto" w:fill="E6E6E6" w:themeFill="background1" w:themeFillShade="E6"/>
          </w:tcPr>
          <w:p w14:paraId="0B8954AC" w14:textId="5D9223A0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43E92">
              <w:rPr>
                <w:rFonts w:ascii="Arial" w:hAnsi="Arial" w:cs="Arial"/>
                <w:sz w:val="20"/>
                <w:szCs w:val="20"/>
              </w:rPr>
              <w:t>NHS No.</w:t>
            </w:r>
          </w:p>
        </w:tc>
        <w:tc>
          <w:tcPr>
            <w:tcW w:w="1713" w:type="dxa"/>
            <w:gridSpan w:val="10"/>
            <w:shd w:val="clear" w:color="auto" w:fill="FFFFFF" w:themeFill="background1"/>
          </w:tcPr>
          <w:p w14:paraId="2E81F977" w14:textId="77777777" w:rsidR="00204F92" w:rsidRPr="00243E92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07AB" w:rsidRPr="007E1546" w14:paraId="2ABB53FD" w14:textId="77777777" w:rsidTr="0062007C">
        <w:tc>
          <w:tcPr>
            <w:tcW w:w="1412" w:type="dxa"/>
            <w:gridSpan w:val="2"/>
            <w:vMerge/>
            <w:shd w:val="clear" w:color="auto" w:fill="FFFFFF" w:themeFill="background1"/>
          </w:tcPr>
          <w:p w14:paraId="067E984C" w14:textId="77777777" w:rsidR="006007AB" w:rsidRPr="008E49F4" w:rsidRDefault="006007AB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3" w:type="dxa"/>
            <w:gridSpan w:val="2"/>
            <w:shd w:val="clear" w:color="auto" w:fill="FFFF00"/>
          </w:tcPr>
          <w:p w14:paraId="41A5463E" w14:textId="593101B2" w:rsidR="006007AB" w:rsidRPr="00AB0DF9" w:rsidRDefault="006007AB" w:rsidP="00AB0DF9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B0DF9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Allergies:</w:t>
            </w:r>
          </w:p>
        </w:tc>
        <w:tc>
          <w:tcPr>
            <w:tcW w:w="7631" w:type="dxa"/>
            <w:gridSpan w:val="43"/>
            <w:shd w:val="clear" w:color="auto" w:fill="FFFFFF" w:themeFill="background1"/>
          </w:tcPr>
          <w:p w14:paraId="7625FF2D" w14:textId="77777777" w:rsidR="006007AB" w:rsidRPr="00243E92" w:rsidRDefault="006007AB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4F92" w:rsidRPr="007E1546" w14:paraId="06D642A4" w14:textId="77777777" w:rsidTr="00F77037">
        <w:tc>
          <w:tcPr>
            <w:tcW w:w="1412" w:type="dxa"/>
            <w:gridSpan w:val="2"/>
            <w:vMerge/>
            <w:shd w:val="clear" w:color="auto" w:fill="FFFFFF" w:themeFill="background1"/>
          </w:tcPr>
          <w:p w14:paraId="4B727030" w14:textId="77777777" w:rsidR="00204F92" w:rsidRPr="008E49F4" w:rsidRDefault="00204F92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3" w:type="dxa"/>
            <w:gridSpan w:val="2"/>
            <w:shd w:val="clear" w:color="auto" w:fill="E6E6E6" w:themeFill="background1" w:themeFillShade="E6"/>
          </w:tcPr>
          <w:p w14:paraId="0046C3F9" w14:textId="5403C2A9" w:rsidR="00204F92" w:rsidRPr="0027492D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7492D">
              <w:rPr>
                <w:rFonts w:ascii="Arial" w:hAnsi="Arial" w:cs="Arial"/>
                <w:sz w:val="20"/>
                <w:szCs w:val="20"/>
              </w:rPr>
              <w:t>Key:</w:t>
            </w:r>
          </w:p>
        </w:tc>
        <w:tc>
          <w:tcPr>
            <w:tcW w:w="7631" w:type="dxa"/>
            <w:gridSpan w:val="43"/>
            <w:shd w:val="clear" w:color="auto" w:fill="FFFFFF" w:themeFill="background1"/>
          </w:tcPr>
          <w:p w14:paraId="47F7C1E5" w14:textId="45C43430" w:rsidR="00204F92" w:rsidRPr="0027492D" w:rsidRDefault="00204F92" w:rsidP="00243E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27492D">
              <w:rPr>
                <w:rFonts w:ascii="Arial" w:hAnsi="Arial" w:cs="Arial"/>
                <w:sz w:val="20"/>
                <w:szCs w:val="20"/>
              </w:rPr>
              <w:t>R = Refused, H = Hospital, N = Nausea / Vomit, X = Not Given, O = Other</w:t>
            </w:r>
          </w:p>
        </w:tc>
      </w:tr>
      <w:tr w:rsidR="0027492D" w14:paraId="073E0ED1" w14:textId="77777777" w:rsidTr="003A44AE">
        <w:trPr>
          <w:trHeight w:val="59"/>
        </w:trPr>
        <w:tc>
          <w:tcPr>
            <w:tcW w:w="3031" w:type="dxa"/>
            <w:gridSpan w:val="5"/>
            <w:vMerge w:val="restart"/>
            <w:shd w:val="clear" w:color="auto" w:fill="FFFFFF" w:themeFill="background1"/>
          </w:tcPr>
          <w:p w14:paraId="54AADC0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FFFFFF" w:themeFill="background1"/>
          </w:tcPr>
          <w:p w14:paraId="39C7D4C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50" w:type="dxa"/>
            <w:gridSpan w:val="9"/>
            <w:shd w:val="clear" w:color="auto" w:fill="E6E6E6" w:themeFill="background1" w:themeFillShade="E6"/>
          </w:tcPr>
          <w:p w14:paraId="423AC723" w14:textId="77777777" w:rsidR="0027492D" w:rsidRPr="009716E3" w:rsidRDefault="0027492D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1</w:t>
            </w:r>
          </w:p>
        </w:tc>
        <w:tc>
          <w:tcPr>
            <w:tcW w:w="1651" w:type="dxa"/>
            <w:gridSpan w:val="10"/>
            <w:shd w:val="clear" w:color="auto" w:fill="E6E6E6" w:themeFill="background1" w:themeFillShade="E6"/>
          </w:tcPr>
          <w:p w14:paraId="63F65252" w14:textId="77777777" w:rsidR="0027492D" w:rsidRPr="009716E3" w:rsidRDefault="0027492D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2</w:t>
            </w:r>
          </w:p>
        </w:tc>
        <w:tc>
          <w:tcPr>
            <w:tcW w:w="1650" w:type="dxa"/>
            <w:gridSpan w:val="13"/>
            <w:shd w:val="clear" w:color="auto" w:fill="E6E6E6" w:themeFill="background1" w:themeFillShade="E6"/>
          </w:tcPr>
          <w:p w14:paraId="7BC0EE00" w14:textId="77777777" w:rsidR="0027492D" w:rsidRPr="009716E3" w:rsidRDefault="0027492D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3</w:t>
            </w:r>
          </w:p>
        </w:tc>
        <w:tc>
          <w:tcPr>
            <w:tcW w:w="1655" w:type="dxa"/>
            <w:gridSpan w:val="9"/>
            <w:shd w:val="clear" w:color="auto" w:fill="E6E6E6" w:themeFill="background1" w:themeFillShade="E6"/>
          </w:tcPr>
          <w:p w14:paraId="33776A84" w14:textId="77777777" w:rsidR="0027492D" w:rsidRPr="009716E3" w:rsidRDefault="0027492D" w:rsidP="003A44AE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ek 4</w:t>
            </w:r>
          </w:p>
        </w:tc>
      </w:tr>
      <w:tr w:rsidR="0027492D" w14:paraId="14AD8782" w14:textId="77777777" w:rsidTr="003A44AE">
        <w:trPr>
          <w:trHeight w:val="59"/>
        </w:trPr>
        <w:tc>
          <w:tcPr>
            <w:tcW w:w="3031" w:type="dxa"/>
            <w:gridSpan w:val="5"/>
            <w:vMerge/>
            <w:shd w:val="clear" w:color="auto" w:fill="FFFFFF" w:themeFill="background1"/>
          </w:tcPr>
          <w:p w14:paraId="72CB18A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747CB4D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6F33CDD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16D850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19647F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D53E5C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6A3310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D9DA22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3638C1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D03005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731C2B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B085CB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AD8ED8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F1E591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A4BE45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C8512D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82F8A9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2E53C5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F49B6B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79F473A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204FB2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424A16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0C518F4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FF2E8A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4D4B95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FD73AE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EFBE39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0572E1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B8FE31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2A081F8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0BBE9082" w14:textId="77777777" w:rsidTr="003A44AE">
        <w:trPr>
          <w:trHeight w:val="59"/>
        </w:trPr>
        <w:tc>
          <w:tcPr>
            <w:tcW w:w="3031" w:type="dxa"/>
            <w:gridSpan w:val="5"/>
            <w:shd w:val="clear" w:color="auto" w:fill="E6E6E6" w:themeFill="background1" w:themeFillShade="E6"/>
          </w:tcPr>
          <w:p w14:paraId="6034526D" w14:textId="77777777" w:rsidR="0027492D" w:rsidRPr="00EF77DC" w:rsidRDefault="0027492D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DC">
              <w:rPr>
                <w:rFonts w:ascii="Arial" w:hAnsi="Arial" w:cs="Arial"/>
                <w:b/>
                <w:bCs/>
                <w:sz w:val="20"/>
                <w:szCs w:val="20"/>
              </w:rPr>
              <w:t>Medication Details</w:t>
            </w:r>
          </w:p>
        </w:tc>
        <w:tc>
          <w:tcPr>
            <w:tcW w:w="819" w:type="dxa"/>
            <w:shd w:val="clear" w:color="auto" w:fill="FFB2E7"/>
          </w:tcPr>
          <w:p w14:paraId="524B156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Morn</w:t>
            </w:r>
          </w:p>
        </w:tc>
        <w:tc>
          <w:tcPr>
            <w:tcW w:w="235" w:type="dxa"/>
            <w:shd w:val="clear" w:color="auto" w:fill="FFFFFF" w:themeFill="background1"/>
          </w:tcPr>
          <w:p w14:paraId="25803F1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4025F0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A04766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83FCFC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3129DC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C3C5DC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2E727E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8F2F67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BE58DB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079991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3F1EBE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2F2F44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D91091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016F9B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C76E86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8BF7C9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51C2C7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64E18E4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C1BAEC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D0CED9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4403D03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1587CD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ABA254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23551E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294432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CE1954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528714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3B8F83C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6F69FC86" w14:textId="77777777" w:rsidTr="003A44AE">
        <w:trPr>
          <w:trHeight w:val="59"/>
        </w:trPr>
        <w:tc>
          <w:tcPr>
            <w:tcW w:w="3031" w:type="dxa"/>
            <w:gridSpan w:val="5"/>
            <w:vMerge w:val="restart"/>
          </w:tcPr>
          <w:p w14:paraId="28BA755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1434413B" w14:textId="77777777" w:rsidR="0027492D" w:rsidRPr="009716E3" w:rsidRDefault="0027492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33B737DF" w14:textId="77777777" w:rsidR="0027492D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16E72BC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D87028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F78C65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75DD48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5AEAEC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9741EE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6D23B2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A33A8E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AE34AB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CB5E2B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8C73B9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E467AD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0E308D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0D6A9D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63EB4D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EAC48C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270449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680365C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565AF0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8F9ABC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6D3F457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F588FB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8F37C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85B994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D13CD1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BB01A8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DF6ED8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05036C9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3C21C0B8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5009A3C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FFFF00"/>
          </w:tcPr>
          <w:p w14:paraId="1CDDEAE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Lunch</w:t>
            </w:r>
          </w:p>
        </w:tc>
        <w:tc>
          <w:tcPr>
            <w:tcW w:w="235" w:type="dxa"/>
            <w:shd w:val="clear" w:color="auto" w:fill="FFFFFF" w:themeFill="background1"/>
          </w:tcPr>
          <w:p w14:paraId="088899C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B80FBB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E45050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8DDBE5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DDB2A2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BECF64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CAFFE8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6C4052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906F5C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B106F4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08993F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8FD514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7923EAA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1ED1A8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01F603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EBB209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BDDBE9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74E62F4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DB0910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9B7C7E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5A7BC78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9A22FC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E0FC5C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E24218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B2688D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05C697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446A70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7582F5E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2E8E301C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5EB261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592112A0" w14:textId="77777777" w:rsidR="0027492D" w:rsidRPr="009716E3" w:rsidRDefault="0027492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64D46F0C" w14:textId="77777777" w:rsidR="0027492D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4B500E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EF0FDE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E4877A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D23367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3AEDED5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4B7089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CD11E2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D7DEEA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39FAA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2528F8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459B97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12CC84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E0BE83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9D7739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979903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79EDDA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34A9D9A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730EFBC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0DD2E8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04DA31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1D75905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22FA9F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998E17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90F7A6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1D7ED9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C3168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E43C38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28B122B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01DC0C7A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1FD8634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92D050"/>
          </w:tcPr>
          <w:p w14:paraId="4B65BB7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Tea</w:t>
            </w:r>
          </w:p>
        </w:tc>
        <w:tc>
          <w:tcPr>
            <w:tcW w:w="235" w:type="dxa"/>
            <w:shd w:val="clear" w:color="auto" w:fill="FFFFFF" w:themeFill="background1"/>
          </w:tcPr>
          <w:p w14:paraId="18D4A25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0639CB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881226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D10B8A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5588E19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F425E0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01E110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C80155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8BF24E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7F7DFF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B5851C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6466F4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6728AA4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E1A10D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904927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F72FBC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932BFE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1AF84E3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2DC88C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1778E5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029B550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18B4D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ADEA61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A97FA6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36F41E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E3F082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32817C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6425312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4399B41A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1D74D3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6BBAB104" w14:textId="77777777" w:rsidR="0027492D" w:rsidRPr="009716E3" w:rsidRDefault="0027492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7425DC76" w14:textId="77777777" w:rsidR="0027492D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B879E5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CD34D9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154AB24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83665A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9E5E4B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84641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901EE1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A172FA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68B46C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827DDF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C7C49F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72E69C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A9C404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75B710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A0B4BF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E6F293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98BEF1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285FA78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8AB015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36061B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339293C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93B5C3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54E2CB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315FD7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DA96C5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7AD07D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4118CB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5050B76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60595891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A9F2BA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BDD6EE" w:themeFill="accent5" w:themeFillTint="66"/>
          </w:tcPr>
          <w:p w14:paraId="475B6AB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ed</w:t>
            </w:r>
          </w:p>
        </w:tc>
        <w:tc>
          <w:tcPr>
            <w:tcW w:w="235" w:type="dxa"/>
            <w:shd w:val="clear" w:color="auto" w:fill="FFFFFF" w:themeFill="background1"/>
          </w:tcPr>
          <w:p w14:paraId="19197A1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16DCA7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BFD896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88D218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594B95F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3C472C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2732A08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7205F8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FFDAA1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1730B8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58CEA7E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A0CB812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4FE4B4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A9ABA3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CE768A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4A7059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768D744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2BB2912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C77320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3C7EEF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28287133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28B6CB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9D6BBB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DEC326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956418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D1BD28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F681E4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285F054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14:paraId="075EE31B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5EA7973A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5E618321" w14:textId="77777777" w:rsidR="0027492D" w:rsidRPr="009716E3" w:rsidRDefault="0027492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5DF07AE1" w14:textId="77777777" w:rsidR="0027492D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DA6E72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6FF703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0815AF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D8C16F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259DC0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C5A8C8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8CEC3C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F3AAAB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8B462D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B40673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0C54B2F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BE1EA2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4E05D6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E6BA36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2686EF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B76A39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16DF2B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4204CC11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D157880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BBC958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1CC20DE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B9C1BED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EE8381B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DBD1196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958A705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90C4AA7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798A85C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267F9409" w14:textId="77777777" w:rsidR="0027492D" w:rsidRPr="009716E3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:rsidRPr="00872795" w14:paraId="1FE2C0BD" w14:textId="77777777" w:rsidTr="003A44AE">
        <w:trPr>
          <w:trHeight w:val="181"/>
        </w:trPr>
        <w:tc>
          <w:tcPr>
            <w:tcW w:w="1357" w:type="dxa"/>
          </w:tcPr>
          <w:p w14:paraId="5E3B415F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ompleted</w:t>
            </w:r>
          </w:p>
        </w:tc>
        <w:tc>
          <w:tcPr>
            <w:tcW w:w="1327" w:type="dxa"/>
            <w:gridSpan w:val="2"/>
          </w:tcPr>
          <w:p w14:paraId="2247CD0E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2344" w:type="dxa"/>
            <w:gridSpan w:val="9"/>
            <w:shd w:val="clear" w:color="auto" w:fill="E6E6E6" w:themeFill="background1" w:themeFillShade="E6"/>
          </w:tcPr>
          <w:p w14:paraId="37924902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Quantity received:</w:t>
            </w:r>
          </w:p>
        </w:tc>
        <w:tc>
          <w:tcPr>
            <w:tcW w:w="463" w:type="dxa"/>
            <w:gridSpan w:val="2"/>
            <w:shd w:val="clear" w:color="auto" w:fill="FFFFFF" w:themeFill="background1"/>
          </w:tcPr>
          <w:p w14:paraId="0207B10A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1" w:type="dxa"/>
            <w:gridSpan w:val="16"/>
            <w:shd w:val="clear" w:color="auto" w:fill="E6E6E6" w:themeFill="background1" w:themeFillShade="E6"/>
          </w:tcPr>
          <w:p w14:paraId="7C1F81E7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arried forward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64" w:type="dxa"/>
            <w:gridSpan w:val="5"/>
            <w:shd w:val="clear" w:color="auto" w:fill="FFFFFF" w:themeFill="background1"/>
          </w:tcPr>
          <w:p w14:paraId="5FC780BE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6" w:type="dxa"/>
            <w:gridSpan w:val="10"/>
            <w:shd w:val="clear" w:color="auto" w:fill="E6E6E6" w:themeFill="background1" w:themeFillShade="E6"/>
          </w:tcPr>
          <w:p w14:paraId="03A2D351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urned:</w:t>
            </w:r>
          </w:p>
        </w:tc>
        <w:tc>
          <w:tcPr>
            <w:tcW w:w="464" w:type="dxa"/>
            <w:gridSpan w:val="2"/>
            <w:shd w:val="clear" w:color="auto" w:fill="FFFFFF" w:themeFill="background1"/>
          </w:tcPr>
          <w:p w14:paraId="1891792F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7492D" w:rsidRPr="00872795" w14:paraId="517EB77A" w14:textId="77777777" w:rsidTr="003A44AE">
        <w:trPr>
          <w:trHeight w:val="181"/>
        </w:trPr>
        <w:tc>
          <w:tcPr>
            <w:tcW w:w="1357" w:type="dxa"/>
          </w:tcPr>
          <w:p w14:paraId="5908E322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327" w:type="dxa"/>
            <w:gridSpan w:val="2"/>
          </w:tcPr>
          <w:p w14:paraId="44FE6C56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415" w:type="dxa"/>
            <w:gridSpan w:val="5"/>
            <w:shd w:val="clear" w:color="auto" w:fill="FFFFFF" w:themeFill="background1"/>
          </w:tcPr>
          <w:p w14:paraId="6F8F090A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1392" w:type="dxa"/>
            <w:gridSpan w:val="6"/>
            <w:shd w:val="clear" w:color="auto" w:fill="FFFFFF" w:themeFill="background1"/>
          </w:tcPr>
          <w:p w14:paraId="5D5AB0C1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482" w:type="dxa"/>
            <w:gridSpan w:val="17"/>
            <w:shd w:val="clear" w:color="auto" w:fill="FFFFFF" w:themeFill="background1"/>
          </w:tcPr>
          <w:p w14:paraId="7B3BBA25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2483" w:type="dxa"/>
            <w:gridSpan w:val="16"/>
            <w:shd w:val="clear" w:color="auto" w:fill="FFFFFF" w:themeFill="background1"/>
          </w:tcPr>
          <w:p w14:paraId="3D611C12" w14:textId="77777777" w:rsidR="0027492D" w:rsidRPr="00872795" w:rsidRDefault="0027492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6539AD" w:rsidRPr="009716E3" w14:paraId="6D35D1D6" w14:textId="77777777" w:rsidTr="003A44AE">
        <w:trPr>
          <w:trHeight w:val="59"/>
        </w:trPr>
        <w:tc>
          <w:tcPr>
            <w:tcW w:w="3031" w:type="dxa"/>
            <w:gridSpan w:val="5"/>
            <w:shd w:val="clear" w:color="auto" w:fill="E6E6E6" w:themeFill="background1" w:themeFillShade="E6"/>
          </w:tcPr>
          <w:p w14:paraId="6C9F8BFE" w14:textId="77777777" w:rsidR="006539AD" w:rsidRPr="00EF77DC" w:rsidRDefault="006539AD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DC">
              <w:rPr>
                <w:rFonts w:ascii="Arial" w:hAnsi="Arial" w:cs="Arial"/>
                <w:b/>
                <w:bCs/>
                <w:sz w:val="20"/>
                <w:szCs w:val="20"/>
              </w:rPr>
              <w:t>Medication Details</w:t>
            </w:r>
          </w:p>
        </w:tc>
        <w:tc>
          <w:tcPr>
            <w:tcW w:w="819" w:type="dxa"/>
            <w:shd w:val="clear" w:color="auto" w:fill="FFB2E7"/>
          </w:tcPr>
          <w:p w14:paraId="3FCA78D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Morn</w:t>
            </w:r>
          </w:p>
        </w:tc>
        <w:tc>
          <w:tcPr>
            <w:tcW w:w="235" w:type="dxa"/>
            <w:shd w:val="clear" w:color="auto" w:fill="FFFFFF" w:themeFill="background1"/>
          </w:tcPr>
          <w:p w14:paraId="558AF41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EC43A8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90725A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23BC61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A2A4A9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37BBF6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D6B70C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DD2FE6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2777DE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D25ECC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2F82F7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6416DB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71A4F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7758D1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3B36D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58E3F0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D15908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2F56EE8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509763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708757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2A8F487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5DD0A0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BD76D5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28B5E0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7A40DB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BADE12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8A40C5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087AE1D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758BF810" w14:textId="77777777" w:rsidTr="003A44AE">
        <w:trPr>
          <w:trHeight w:val="59"/>
        </w:trPr>
        <w:tc>
          <w:tcPr>
            <w:tcW w:w="3031" w:type="dxa"/>
            <w:gridSpan w:val="5"/>
            <w:vMerge w:val="restart"/>
          </w:tcPr>
          <w:p w14:paraId="44BFE07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1012703A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2E680962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683CC3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E30691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23C542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F740F1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273B96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C9D5CF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C037B4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C9DBBB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A385D8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F683D3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D020E0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2E1C7B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AB86E4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06BAB1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D8EFFD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1F9082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9BAE3D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31C2710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B7660C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76A655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27BF82C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9096FB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A0F0A9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E15C6F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47F3E5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0882B9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2FCDD0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29B73C2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3D90E57E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15B871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FFFF00"/>
          </w:tcPr>
          <w:p w14:paraId="5FEFC66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Lunch</w:t>
            </w:r>
          </w:p>
        </w:tc>
        <w:tc>
          <w:tcPr>
            <w:tcW w:w="235" w:type="dxa"/>
            <w:shd w:val="clear" w:color="auto" w:fill="FFFFFF" w:themeFill="background1"/>
          </w:tcPr>
          <w:p w14:paraId="0C9B7BD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3E9DA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D6923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589896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869C04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02985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A9C44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80C74A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0E465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50F99C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28C7BA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271A83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D4E1B8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8828E3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3979A9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A128A4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450274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61FEB1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2EA2B2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C86F8C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110289D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96ED9A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A04EE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D00DEF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575C5A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22B718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7B013A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18EFAB7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172B46F3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AC0EBA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561CB663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268DDCA4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B564FE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9441FF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58B38C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90DC8F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0E2843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CF61FF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934601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956BF1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FEE082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9BAE9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296016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FC1782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C2A796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48068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D3392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E95092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68C650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630D55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18F346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DDB53A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2224F28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E78FC1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26C9A9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B7238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7EC0E6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5F0B37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E21013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53379A6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2A87ACEB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24D907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92D050"/>
          </w:tcPr>
          <w:p w14:paraId="24AC54A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Tea</w:t>
            </w:r>
          </w:p>
        </w:tc>
        <w:tc>
          <w:tcPr>
            <w:tcW w:w="235" w:type="dxa"/>
            <w:shd w:val="clear" w:color="auto" w:fill="FFFFFF" w:themeFill="background1"/>
          </w:tcPr>
          <w:p w14:paraId="0237D39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2BD5B0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559786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46CF0F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266177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1A000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248FC7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50A6F3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C59993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4571BE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CD6801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BFC4F3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7977C38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295D88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99FB67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F26BD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5C50483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0EF05FF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69F7B9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F548A4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0948768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BF87C4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6C56C9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EE3B5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0C21DE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20171F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C7D1AA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0673FB9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53090B72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32017DC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7E42FCED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6AEE14CB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4AA0A3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FBEE3B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932CB0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CA3CC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2F46E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636535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D26D12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53345C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B09819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6BD7FE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EE1B3E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BEF0E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F2D3EF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5D54A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28E157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FDB955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5FCC2C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6CCA4C7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7E3BC0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6B15A3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3CDFE67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49983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05C736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5C36F0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5869B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819E5F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498E8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091DB08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726AC605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1D08F24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BDD6EE" w:themeFill="accent5" w:themeFillTint="66"/>
          </w:tcPr>
          <w:p w14:paraId="7B443E4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ed</w:t>
            </w:r>
          </w:p>
        </w:tc>
        <w:tc>
          <w:tcPr>
            <w:tcW w:w="235" w:type="dxa"/>
            <w:shd w:val="clear" w:color="auto" w:fill="FFFFFF" w:themeFill="background1"/>
          </w:tcPr>
          <w:p w14:paraId="0416F10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F2895E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30B468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29ECA2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50BEB4E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F2DECE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FE58F7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4BCA6C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4564FF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E46C1B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B82ADD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F5531C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3263A37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382F5F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22276C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F342BD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F8234F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5135BB9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56B93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B1340B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0CA7CE9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ACF2E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1EEB04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CEC738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618A13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9ED840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7EF2AE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1D4EC86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7851DEB8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053BAD4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5D7308DB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21279CC4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7B5D19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5354A4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86FF5F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A3AD81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E80FDB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593208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8532E2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A1EBC4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82AB4E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96B07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A0947E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118383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930906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71FDE9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CABEC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AA83E0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36160F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09D1172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5721AF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5807F5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5DA22D1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1A9526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7CC15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B6E7E5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8F1DA5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15357A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555DBF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49E52F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6C501BC0" w14:textId="77777777" w:rsidTr="003A44AE">
        <w:trPr>
          <w:trHeight w:val="181"/>
        </w:trPr>
        <w:tc>
          <w:tcPr>
            <w:tcW w:w="1357" w:type="dxa"/>
          </w:tcPr>
          <w:p w14:paraId="77DA3572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ompleted</w:t>
            </w:r>
          </w:p>
        </w:tc>
        <w:tc>
          <w:tcPr>
            <w:tcW w:w="1327" w:type="dxa"/>
            <w:gridSpan w:val="2"/>
          </w:tcPr>
          <w:p w14:paraId="09415951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2344" w:type="dxa"/>
            <w:gridSpan w:val="9"/>
            <w:shd w:val="clear" w:color="auto" w:fill="E6E6E6" w:themeFill="background1" w:themeFillShade="E6"/>
          </w:tcPr>
          <w:p w14:paraId="2B0C387E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Quantity received:</w:t>
            </w:r>
          </w:p>
        </w:tc>
        <w:tc>
          <w:tcPr>
            <w:tcW w:w="463" w:type="dxa"/>
            <w:gridSpan w:val="2"/>
            <w:shd w:val="clear" w:color="auto" w:fill="FFFFFF" w:themeFill="background1"/>
          </w:tcPr>
          <w:p w14:paraId="0EDFF8DE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1" w:type="dxa"/>
            <w:gridSpan w:val="16"/>
            <w:shd w:val="clear" w:color="auto" w:fill="E6E6E6" w:themeFill="background1" w:themeFillShade="E6"/>
          </w:tcPr>
          <w:p w14:paraId="415B0DE0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arried forward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64" w:type="dxa"/>
            <w:gridSpan w:val="5"/>
            <w:shd w:val="clear" w:color="auto" w:fill="FFFFFF" w:themeFill="background1"/>
          </w:tcPr>
          <w:p w14:paraId="5D30312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6" w:type="dxa"/>
            <w:gridSpan w:val="10"/>
            <w:shd w:val="clear" w:color="auto" w:fill="E6E6E6" w:themeFill="background1" w:themeFillShade="E6"/>
          </w:tcPr>
          <w:p w14:paraId="1CDB6D48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urned:</w:t>
            </w:r>
          </w:p>
        </w:tc>
        <w:tc>
          <w:tcPr>
            <w:tcW w:w="464" w:type="dxa"/>
            <w:gridSpan w:val="2"/>
            <w:shd w:val="clear" w:color="auto" w:fill="FFFFFF" w:themeFill="background1"/>
          </w:tcPr>
          <w:p w14:paraId="28FC2625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1DBBE09B" w14:textId="77777777" w:rsidTr="003A44AE">
        <w:trPr>
          <w:trHeight w:val="181"/>
        </w:trPr>
        <w:tc>
          <w:tcPr>
            <w:tcW w:w="1357" w:type="dxa"/>
          </w:tcPr>
          <w:p w14:paraId="58458B6F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327" w:type="dxa"/>
            <w:gridSpan w:val="2"/>
          </w:tcPr>
          <w:p w14:paraId="7F0316BC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415" w:type="dxa"/>
            <w:gridSpan w:val="5"/>
            <w:shd w:val="clear" w:color="auto" w:fill="FFFFFF" w:themeFill="background1"/>
          </w:tcPr>
          <w:p w14:paraId="348C1C57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1392" w:type="dxa"/>
            <w:gridSpan w:val="6"/>
            <w:shd w:val="clear" w:color="auto" w:fill="FFFFFF" w:themeFill="background1"/>
          </w:tcPr>
          <w:p w14:paraId="7E27FAC3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482" w:type="dxa"/>
            <w:gridSpan w:val="17"/>
            <w:shd w:val="clear" w:color="auto" w:fill="FFFFFF" w:themeFill="background1"/>
          </w:tcPr>
          <w:p w14:paraId="5ECBFDC7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2483" w:type="dxa"/>
            <w:gridSpan w:val="16"/>
            <w:shd w:val="clear" w:color="auto" w:fill="FFFFFF" w:themeFill="background1"/>
          </w:tcPr>
          <w:p w14:paraId="52D3ADB5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6539AD" w:rsidRPr="009716E3" w14:paraId="1C2C4874" w14:textId="77777777" w:rsidTr="003A44AE">
        <w:trPr>
          <w:trHeight w:val="59"/>
        </w:trPr>
        <w:tc>
          <w:tcPr>
            <w:tcW w:w="3031" w:type="dxa"/>
            <w:gridSpan w:val="5"/>
            <w:shd w:val="clear" w:color="auto" w:fill="E6E6E6" w:themeFill="background1" w:themeFillShade="E6"/>
          </w:tcPr>
          <w:p w14:paraId="4BA46AB5" w14:textId="77777777" w:rsidR="006539AD" w:rsidRPr="00EF77DC" w:rsidRDefault="006539AD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DC">
              <w:rPr>
                <w:rFonts w:ascii="Arial" w:hAnsi="Arial" w:cs="Arial"/>
                <w:b/>
                <w:bCs/>
                <w:sz w:val="20"/>
                <w:szCs w:val="20"/>
              </w:rPr>
              <w:t>Medication Details</w:t>
            </w:r>
          </w:p>
        </w:tc>
        <w:tc>
          <w:tcPr>
            <w:tcW w:w="819" w:type="dxa"/>
            <w:shd w:val="clear" w:color="auto" w:fill="FFB2E7"/>
          </w:tcPr>
          <w:p w14:paraId="7D9E77C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Morn</w:t>
            </w:r>
          </w:p>
        </w:tc>
        <w:tc>
          <w:tcPr>
            <w:tcW w:w="235" w:type="dxa"/>
            <w:shd w:val="clear" w:color="auto" w:fill="FFFFFF" w:themeFill="background1"/>
          </w:tcPr>
          <w:p w14:paraId="4365AE7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EE3B6D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0EB4B1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DACDFD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3C14FCC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C32097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6A1729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AB607B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451B61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DC3714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DDEE58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B1923D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3E8001C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FD1556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CC66B5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311E74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70E1E7A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2581DF1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25870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5D989A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558378C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FBE683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6B065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8427F6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A1D56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291F0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3CFC1C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344A29A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0B2840CD" w14:textId="77777777" w:rsidTr="003A44AE">
        <w:trPr>
          <w:trHeight w:val="59"/>
        </w:trPr>
        <w:tc>
          <w:tcPr>
            <w:tcW w:w="3031" w:type="dxa"/>
            <w:gridSpan w:val="5"/>
            <w:vMerge w:val="restart"/>
          </w:tcPr>
          <w:p w14:paraId="69E455B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77BA3E6D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3EF9C4B9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EFCC10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186F36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1339A0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3A96E9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60555F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5C02E1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8B5683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26BA9C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75C5A4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CFFE2A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FA6A05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6631A7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2FB9C7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9AECC3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1DD100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8BBCEC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7F88F0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1593A4C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C25712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372157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6AAD861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DFCF0E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BB18BC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54C394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83ED09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CD4B1E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6B9D99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52DD343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73DC4245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224ABBC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FFFF00"/>
          </w:tcPr>
          <w:p w14:paraId="2811DFA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Lunch</w:t>
            </w:r>
          </w:p>
        </w:tc>
        <w:tc>
          <w:tcPr>
            <w:tcW w:w="235" w:type="dxa"/>
            <w:shd w:val="clear" w:color="auto" w:fill="FFFFFF" w:themeFill="background1"/>
          </w:tcPr>
          <w:p w14:paraId="50BE3C9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D278A2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0EAF7F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136BE3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C2CA39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78BCC1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922579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5871AC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B1B968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6B203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4BF05F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F53B7F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9C5F2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9EE215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F81A92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C42E68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D92AD1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6F06784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6406B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061FFA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5A98B15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ED7EEA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CEB88A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2E5946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C7A2BC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5EF13C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FD70EB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485B5BC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12E65CF7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63E749A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3B006301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18E2FC13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6ED2F2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436EB9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9F90CC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26CBB2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3053FD1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120365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BD268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20674F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CC2D3F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94AA49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F98267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B09851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744A58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F8F909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1AA318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93B68A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72BA41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4043E29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759D1C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BD21F0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66FD37E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B570D3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5A1A39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50E61D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3CCBB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03FB05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65C249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37F37BE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422B1699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2A891AB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92D050"/>
          </w:tcPr>
          <w:p w14:paraId="68D3A88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Tea</w:t>
            </w:r>
          </w:p>
        </w:tc>
        <w:tc>
          <w:tcPr>
            <w:tcW w:w="235" w:type="dxa"/>
            <w:shd w:val="clear" w:color="auto" w:fill="FFFFFF" w:themeFill="background1"/>
          </w:tcPr>
          <w:p w14:paraId="1AF594D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A5BECB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3954F4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20EF0A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7232B6F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EA2177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B6A31A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4009BB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6622AC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F0FB45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88723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372B5D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2B7E61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40284C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FAC954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AE73CC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413676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47737ED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4D6BBF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CF5470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58B3752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7A2DC5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DEC011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1F3E47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49194A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FFFE30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6B5EED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5C97AF4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51858A3C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0A0EB81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71B8E8EC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5DCCAA22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0FA7B2B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F7F100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897EE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7A6C48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3CD4E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642883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1716DF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79391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537B4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4AD7AB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E494DD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D3C140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4D887F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1E3DBA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D6E6AD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00667E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0CD6EB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741D8C9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CA67CF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A1474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4DBBE2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BE2F9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D933DE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4BB490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FEE21A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D8F059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2D796E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43C401C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0C178788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0B14F03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BDD6EE" w:themeFill="accent5" w:themeFillTint="66"/>
          </w:tcPr>
          <w:p w14:paraId="3D4F842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ed</w:t>
            </w:r>
          </w:p>
        </w:tc>
        <w:tc>
          <w:tcPr>
            <w:tcW w:w="235" w:type="dxa"/>
            <w:shd w:val="clear" w:color="auto" w:fill="FFFFFF" w:themeFill="background1"/>
          </w:tcPr>
          <w:p w14:paraId="2E8EC6A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666FA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79AB14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48FD6B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D2C45B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67AD88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1D2114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2EDC74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701E91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F59224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985CE3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D4529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1165BB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6CD0D1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37B33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86CAB1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6BEBF36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55E4DDA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8173A0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E1A4F3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125E236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080531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600C08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5E6915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963C84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407DCD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CAFAD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6A9909B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09A71679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DB7272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7665C63A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39728ECA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ADCAEA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F2428C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93C856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1D67BB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C53DC6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83BA14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2A7FC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1846DE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079042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DA1C9E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2CA719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B737D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89BB51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87F085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C6F313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0C0F0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4D0104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4D0CED6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3FD379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449FF7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45DA0B6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8F4A82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CE4381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A4976B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F5D386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064AB2E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ABDDA5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606E7C6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2B48CF83" w14:textId="77777777" w:rsidTr="003A44AE">
        <w:trPr>
          <w:trHeight w:val="181"/>
        </w:trPr>
        <w:tc>
          <w:tcPr>
            <w:tcW w:w="1357" w:type="dxa"/>
          </w:tcPr>
          <w:p w14:paraId="6A15C305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ompleted</w:t>
            </w:r>
          </w:p>
        </w:tc>
        <w:tc>
          <w:tcPr>
            <w:tcW w:w="1327" w:type="dxa"/>
            <w:gridSpan w:val="2"/>
          </w:tcPr>
          <w:p w14:paraId="5FE79751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2344" w:type="dxa"/>
            <w:gridSpan w:val="9"/>
            <w:shd w:val="clear" w:color="auto" w:fill="E6E6E6" w:themeFill="background1" w:themeFillShade="E6"/>
          </w:tcPr>
          <w:p w14:paraId="52A4EBF8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Quantity received:</w:t>
            </w:r>
          </w:p>
        </w:tc>
        <w:tc>
          <w:tcPr>
            <w:tcW w:w="463" w:type="dxa"/>
            <w:gridSpan w:val="2"/>
            <w:shd w:val="clear" w:color="auto" w:fill="FFFFFF" w:themeFill="background1"/>
          </w:tcPr>
          <w:p w14:paraId="1BFD785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1" w:type="dxa"/>
            <w:gridSpan w:val="16"/>
            <w:shd w:val="clear" w:color="auto" w:fill="E6E6E6" w:themeFill="background1" w:themeFillShade="E6"/>
          </w:tcPr>
          <w:p w14:paraId="65FF5782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arried forward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64" w:type="dxa"/>
            <w:gridSpan w:val="5"/>
            <w:shd w:val="clear" w:color="auto" w:fill="FFFFFF" w:themeFill="background1"/>
          </w:tcPr>
          <w:p w14:paraId="0FCCFA42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6" w:type="dxa"/>
            <w:gridSpan w:val="10"/>
            <w:shd w:val="clear" w:color="auto" w:fill="E6E6E6" w:themeFill="background1" w:themeFillShade="E6"/>
          </w:tcPr>
          <w:p w14:paraId="45A97C42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urned:</w:t>
            </w:r>
          </w:p>
        </w:tc>
        <w:tc>
          <w:tcPr>
            <w:tcW w:w="464" w:type="dxa"/>
            <w:gridSpan w:val="2"/>
            <w:shd w:val="clear" w:color="auto" w:fill="FFFFFF" w:themeFill="background1"/>
          </w:tcPr>
          <w:p w14:paraId="1210D85B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673D7DD8" w14:textId="77777777" w:rsidTr="003A44AE">
        <w:trPr>
          <w:trHeight w:val="181"/>
        </w:trPr>
        <w:tc>
          <w:tcPr>
            <w:tcW w:w="1357" w:type="dxa"/>
          </w:tcPr>
          <w:p w14:paraId="234D8DC3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327" w:type="dxa"/>
            <w:gridSpan w:val="2"/>
          </w:tcPr>
          <w:p w14:paraId="71443C04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415" w:type="dxa"/>
            <w:gridSpan w:val="5"/>
            <w:shd w:val="clear" w:color="auto" w:fill="FFFFFF" w:themeFill="background1"/>
          </w:tcPr>
          <w:p w14:paraId="61BF5EE9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1392" w:type="dxa"/>
            <w:gridSpan w:val="6"/>
            <w:shd w:val="clear" w:color="auto" w:fill="FFFFFF" w:themeFill="background1"/>
          </w:tcPr>
          <w:p w14:paraId="05A8FB6C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482" w:type="dxa"/>
            <w:gridSpan w:val="17"/>
            <w:shd w:val="clear" w:color="auto" w:fill="FFFFFF" w:themeFill="background1"/>
          </w:tcPr>
          <w:p w14:paraId="3EC20B7E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2483" w:type="dxa"/>
            <w:gridSpan w:val="16"/>
            <w:shd w:val="clear" w:color="auto" w:fill="FFFFFF" w:themeFill="background1"/>
          </w:tcPr>
          <w:p w14:paraId="353FAF86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  <w:tr w:rsidR="006539AD" w:rsidRPr="009716E3" w14:paraId="251C37C5" w14:textId="77777777" w:rsidTr="003A44AE">
        <w:trPr>
          <w:trHeight w:val="59"/>
        </w:trPr>
        <w:tc>
          <w:tcPr>
            <w:tcW w:w="3031" w:type="dxa"/>
            <w:gridSpan w:val="5"/>
            <w:shd w:val="clear" w:color="auto" w:fill="E6E6E6" w:themeFill="background1" w:themeFillShade="E6"/>
          </w:tcPr>
          <w:p w14:paraId="3D11C353" w14:textId="77777777" w:rsidR="006539AD" w:rsidRPr="00EF77DC" w:rsidRDefault="006539AD" w:rsidP="003A44AE">
            <w:pPr>
              <w:pStyle w:val="NoSpacing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F77DC">
              <w:rPr>
                <w:rFonts w:ascii="Arial" w:hAnsi="Arial" w:cs="Arial"/>
                <w:b/>
                <w:bCs/>
                <w:sz w:val="20"/>
                <w:szCs w:val="20"/>
              </w:rPr>
              <w:t>Medication Details</w:t>
            </w:r>
          </w:p>
        </w:tc>
        <w:tc>
          <w:tcPr>
            <w:tcW w:w="819" w:type="dxa"/>
            <w:shd w:val="clear" w:color="auto" w:fill="FFB2E7"/>
          </w:tcPr>
          <w:p w14:paraId="6D7F2AA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Morn</w:t>
            </w:r>
          </w:p>
        </w:tc>
        <w:tc>
          <w:tcPr>
            <w:tcW w:w="235" w:type="dxa"/>
            <w:shd w:val="clear" w:color="auto" w:fill="FFFFFF" w:themeFill="background1"/>
          </w:tcPr>
          <w:p w14:paraId="4294514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EFE564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E409A9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F77608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1C00F4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0174C5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8D8AA3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B0777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8766F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296A90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8DFC6B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BD72B6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8A8EED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3DFF24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15E091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F8EE6C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683962F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7C97BBA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4061E6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9C831B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70277E4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624A3B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6A889C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ABB68C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2AF2B9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5288B4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F744F4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3C124CE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7B0B4C7B" w14:textId="77777777" w:rsidTr="003A44AE">
        <w:trPr>
          <w:trHeight w:val="59"/>
        </w:trPr>
        <w:tc>
          <w:tcPr>
            <w:tcW w:w="3031" w:type="dxa"/>
            <w:gridSpan w:val="5"/>
            <w:vMerge w:val="restart"/>
          </w:tcPr>
          <w:p w14:paraId="469446D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416EDB35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54DC5B11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49E7AB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ED6624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185D0B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5A4742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10942E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B57807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6E9119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654304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6CC377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3794B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F622ED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4ACD2F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352713A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72A663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09FC5F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3C7B405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F613E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30AE35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63D161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0853B4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62402B9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2D467E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9A2663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638951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3BC5A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BF8886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89545D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31A3FC1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3633420D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7B81FF1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FFFF00"/>
          </w:tcPr>
          <w:p w14:paraId="45252C9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Lunch</w:t>
            </w:r>
          </w:p>
        </w:tc>
        <w:tc>
          <w:tcPr>
            <w:tcW w:w="235" w:type="dxa"/>
            <w:shd w:val="clear" w:color="auto" w:fill="FFFFFF" w:themeFill="background1"/>
          </w:tcPr>
          <w:p w14:paraId="3E2C7F1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C144DD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1FB7C6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7DFB3C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C010D5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F69D5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A2950E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E127F6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6AE23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19D6E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FB1E08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5FFA49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B5AE16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885A8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7AA4A52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9618F4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4EC19DA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74C934B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5F7C9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E0BC3D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546541B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B97A45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388455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DD8189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634C68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1B1092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FB9DEE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18A9692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3B9DB941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6779BA7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43F488CE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17312B8B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54602BC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87BE7D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47A746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8CF93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0E58269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6CD9F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96E307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34571E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A2FD21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79B52A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CBFE25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85BB4A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512DF3E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AF20C0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2C53E9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3FF080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9E431A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32520BE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0A002F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59DF02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7713EE9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2B648C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6125C8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9753C6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19C0C1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A87ECB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B915B6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226C9BB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0DB46433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2CD8D84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92D050"/>
          </w:tcPr>
          <w:p w14:paraId="15EE7B6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Tea</w:t>
            </w:r>
          </w:p>
        </w:tc>
        <w:tc>
          <w:tcPr>
            <w:tcW w:w="235" w:type="dxa"/>
            <w:shd w:val="clear" w:color="auto" w:fill="FFFFFF" w:themeFill="background1"/>
          </w:tcPr>
          <w:p w14:paraId="790012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2D959E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75AD1D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231775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EBCABC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716192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5D0BC2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3CFC23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45BB1B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CBCC62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010B248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386399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6F5D610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C602DD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0CB365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EF0B27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2FAAF8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662BDDE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BEBB77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5CE9251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7740E8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02A2DD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D2CEBD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F6172E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882A8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7800A8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6200A5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4638D79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5E460E4B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5C74BAE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05337A4E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22E7A6E7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2BFAB7F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C708CF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4DBF05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49F031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7346042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01B6AD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6DDDBE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84ABA3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5D67C6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06FBD5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9BF430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97AC1D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256A9F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677031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EBF602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ED892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456EC80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45FBE81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C04963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0704D67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5FA361B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9E8EA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77EA02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FD1997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56F9E3D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BA5A49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CA707C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1EE1FA2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4E1F4582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409F3D9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BDD6EE" w:themeFill="accent5" w:themeFillTint="66"/>
          </w:tcPr>
          <w:p w14:paraId="3809DA3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ed</w:t>
            </w:r>
          </w:p>
        </w:tc>
        <w:tc>
          <w:tcPr>
            <w:tcW w:w="235" w:type="dxa"/>
            <w:shd w:val="clear" w:color="auto" w:fill="FFFFFF" w:themeFill="background1"/>
          </w:tcPr>
          <w:p w14:paraId="6D05311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B3939A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5D650CD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8AA59D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A46514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46A7AF2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9F87AF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3C92F86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D4F6B1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ACD3B7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4E6FD8F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3E267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0FB00E5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0223BA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6C5743A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6ACBD46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FFFFFF" w:themeFill="background1"/>
          </w:tcPr>
          <w:p w14:paraId="28A0792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FFFFFF" w:themeFill="background1"/>
          </w:tcPr>
          <w:p w14:paraId="2F5522F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702A337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1E064E9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FFFFFF" w:themeFill="background1"/>
          </w:tcPr>
          <w:p w14:paraId="73023E1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3814D185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11B6BB2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A3686D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08E068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FFFF" w:themeFill="background1"/>
          </w:tcPr>
          <w:p w14:paraId="2417159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FFFFFF" w:themeFill="background1"/>
          </w:tcPr>
          <w:p w14:paraId="24A499E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FFFFFF" w:themeFill="background1"/>
          </w:tcPr>
          <w:p w14:paraId="59AFF38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9716E3" w14:paraId="204C9E84" w14:textId="77777777" w:rsidTr="003A44AE">
        <w:trPr>
          <w:trHeight w:val="59"/>
        </w:trPr>
        <w:tc>
          <w:tcPr>
            <w:tcW w:w="3031" w:type="dxa"/>
            <w:gridSpan w:val="5"/>
            <w:vMerge/>
          </w:tcPr>
          <w:p w14:paraId="20BA6B8A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9" w:type="dxa"/>
            <w:shd w:val="clear" w:color="auto" w:fill="E6E6E6" w:themeFill="background1" w:themeFillShade="E6"/>
          </w:tcPr>
          <w:p w14:paraId="2ABC4269" w14:textId="77777777" w:rsidR="006539AD" w:rsidRPr="009716E3" w:rsidRDefault="006539AD" w:rsidP="003A44AE">
            <w:pPr>
              <w:pStyle w:val="NoSpacing"/>
              <w:jc w:val="right"/>
              <w:rPr>
                <w:rFonts w:ascii="Arial" w:hAnsi="Arial" w:cs="Arial"/>
                <w:sz w:val="20"/>
                <w:szCs w:val="20"/>
              </w:rPr>
            </w:pPr>
            <w:r w:rsidRPr="009716E3">
              <w:rPr>
                <w:rFonts w:ascii="Arial" w:hAnsi="Arial" w:cs="Arial"/>
                <w:sz w:val="20"/>
                <w:szCs w:val="20"/>
              </w:rPr>
              <w:t>Bal</w:t>
            </w:r>
          </w:p>
        </w:tc>
        <w:tc>
          <w:tcPr>
            <w:tcW w:w="235" w:type="dxa"/>
            <w:shd w:val="clear" w:color="auto" w:fill="E6E6E6" w:themeFill="background1" w:themeFillShade="E6"/>
          </w:tcPr>
          <w:p w14:paraId="134C6F3E" w14:textId="77777777" w:rsidR="006539AD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  <w:p w14:paraId="765460BB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E0FE384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629802E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CB49B2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37B21B30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6C9D46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47E7718D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14FC162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25EA872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15074E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76A0CA0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1737D2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16944E4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528CCEB7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7EE32E2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C6E68A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shd w:val="clear" w:color="auto" w:fill="E6E6E6" w:themeFill="background1" w:themeFillShade="E6"/>
          </w:tcPr>
          <w:p w14:paraId="62B2C53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3"/>
            <w:shd w:val="clear" w:color="auto" w:fill="E6E6E6" w:themeFill="background1" w:themeFillShade="E6"/>
          </w:tcPr>
          <w:p w14:paraId="7F456988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4EE855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D7E02B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shd w:val="clear" w:color="auto" w:fill="E6E6E6" w:themeFill="background1" w:themeFillShade="E6"/>
          </w:tcPr>
          <w:p w14:paraId="163A20F6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F0F3D21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16A90AEF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6E153489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3E8D5113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E6E6E6" w:themeFill="background1" w:themeFillShade="E6"/>
          </w:tcPr>
          <w:p w14:paraId="4E6C0F8E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shd w:val="clear" w:color="auto" w:fill="E6E6E6" w:themeFill="background1" w:themeFillShade="E6"/>
          </w:tcPr>
          <w:p w14:paraId="229DA9A2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" w:type="dxa"/>
            <w:shd w:val="clear" w:color="auto" w:fill="E6E6E6" w:themeFill="background1" w:themeFillShade="E6"/>
          </w:tcPr>
          <w:p w14:paraId="158166AC" w14:textId="77777777" w:rsidR="006539AD" w:rsidRPr="009716E3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004506AD" w14:textId="77777777" w:rsidTr="003A44AE">
        <w:trPr>
          <w:trHeight w:val="181"/>
        </w:trPr>
        <w:tc>
          <w:tcPr>
            <w:tcW w:w="1357" w:type="dxa"/>
          </w:tcPr>
          <w:p w14:paraId="3669F31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ompleted</w:t>
            </w:r>
          </w:p>
        </w:tc>
        <w:tc>
          <w:tcPr>
            <w:tcW w:w="1327" w:type="dxa"/>
            <w:gridSpan w:val="2"/>
          </w:tcPr>
          <w:p w14:paraId="19A06C1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Approved</w:t>
            </w:r>
          </w:p>
        </w:tc>
        <w:tc>
          <w:tcPr>
            <w:tcW w:w="2344" w:type="dxa"/>
            <w:gridSpan w:val="9"/>
            <w:shd w:val="clear" w:color="auto" w:fill="E6E6E6" w:themeFill="background1" w:themeFillShade="E6"/>
          </w:tcPr>
          <w:p w14:paraId="3A606070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Quantity received:</w:t>
            </w:r>
          </w:p>
        </w:tc>
        <w:tc>
          <w:tcPr>
            <w:tcW w:w="463" w:type="dxa"/>
            <w:gridSpan w:val="2"/>
            <w:shd w:val="clear" w:color="auto" w:fill="FFFFFF" w:themeFill="background1"/>
          </w:tcPr>
          <w:p w14:paraId="1E60829B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71" w:type="dxa"/>
            <w:gridSpan w:val="16"/>
            <w:shd w:val="clear" w:color="auto" w:fill="E6E6E6" w:themeFill="background1" w:themeFillShade="E6"/>
          </w:tcPr>
          <w:p w14:paraId="777F2695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Carried forward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64" w:type="dxa"/>
            <w:gridSpan w:val="5"/>
            <w:shd w:val="clear" w:color="auto" w:fill="FFFFFF" w:themeFill="background1"/>
          </w:tcPr>
          <w:p w14:paraId="63F81DC2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66" w:type="dxa"/>
            <w:gridSpan w:val="10"/>
            <w:shd w:val="clear" w:color="auto" w:fill="E6E6E6" w:themeFill="background1" w:themeFillShade="E6"/>
          </w:tcPr>
          <w:p w14:paraId="409A9097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turned:</w:t>
            </w:r>
          </w:p>
        </w:tc>
        <w:tc>
          <w:tcPr>
            <w:tcW w:w="464" w:type="dxa"/>
            <w:gridSpan w:val="2"/>
            <w:shd w:val="clear" w:color="auto" w:fill="FFFFFF" w:themeFill="background1"/>
          </w:tcPr>
          <w:p w14:paraId="04A9C707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39AD" w:rsidRPr="00872795" w14:paraId="7B38B05C" w14:textId="77777777" w:rsidTr="003A44AE">
        <w:trPr>
          <w:trHeight w:val="181"/>
        </w:trPr>
        <w:tc>
          <w:tcPr>
            <w:tcW w:w="1357" w:type="dxa"/>
          </w:tcPr>
          <w:p w14:paraId="731DD7F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327" w:type="dxa"/>
            <w:gridSpan w:val="2"/>
          </w:tcPr>
          <w:p w14:paraId="5AF3E724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by</w:t>
            </w:r>
          </w:p>
        </w:tc>
        <w:tc>
          <w:tcPr>
            <w:tcW w:w="1415" w:type="dxa"/>
            <w:gridSpan w:val="5"/>
            <w:shd w:val="clear" w:color="auto" w:fill="FFFFFF" w:themeFill="background1"/>
          </w:tcPr>
          <w:p w14:paraId="59F73D66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1392" w:type="dxa"/>
            <w:gridSpan w:val="6"/>
            <w:shd w:val="clear" w:color="auto" w:fill="FFFFFF" w:themeFill="background1"/>
          </w:tcPr>
          <w:p w14:paraId="7CFB4C6A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2482" w:type="dxa"/>
            <w:gridSpan w:val="17"/>
            <w:shd w:val="clear" w:color="auto" w:fill="FFFFFF" w:themeFill="background1"/>
          </w:tcPr>
          <w:p w14:paraId="4FAF80F5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Sign</w:t>
            </w:r>
          </w:p>
        </w:tc>
        <w:tc>
          <w:tcPr>
            <w:tcW w:w="2483" w:type="dxa"/>
            <w:gridSpan w:val="16"/>
            <w:shd w:val="clear" w:color="auto" w:fill="FFFFFF" w:themeFill="background1"/>
          </w:tcPr>
          <w:p w14:paraId="1AF319FD" w14:textId="77777777" w:rsidR="006539AD" w:rsidRPr="00872795" w:rsidRDefault="006539AD" w:rsidP="003A44AE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872795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</w:tr>
    </w:tbl>
    <w:p w14:paraId="6E98C78B" w14:textId="1552406D" w:rsidR="00C50D4F" w:rsidRPr="000F0D98" w:rsidRDefault="00C50D4F" w:rsidP="000F0D98">
      <w:pPr>
        <w:pStyle w:val="NoSpacing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"/>
        <w:gridCol w:w="979"/>
        <w:gridCol w:w="6111"/>
        <w:gridCol w:w="1592"/>
        <w:gridCol w:w="796"/>
      </w:tblGrid>
      <w:tr w:rsidR="00046101" w14:paraId="693C7F62" w14:textId="77777777" w:rsidTr="00E51488">
        <w:tc>
          <w:tcPr>
            <w:tcW w:w="978" w:type="dxa"/>
            <w:shd w:val="clear" w:color="auto" w:fill="E6E6E6" w:themeFill="background1" w:themeFillShade="E6"/>
          </w:tcPr>
          <w:p w14:paraId="6950A6ED" w14:textId="465A8C63" w:rsidR="00046101" w:rsidRPr="000F0D98" w:rsidRDefault="00046101" w:rsidP="00E514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0D98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979" w:type="dxa"/>
            <w:shd w:val="clear" w:color="auto" w:fill="E6E6E6" w:themeFill="background1" w:themeFillShade="E6"/>
          </w:tcPr>
          <w:p w14:paraId="7C3BDEC2" w14:textId="176FF882" w:rsidR="00046101" w:rsidRPr="000F0D98" w:rsidRDefault="00046101" w:rsidP="00E514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0D98">
              <w:rPr>
                <w:rFonts w:ascii="Arial" w:hAnsi="Arial" w:cs="Arial"/>
                <w:b/>
                <w:bCs/>
                <w:sz w:val="20"/>
                <w:szCs w:val="20"/>
              </w:rPr>
              <w:t>Time</w:t>
            </w:r>
          </w:p>
        </w:tc>
        <w:tc>
          <w:tcPr>
            <w:tcW w:w="6111" w:type="dxa"/>
            <w:shd w:val="clear" w:color="auto" w:fill="E6E6E6" w:themeFill="background1" w:themeFillShade="E6"/>
          </w:tcPr>
          <w:p w14:paraId="33E7F467" w14:textId="243D1536" w:rsidR="00046101" w:rsidRPr="000F0D98" w:rsidRDefault="00046101" w:rsidP="00E514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0D9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tail of </w:t>
            </w:r>
            <w:r w:rsidR="00591957" w:rsidRPr="000F0D98">
              <w:rPr>
                <w:rFonts w:ascii="Arial" w:hAnsi="Arial" w:cs="Arial"/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1592" w:type="dxa"/>
            <w:shd w:val="clear" w:color="auto" w:fill="E6E6E6" w:themeFill="background1" w:themeFillShade="E6"/>
          </w:tcPr>
          <w:p w14:paraId="2CBFE7B0" w14:textId="425D33E9" w:rsidR="00046101" w:rsidRPr="000F0D98" w:rsidRDefault="00046101" w:rsidP="00E514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0D98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796" w:type="dxa"/>
            <w:shd w:val="clear" w:color="auto" w:fill="E6E6E6" w:themeFill="background1" w:themeFillShade="E6"/>
          </w:tcPr>
          <w:p w14:paraId="230DF353" w14:textId="0C9D5AEC" w:rsidR="00046101" w:rsidRPr="000F0D98" w:rsidRDefault="00046101" w:rsidP="00E51488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0D98">
              <w:rPr>
                <w:rFonts w:ascii="Arial" w:hAnsi="Arial" w:cs="Arial"/>
                <w:b/>
                <w:bCs/>
                <w:sz w:val="20"/>
                <w:szCs w:val="20"/>
              </w:rPr>
              <w:t>Sign</w:t>
            </w:r>
          </w:p>
        </w:tc>
      </w:tr>
      <w:tr w:rsidR="00591957" w14:paraId="313C1BD4" w14:textId="77777777" w:rsidTr="003848BE">
        <w:tc>
          <w:tcPr>
            <w:tcW w:w="978" w:type="dxa"/>
          </w:tcPr>
          <w:p w14:paraId="51450AE5" w14:textId="77777777" w:rsidR="00591957" w:rsidRDefault="00591957" w:rsidP="00457417"/>
        </w:tc>
        <w:tc>
          <w:tcPr>
            <w:tcW w:w="979" w:type="dxa"/>
          </w:tcPr>
          <w:p w14:paraId="60BFDCFD" w14:textId="77777777" w:rsidR="00591957" w:rsidRDefault="00591957" w:rsidP="00457417"/>
        </w:tc>
        <w:tc>
          <w:tcPr>
            <w:tcW w:w="6111" w:type="dxa"/>
          </w:tcPr>
          <w:p w14:paraId="3B8DC208" w14:textId="77777777" w:rsidR="00591957" w:rsidRDefault="00591957" w:rsidP="00457417"/>
        </w:tc>
        <w:tc>
          <w:tcPr>
            <w:tcW w:w="1592" w:type="dxa"/>
          </w:tcPr>
          <w:p w14:paraId="48598ADE" w14:textId="77777777" w:rsidR="00591957" w:rsidRDefault="00591957" w:rsidP="00457417"/>
        </w:tc>
        <w:tc>
          <w:tcPr>
            <w:tcW w:w="796" w:type="dxa"/>
          </w:tcPr>
          <w:p w14:paraId="2E3137F2" w14:textId="77777777" w:rsidR="00591957" w:rsidRDefault="00591957" w:rsidP="00457417"/>
        </w:tc>
      </w:tr>
      <w:tr w:rsidR="00591957" w14:paraId="5047922C" w14:textId="77777777" w:rsidTr="003848BE">
        <w:tc>
          <w:tcPr>
            <w:tcW w:w="978" w:type="dxa"/>
          </w:tcPr>
          <w:p w14:paraId="2D66096D" w14:textId="77777777" w:rsidR="00591957" w:rsidRDefault="00591957" w:rsidP="00457417"/>
        </w:tc>
        <w:tc>
          <w:tcPr>
            <w:tcW w:w="979" w:type="dxa"/>
          </w:tcPr>
          <w:p w14:paraId="3E847616" w14:textId="77777777" w:rsidR="00591957" w:rsidRDefault="00591957" w:rsidP="00457417"/>
        </w:tc>
        <w:tc>
          <w:tcPr>
            <w:tcW w:w="6111" w:type="dxa"/>
          </w:tcPr>
          <w:p w14:paraId="7AB30703" w14:textId="77777777" w:rsidR="00591957" w:rsidRDefault="00591957" w:rsidP="00457417"/>
        </w:tc>
        <w:tc>
          <w:tcPr>
            <w:tcW w:w="1592" w:type="dxa"/>
          </w:tcPr>
          <w:p w14:paraId="4120FE84" w14:textId="77777777" w:rsidR="00591957" w:rsidRDefault="00591957" w:rsidP="00457417"/>
        </w:tc>
        <w:tc>
          <w:tcPr>
            <w:tcW w:w="796" w:type="dxa"/>
          </w:tcPr>
          <w:p w14:paraId="29D0F4AE" w14:textId="77777777" w:rsidR="00591957" w:rsidRDefault="00591957" w:rsidP="00457417"/>
        </w:tc>
      </w:tr>
      <w:tr w:rsidR="00591957" w14:paraId="6A8B74FD" w14:textId="77777777" w:rsidTr="003848BE">
        <w:tc>
          <w:tcPr>
            <w:tcW w:w="978" w:type="dxa"/>
          </w:tcPr>
          <w:p w14:paraId="16A304D6" w14:textId="77777777" w:rsidR="00591957" w:rsidRDefault="00591957" w:rsidP="00457417"/>
        </w:tc>
        <w:tc>
          <w:tcPr>
            <w:tcW w:w="979" w:type="dxa"/>
          </w:tcPr>
          <w:p w14:paraId="06FD3853" w14:textId="77777777" w:rsidR="00591957" w:rsidRDefault="00591957" w:rsidP="00457417"/>
        </w:tc>
        <w:tc>
          <w:tcPr>
            <w:tcW w:w="6111" w:type="dxa"/>
          </w:tcPr>
          <w:p w14:paraId="3B666C91" w14:textId="77777777" w:rsidR="00591957" w:rsidRDefault="00591957" w:rsidP="00457417"/>
        </w:tc>
        <w:tc>
          <w:tcPr>
            <w:tcW w:w="1592" w:type="dxa"/>
          </w:tcPr>
          <w:p w14:paraId="635FDB27" w14:textId="77777777" w:rsidR="00591957" w:rsidRDefault="00591957" w:rsidP="00457417"/>
        </w:tc>
        <w:tc>
          <w:tcPr>
            <w:tcW w:w="796" w:type="dxa"/>
          </w:tcPr>
          <w:p w14:paraId="6F675742" w14:textId="77777777" w:rsidR="00591957" w:rsidRDefault="00591957" w:rsidP="00457417"/>
        </w:tc>
      </w:tr>
      <w:tr w:rsidR="00591957" w14:paraId="1F684454" w14:textId="77777777" w:rsidTr="003848BE">
        <w:tc>
          <w:tcPr>
            <w:tcW w:w="978" w:type="dxa"/>
          </w:tcPr>
          <w:p w14:paraId="497EFE12" w14:textId="77777777" w:rsidR="00591957" w:rsidRDefault="00591957" w:rsidP="00457417"/>
        </w:tc>
        <w:tc>
          <w:tcPr>
            <w:tcW w:w="979" w:type="dxa"/>
          </w:tcPr>
          <w:p w14:paraId="27E5DF0B" w14:textId="77777777" w:rsidR="00591957" w:rsidRDefault="00591957" w:rsidP="00457417"/>
        </w:tc>
        <w:tc>
          <w:tcPr>
            <w:tcW w:w="6111" w:type="dxa"/>
          </w:tcPr>
          <w:p w14:paraId="38AA6F0E" w14:textId="77777777" w:rsidR="00591957" w:rsidRDefault="00591957" w:rsidP="00457417"/>
        </w:tc>
        <w:tc>
          <w:tcPr>
            <w:tcW w:w="1592" w:type="dxa"/>
          </w:tcPr>
          <w:p w14:paraId="7D733F8D" w14:textId="77777777" w:rsidR="00591957" w:rsidRDefault="00591957" w:rsidP="00457417"/>
        </w:tc>
        <w:tc>
          <w:tcPr>
            <w:tcW w:w="796" w:type="dxa"/>
          </w:tcPr>
          <w:p w14:paraId="495A11C3" w14:textId="77777777" w:rsidR="00591957" w:rsidRDefault="00591957" w:rsidP="00457417"/>
        </w:tc>
      </w:tr>
      <w:tr w:rsidR="00591957" w14:paraId="5E1BB919" w14:textId="77777777" w:rsidTr="003848BE">
        <w:tc>
          <w:tcPr>
            <w:tcW w:w="978" w:type="dxa"/>
          </w:tcPr>
          <w:p w14:paraId="00777A19" w14:textId="77777777" w:rsidR="00591957" w:rsidRDefault="00591957" w:rsidP="00457417"/>
        </w:tc>
        <w:tc>
          <w:tcPr>
            <w:tcW w:w="979" w:type="dxa"/>
          </w:tcPr>
          <w:p w14:paraId="0293B13B" w14:textId="77777777" w:rsidR="00591957" w:rsidRDefault="00591957" w:rsidP="00457417"/>
        </w:tc>
        <w:tc>
          <w:tcPr>
            <w:tcW w:w="6111" w:type="dxa"/>
          </w:tcPr>
          <w:p w14:paraId="7702D4FC" w14:textId="77777777" w:rsidR="00591957" w:rsidRDefault="00591957" w:rsidP="00457417"/>
        </w:tc>
        <w:tc>
          <w:tcPr>
            <w:tcW w:w="1592" w:type="dxa"/>
          </w:tcPr>
          <w:p w14:paraId="42B1C7DC" w14:textId="77777777" w:rsidR="00591957" w:rsidRDefault="00591957" w:rsidP="00457417"/>
        </w:tc>
        <w:tc>
          <w:tcPr>
            <w:tcW w:w="796" w:type="dxa"/>
          </w:tcPr>
          <w:p w14:paraId="394D1B43" w14:textId="77777777" w:rsidR="00591957" w:rsidRDefault="00591957" w:rsidP="00457417"/>
        </w:tc>
      </w:tr>
      <w:tr w:rsidR="00591957" w14:paraId="47575E0B" w14:textId="77777777" w:rsidTr="003848BE">
        <w:tc>
          <w:tcPr>
            <w:tcW w:w="978" w:type="dxa"/>
          </w:tcPr>
          <w:p w14:paraId="186A3404" w14:textId="77777777" w:rsidR="00591957" w:rsidRDefault="00591957" w:rsidP="00457417"/>
        </w:tc>
        <w:tc>
          <w:tcPr>
            <w:tcW w:w="979" w:type="dxa"/>
          </w:tcPr>
          <w:p w14:paraId="3D5A4EFA" w14:textId="77777777" w:rsidR="00591957" w:rsidRDefault="00591957" w:rsidP="00457417"/>
        </w:tc>
        <w:tc>
          <w:tcPr>
            <w:tcW w:w="6111" w:type="dxa"/>
          </w:tcPr>
          <w:p w14:paraId="4C949846" w14:textId="77777777" w:rsidR="00591957" w:rsidRDefault="00591957" w:rsidP="00457417"/>
        </w:tc>
        <w:tc>
          <w:tcPr>
            <w:tcW w:w="1592" w:type="dxa"/>
          </w:tcPr>
          <w:p w14:paraId="7BA28BE5" w14:textId="77777777" w:rsidR="00591957" w:rsidRDefault="00591957" w:rsidP="00457417"/>
        </w:tc>
        <w:tc>
          <w:tcPr>
            <w:tcW w:w="796" w:type="dxa"/>
          </w:tcPr>
          <w:p w14:paraId="25DDC18F" w14:textId="77777777" w:rsidR="00591957" w:rsidRDefault="00591957" w:rsidP="00457417"/>
        </w:tc>
      </w:tr>
      <w:tr w:rsidR="00591957" w14:paraId="583691CA" w14:textId="77777777" w:rsidTr="003848BE">
        <w:tc>
          <w:tcPr>
            <w:tcW w:w="978" w:type="dxa"/>
          </w:tcPr>
          <w:p w14:paraId="3832C246" w14:textId="77777777" w:rsidR="00591957" w:rsidRDefault="00591957" w:rsidP="00457417"/>
        </w:tc>
        <w:tc>
          <w:tcPr>
            <w:tcW w:w="979" w:type="dxa"/>
          </w:tcPr>
          <w:p w14:paraId="0E53D445" w14:textId="77777777" w:rsidR="00591957" w:rsidRDefault="00591957" w:rsidP="00457417"/>
        </w:tc>
        <w:tc>
          <w:tcPr>
            <w:tcW w:w="6111" w:type="dxa"/>
          </w:tcPr>
          <w:p w14:paraId="41031091" w14:textId="77777777" w:rsidR="00591957" w:rsidRDefault="00591957" w:rsidP="00457417"/>
        </w:tc>
        <w:tc>
          <w:tcPr>
            <w:tcW w:w="1592" w:type="dxa"/>
          </w:tcPr>
          <w:p w14:paraId="2D9F58AD" w14:textId="77777777" w:rsidR="00591957" w:rsidRDefault="00591957" w:rsidP="00457417"/>
        </w:tc>
        <w:tc>
          <w:tcPr>
            <w:tcW w:w="796" w:type="dxa"/>
          </w:tcPr>
          <w:p w14:paraId="5519C20F" w14:textId="77777777" w:rsidR="00591957" w:rsidRDefault="00591957" w:rsidP="00457417"/>
        </w:tc>
      </w:tr>
      <w:tr w:rsidR="00591957" w14:paraId="2673AEFC" w14:textId="77777777" w:rsidTr="003848BE">
        <w:tc>
          <w:tcPr>
            <w:tcW w:w="978" w:type="dxa"/>
          </w:tcPr>
          <w:p w14:paraId="00A68763" w14:textId="77777777" w:rsidR="00591957" w:rsidRDefault="00591957" w:rsidP="00457417"/>
        </w:tc>
        <w:tc>
          <w:tcPr>
            <w:tcW w:w="979" w:type="dxa"/>
          </w:tcPr>
          <w:p w14:paraId="0FA49604" w14:textId="77777777" w:rsidR="00591957" w:rsidRDefault="00591957" w:rsidP="00457417"/>
        </w:tc>
        <w:tc>
          <w:tcPr>
            <w:tcW w:w="6111" w:type="dxa"/>
          </w:tcPr>
          <w:p w14:paraId="381BE202" w14:textId="77777777" w:rsidR="00591957" w:rsidRDefault="00591957" w:rsidP="00457417"/>
        </w:tc>
        <w:tc>
          <w:tcPr>
            <w:tcW w:w="1592" w:type="dxa"/>
          </w:tcPr>
          <w:p w14:paraId="20BA41CE" w14:textId="77777777" w:rsidR="00591957" w:rsidRDefault="00591957" w:rsidP="00457417"/>
        </w:tc>
        <w:tc>
          <w:tcPr>
            <w:tcW w:w="796" w:type="dxa"/>
          </w:tcPr>
          <w:p w14:paraId="247B3A2E" w14:textId="77777777" w:rsidR="00591957" w:rsidRDefault="00591957" w:rsidP="00457417"/>
        </w:tc>
      </w:tr>
      <w:tr w:rsidR="00591957" w14:paraId="15F55099" w14:textId="77777777" w:rsidTr="003848BE">
        <w:tc>
          <w:tcPr>
            <w:tcW w:w="978" w:type="dxa"/>
          </w:tcPr>
          <w:p w14:paraId="5785B0D1" w14:textId="77777777" w:rsidR="00591957" w:rsidRDefault="00591957" w:rsidP="00457417"/>
        </w:tc>
        <w:tc>
          <w:tcPr>
            <w:tcW w:w="979" w:type="dxa"/>
          </w:tcPr>
          <w:p w14:paraId="3EDD2E6C" w14:textId="77777777" w:rsidR="00591957" w:rsidRDefault="00591957" w:rsidP="00457417"/>
        </w:tc>
        <w:tc>
          <w:tcPr>
            <w:tcW w:w="6111" w:type="dxa"/>
          </w:tcPr>
          <w:p w14:paraId="464ABFAC" w14:textId="77777777" w:rsidR="00591957" w:rsidRDefault="00591957" w:rsidP="00457417"/>
        </w:tc>
        <w:tc>
          <w:tcPr>
            <w:tcW w:w="1592" w:type="dxa"/>
          </w:tcPr>
          <w:p w14:paraId="3CA80C8A" w14:textId="77777777" w:rsidR="00591957" w:rsidRDefault="00591957" w:rsidP="00457417"/>
        </w:tc>
        <w:tc>
          <w:tcPr>
            <w:tcW w:w="796" w:type="dxa"/>
          </w:tcPr>
          <w:p w14:paraId="15F5E8EC" w14:textId="77777777" w:rsidR="00591957" w:rsidRDefault="00591957" w:rsidP="00457417"/>
        </w:tc>
      </w:tr>
      <w:tr w:rsidR="00591957" w14:paraId="6D4991EA" w14:textId="77777777" w:rsidTr="003848BE">
        <w:tc>
          <w:tcPr>
            <w:tcW w:w="978" w:type="dxa"/>
          </w:tcPr>
          <w:p w14:paraId="4698ED29" w14:textId="77777777" w:rsidR="00591957" w:rsidRDefault="00591957" w:rsidP="00457417"/>
        </w:tc>
        <w:tc>
          <w:tcPr>
            <w:tcW w:w="979" w:type="dxa"/>
          </w:tcPr>
          <w:p w14:paraId="73CF296A" w14:textId="77777777" w:rsidR="00591957" w:rsidRDefault="00591957" w:rsidP="00457417"/>
        </w:tc>
        <w:tc>
          <w:tcPr>
            <w:tcW w:w="6111" w:type="dxa"/>
          </w:tcPr>
          <w:p w14:paraId="6D74BA72" w14:textId="77777777" w:rsidR="00591957" w:rsidRDefault="00591957" w:rsidP="00457417"/>
        </w:tc>
        <w:tc>
          <w:tcPr>
            <w:tcW w:w="1592" w:type="dxa"/>
          </w:tcPr>
          <w:p w14:paraId="322199D5" w14:textId="77777777" w:rsidR="00591957" w:rsidRDefault="00591957" w:rsidP="00457417"/>
        </w:tc>
        <w:tc>
          <w:tcPr>
            <w:tcW w:w="796" w:type="dxa"/>
          </w:tcPr>
          <w:p w14:paraId="4E1741F1" w14:textId="77777777" w:rsidR="00591957" w:rsidRDefault="00591957" w:rsidP="00457417"/>
        </w:tc>
      </w:tr>
      <w:tr w:rsidR="00591957" w14:paraId="4A13CEE1" w14:textId="77777777" w:rsidTr="003848BE">
        <w:tc>
          <w:tcPr>
            <w:tcW w:w="978" w:type="dxa"/>
          </w:tcPr>
          <w:p w14:paraId="117BD849" w14:textId="77777777" w:rsidR="00591957" w:rsidRDefault="00591957" w:rsidP="00457417"/>
        </w:tc>
        <w:tc>
          <w:tcPr>
            <w:tcW w:w="979" w:type="dxa"/>
          </w:tcPr>
          <w:p w14:paraId="57252E0E" w14:textId="77777777" w:rsidR="00591957" w:rsidRDefault="00591957" w:rsidP="00457417"/>
        </w:tc>
        <w:tc>
          <w:tcPr>
            <w:tcW w:w="6111" w:type="dxa"/>
          </w:tcPr>
          <w:p w14:paraId="4864A3A4" w14:textId="77777777" w:rsidR="00591957" w:rsidRDefault="00591957" w:rsidP="00457417"/>
        </w:tc>
        <w:tc>
          <w:tcPr>
            <w:tcW w:w="1592" w:type="dxa"/>
          </w:tcPr>
          <w:p w14:paraId="57E6B6EC" w14:textId="77777777" w:rsidR="00591957" w:rsidRDefault="00591957" w:rsidP="00457417"/>
        </w:tc>
        <w:tc>
          <w:tcPr>
            <w:tcW w:w="796" w:type="dxa"/>
          </w:tcPr>
          <w:p w14:paraId="49046E99" w14:textId="77777777" w:rsidR="00591957" w:rsidRDefault="00591957" w:rsidP="00457417"/>
        </w:tc>
      </w:tr>
      <w:tr w:rsidR="00591957" w14:paraId="6654D6C1" w14:textId="77777777" w:rsidTr="003848BE">
        <w:tc>
          <w:tcPr>
            <w:tcW w:w="978" w:type="dxa"/>
          </w:tcPr>
          <w:p w14:paraId="773FCC2F" w14:textId="77777777" w:rsidR="00591957" w:rsidRDefault="00591957" w:rsidP="00457417"/>
        </w:tc>
        <w:tc>
          <w:tcPr>
            <w:tcW w:w="979" w:type="dxa"/>
          </w:tcPr>
          <w:p w14:paraId="65891D16" w14:textId="77777777" w:rsidR="00591957" w:rsidRDefault="00591957" w:rsidP="00457417"/>
        </w:tc>
        <w:tc>
          <w:tcPr>
            <w:tcW w:w="6111" w:type="dxa"/>
          </w:tcPr>
          <w:p w14:paraId="582DB220" w14:textId="77777777" w:rsidR="00591957" w:rsidRDefault="00591957" w:rsidP="00457417"/>
        </w:tc>
        <w:tc>
          <w:tcPr>
            <w:tcW w:w="1592" w:type="dxa"/>
          </w:tcPr>
          <w:p w14:paraId="6C176D5C" w14:textId="77777777" w:rsidR="00591957" w:rsidRDefault="00591957" w:rsidP="00457417"/>
        </w:tc>
        <w:tc>
          <w:tcPr>
            <w:tcW w:w="796" w:type="dxa"/>
          </w:tcPr>
          <w:p w14:paraId="59CB464D" w14:textId="77777777" w:rsidR="00591957" w:rsidRDefault="00591957" w:rsidP="00457417"/>
        </w:tc>
      </w:tr>
      <w:tr w:rsidR="00591957" w14:paraId="5F1FB880" w14:textId="77777777" w:rsidTr="003848BE">
        <w:tc>
          <w:tcPr>
            <w:tcW w:w="978" w:type="dxa"/>
          </w:tcPr>
          <w:p w14:paraId="10FE0FC1" w14:textId="77777777" w:rsidR="00591957" w:rsidRDefault="00591957" w:rsidP="00457417"/>
        </w:tc>
        <w:tc>
          <w:tcPr>
            <w:tcW w:w="979" w:type="dxa"/>
          </w:tcPr>
          <w:p w14:paraId="7DAF2877" w14:textId="77777777" w:rsidR="00591957" w:rsidRDefault="00591957" w:rsidP="00457417"/>
        </w:tc>
        <w:tc>
          <w:tcPr>
            <w:tcW w:w="6111" w:type="dxa"/>
          </w:tcPr>
          <w:p w14:paraId="43B056C4" w14:textId="77777777" w:rsidR="00591957" w:rsidRDefault="00591957" w:rsidP="00457417"/>
        </w:tc>
        <w:tc>
          <w:tcPr>
            <w:tcW w:w="1592" w:type="dxa"/>
          </w:tcPr>
          <w:p w14:paraId="5EFD68A8" w14:textId="77777777" w:rsidR="00591957" w:rsidRDefault="00591957" w:rsidP="00457417"/>
        </w:tc>
        <w:tc>
          <w:tcPr>
            <w:tcW w:w="796" w:type="dxa"/>
          </w:tcPr>
          <w:p w14:paraId="3AA4CB80" w14:textId="77777777" w:rsidR="00591957" w:rsidRDefault="00591957" w:rsidP="00457417"/>
        </w:tc>
      </w:tr>
      <w:tr w:rsidR="00591957" w14:paraId="19935BD0" w14:textId="77777777" w:rsidTr="003848BE">
        <w:tc>
          <w:tcPr>
            <w:tcW w:w="978" w:type="dxa"/>
          </w:tcPr>
          <w:p w14:paraId="7A0A9128" w14:textId="77777777" w:rsidR="00591957" w:rsidRDefault="00591957" w:rsidP="00457417"/>
        </w:tc>
        <w:tc>
          <w:tcPr>
            <w:tcW w:w="979" w:type="dxa"/>
          </w:tcPr>
          <w:p w14:paraId="026FA1C6" w14:textId="77777777" w:rsidR="00591957" w:rsidRDefault="00591957" w:rsidP="00457417"/>
        </w:tc>
        <w:tc>
          <w:tcPr>
            <w:tcW w:w="6111" w:type="dxa"/>
          </w:tcPr>
          <w:p w14:paraId="0F9DCE52" w14:textId="77777777" w:rsidR="00591957" w:rsidRDefault="00591957" w:rsidP="00457417"/>
        </w:tc>
        <w:tc>
          <w:tcPr>
            <w:tcW w:w="1592" w:type="dxa"/>
          </w:tcPr>
          <w:p w14:paraId="3400EBC5" w14:textId="77777777" w:rsidR="00591957" w:rsidRDefault="00591957" w:rsidP="00457417"/>
        </w:tc>
        <w:tc>
          <w:tcPr>
            <w:tcW w:w="796" w:type="dxa"/>
          </w:tcPr>
          <w:p w14:paraId="2261B617" w14:textId="77777777" w:rsidR="00591957" w:rsidRDefault="00591957" w:rsidP="00457417"/>
        </w:tc>
      </w:tr>
      <w:tr w:rsidR="00591957" w14:paraId="089EC5AA" w14:textId="77777777" w:rsidTr="003848BE">
        <w:tc>
          <w:tcPr>
            <w:tcW w:w="978" w:type="dxa"/>
          </w:tcPr>
          <w:p w14:paraId="25EAE979" w14:textId="77777777" w:rsidR="00591957" w:rsidRDefault="00591957" w:rsidP="00457417"/>
        </w:tc>
        <w:tc>
          <w:tcPr>
            <w:tcW w:w="979" w:type="dxa"/>
          </w:tcPr>
          <w:p w14:paraId="400BA046" w14:textId="77777777" w:rsidR="00591957" w:rsidRDefault="00591957" w:rsidP="00457417"/>
        </w:tc>
        <w:tc>
          <w:tcPr>
            <w:tcW w:w="6111" w:type="dxa"/>
          </w:tcPr>
          <w:p w14:paraId="191064B0" w14:textId="77777777" w:rsidR="00591957" w:rsidRDefault="00591957" w:rsidP="00457417"/>
        </w:tc>
        <w:tc>
          <w:tcPr>
            <w:tcW w:w="1592" w:type="dxa"/>
          </w:tcPr>
          <w:p w14:paraId="24F383D0" w14:textId="77777777" w:rsidR="00591957" w:rsidRDefault="00591957" w:rsidP="00457417"/>
        </w:tc>
        <w:tc>
          <w:tcPr>
            <w:tcW w:w="796" w:type="dxa"/>
          </w:tcPr>
          <w:p w14:paraId="2D148E2B" w14:textId="77777777" w:rsidR="00591957" w:rsidRDefault="00591957" w:rsidP="00457417"/>
        </w:tc>
      </w:tr>
      <w:tr w:rsidR="00591957" w14:paraId="04B4DF80" w14:textId="77777777" w:rsidTr="003848BE">
        <w:tc>
          <w:tcPr>
            <w:tcW w:w="978" w:type="dxa"/>
          </w:tcPr>
          <w:p w14:paraId="65C2738A" w14:textId="77777777" w:rsidR="00591957" w:rsidRDefault="00591957" w:rsidP="00457417"/>
        </w:tc>
        <w:tc>
          <w:tcPr>
            <w:tcW w:w="979" w:type="dxa"/>
          </w:tcPr>
          <w:p w14:paraId="6FD75B7B" w14:textId="77777777" w:rsidR="00591957" w:rsidRDefault="00591957" w:rsidP="00457417"/>
        </w:tc>
        <w:tc>
          <w:tcPr>
            <w:tcW w:w="6111" w:type="dxa"/>
          </w:tcPr>
          <w:p w14:paraId="33DD8288" w14:textId="77777777" w:rsidR="00591957" w:rsidRDefault="00591957" w:rsidP="00457417"/>
        </w:tc>
        <w:tc>
          <w:tcPr>
            <w:tcW w:w="1592" w:type="dxa"/>
          </w:tcPr>
          <w:p w14:paraId="53E57731" w14:textId="77777777" w:rsidR="00591957" w:rsidRDefault="00591957" w:rsidP="00457417"/>
        </w:tc>
        <w:tc>
          <w:tcPr>
            <w:tcW w:w="796" w:type="dxa"/>
          </w:tcPr>
          <w:p w14:paraId="251A8033" w14:textId="77777777" w:rsidR="00591957" w:rsidRDefault="00591957" w:rsidP="00457417"/>
        </w:tc>
      </w:tr>
      <w:tr w:rsidR="00591957" w14:paraId="2964D239" w14:textId="77777777" w:rsidTr="003848BE">
        <w:tc>
          <w:tcPr>
            <w:tcW w:w="978" w:type="dxa"/>
          </w:tcPr>
          <w:p w14:paraId="299CFFCA" w14:textId="77777777" w:rsidR="00591957" w:rsidRDefault="00591957" w:rsidP="00457417"/>
        </w:tc>
        <w:tc>
          <w:tcPr>
            <w:tcW w:w="979" w:type="dxa"/>
          </w:tcPr>
          <w:p w14:paraId="070DC0CD" w14:textId="77777777" w:rsidR="00591957" w:rsidRDefault="00591957" w:rsidP="00457417"/>
        </w:tc>
        <w:tc>
          <w:tcPr>
            <w:tcW w:w="6111" w:type="dxa"/>
          </w:tcPr>
          <w:p w14:paraId="35AA38D6" w14:textId="77777777" w:rsidR="00591957" w:rsidRDefault="00591957" w:rsidP="00457417"/>
        </w:tc>
        <w:tc>
          <w:tcPr>
            <w:tcW w:w="1592" w:type="dxa"/>
          </w:tcPr>
          <w:p w14:paraId="5E5344B4" w14:textId="77777777" w:rsidR="00591957" w:rsidRDefault="00591957" w:rsidP="00457417"/>
        </w:tc>
        <w:tc>
          <w:tcPr>
            <w:tcW w:w="796" w:type="dxa"/>
          </w:tcPr>
          <w:p w14:paraId="3B7F9ADD" w14:textId="77777777" w:rsidR="00591957" w:rsidRDefault="00591957" w:rsidP="00457417"/>
        </w:tc>
      </w:tr>
      <w:tr w:rsidR="00591957" w14:paraId="7F4345F7" w14:textId="77777777" w:rsidTr="003848BE">
        <w:tc>
          <w:tcPr>
            <w:tcW w:w="978" w:type="dxa"/>
          </w:tcPr>
          <w:p w14:paraId="78AC7418" w14:textId="77777777" w:rsidR="00591957" w:rsidRDefault="00591957" w:rsidP="00457417"/>
        </w:tc>
        <w:tc>
          <w:tcPr>
            <w:tcW w:w="979" w:type="dxa"/>
          </w:tcPr>
          <w:p w14:paraId="0AEEC790" w14:textId="77777777" w:rsidR="00591957" w:rsidRDefault="00591957" w:rsidP="00457417"/>
        </w:tc>
        <w:tc>
          <w:tcPr>
            <w:tcW w:w="6111" w:type="dxa"/>
          </w:tcPr>
          <w:p w14:paraId="056AA91F" w14:textId="77777777" w:rsidR="00591957" w:rsidRDefault="00591957" w:rsidP="00457417"/>
        </w:tc>
        <w:tc>
          <w:tcPr>
            <w:tcW w:w="1592" w:type="dxa"/>
          </w:tcPr>
          <w:p w14:paraId="67E6BA83" w14:textId="77777777" w:rsidR="00591957" w:rsidRDefault="00591957" w:rsidP="00457417"/>
        </w:tc>
        <w:tc>
          <w:tcPr>
            <w:tcW w:w="796" w:type="dxa"/>
          </w:tcPr>
          <w:p w14:paraId="198E32E5" w14:textId="77777777" w:rsidR="00591957" w:rsidRDefault="00591957" w:rsidP="00457417"/>
        </w:tc>
      </w:tr>
      <w:tr w:rsidR="00591957" w14:paraId="37A9E936" w14:textId="77777777" w:rsidTr="003848BE">
        <w:tc>
          <w:tcPr>
            <w:tcW w:w="978" w:type="dxa"/>
          </w:tcPr>
          <w:p w14:paraId="3EFACE5A" w14:textId="77777777" w:rsidR="00591957" w:rsidRDefault="00591957" w:rsidP="00457417"/>
        </w:tc>
        <w:tc>
          <w:tcPr>
            <w:tcW w:w="979" w:type="dxa"/>
          </w:tcPr>
          <w:p w14:paraId="36CB1C6D" w14:textId="77777777" w:rsidR="00591957" w:rsidRDefault="00591957" w:rsidP="00457417"/>
        </w:tc>
        <w:tc>
          <w:tcPr>
            <w:tcW w:w="6111" w:type="dxa"/>
          </w:tcPr>
          <w:p w14:paraId="290E5140" w14:textId="77777777" w:rsidR="00591957" w:rsidRDefault="00591957" w:rsidP="00457417"/>
        </w:tc>
        <w:tc>
          <w:tcPr>
            <w:tcW w:w="1592" w:type="dxa"/>
          </w:tcPr>
          <w:p w14:paraId="254FBAF3" w14:textId="77777777" w:rsidR="00591957" w:rsidRDefault="00591957" w:rsidP="00457417"/>
        </w:tc>
        <w:tc>
          <w:tcPr>
            <w:tcW w:w="796" w:type="dxa"/>
          </w:tcPr>
          <w:p w14:paraId="7EC3C6AD" w14:textId="77777777" w:rsidR="00591957" w:rsidRDefault="00591957" w:rsidP="00457417"/>
        </w:tc>
      </w:tr>
      <w:tr w:rsidR="00533470" w14:paraId="57AA68CB" w14:textId="77777777" w:rsidTr="003848BE">
        <w:tc>
          <w:tcPr>
            <w:tcW w:w="978" w:type="dxa"/>
          </w:tcPr>
          <w:p w14:paraId="13D00EF8" w14:textId="77777777" w:rsidR="00533470" w:rsidRDefault="00533470" w:rsidP="00457417"/>
        </w:tc>
        <w:tc>
          <w:tcPr>
            <w:tcW w:w="979" w:type="dxa"/>
          </w:tcPr>
          <w:p w14:paraId="2FDAE9D5" w14:textId="77777777" w:rsidR="00533470" w:rsidRDefault="00533470" w:rsidP="00457417"/>
        </w:tc>
        <w:tc>
          <w:tcPr>
            <w:tcW w:w="6111" w:type="dxa"/>
          </w:tcPr>
          <w:p w14:paraId="7C494A85" w14:textId="77777777" w:rsidR="00533470" w:rsidRDefault="00533470" w:rsidP="00457417"/>
        </w:tc>
        <w:tc>
          <w:tcPr>
            <w:tcW w:w="1592" w:type="dxa"/>
          </w:tcPr>
          <w:p w14:paraId="22BCCEB9" w14:textId="77777777" w:rsidR="00533470" w:rsidRDefault="00533470" w:rsidP="00457417"/>
        </w:tc>
        <w:tc>
          <w:tcPr>
            <w:tcW w:w="796" w:type="dxa"/>
          </w:tcPr>
          <w:p w14:paraId="4053532B" w14:textId="77777777" w:rsidR="00533470" w:rsidRDefault="00533470" w:rsidP="00457417"/>
        </w:tc>
      </w:tr>
      <w:tr w:rsidR="00533470" w14:paraId="7C45B585" w14:textId="77777777" w:rsidTr="003848BE">
        <w:tc>
          <w:tcPr>
            <w:tcW w:w="978" w:type="dxa"/>
          </w:tcPr>
          <w:p w14:paraId="32570196" w14:textId="77777777" w:rsidR="00533470" w:rsidRDefault="00533470" w:rsidP="00457417"/>
        </w:tc>
        <w:tc>
          <w:tcPr>
            <w:tcW w:w="979" w:type="dxa"/>
          </w:tcPr>
          <w:p w14:paraId="4EE4ABF0" w14:textId="77777777" w:rsidR="00533470" w:rsidRDefault="00533470" w:rsidP="00457417"/>
        </w:tc>
        <w:tc>
          <w:tcPr>
            <w:tcW w:w="6111" w:type="dxa"/>
          </w:tcPr>
          <w:p w14:paraId="35A4E4DD" w14:textId="77777777" w:rsidR="00533470" w:rsidRDefault="00533470" w:rsidP="00457417"/>
        </w:tc>
        <w:tc>
          <w:tcPr>
            <w:tcW w:w="1592" w:type="dxa"/>
          </w:tcPr>
          <w:p w14:paraId="11ECC17D" w14:textId="77777777" w:rsidR="00533470" w:rsidRDefault="00533470" w:rsidP="00457417"/>
        </w:tc>
        <w:tc>
          <w:tcPr>
            <w:tcW w:w="796" w:type="dxa"/>
          </w:tcPr>
          <w:p w14:paraId="42C78BA9" w14:textId="77777777" w:rsidR="00533470" w:rsidRDefault="00533470" w:rsidP="00457417"/>
        </w:tc>
      </w:tr>
      <w:tr w:rsidR="00533470" w14:paraId="60E01F57" w14:textId="77777777" w:rsidTr="003848BE">
        <w:tc>
          <w:tcPr>
            <w:tcW w:w="978" w:type="dxa"/>
          </w:tcPr>
          <w:p w14:paraId="3D992FED" w14:textId="77777777" w:rsidR="00533470" w:rsidRDefault="00533470" w:rsidP="00457417"/>
        </w:tc>
        <w:tc>
          <w:tcPr>
            <w:tcW w:w="979" w:type="dxa"/>
          </w:tcPr>
          <w:p w14:paraId="38D07AD4" w14:textId="77777777" w:rsidR="00533470" w:rsidRDefault="00533470" w:rsidP="00457417"/>
        </w:tc>
        <w:tc>
          <w:tcPr>
            <w:tcW w:w="6111" w:type="dxa"/>
          </w:tcPr>
          <w:p w14:paraId="3104E7CA" w14:textId="77777777" w:rsidR="00533470" w:rsidRDefault="00533470" w:rsidP="00457417"/>
        </w:tc>
        <w:tc>
          <w:tcPr>
            <w:tcW w:w="1592" w:type="dxa"/>
          </w:tcPr>
          <w:p w14:paraId="243D02E2" w14:textId="77777777" w:rsidR="00533470" w:rsidRDefault="00533470" w:rsidP="00457417"/>
        </w:tc>
        <w:tc>
          <w:tcPr>
            <w:tcW w:w="796" w:type="dxa"/>
          </w:tcPr>
          <w:p w14:paraId="53A44B0D" w14:textId="77777777" w:rsidR="00533470" w:rsidRDefault="00533470" w:rsidP="00457417"/>
        </w:tc>
      </w:tr>
      <w:tr w:rsidR="00533470" w14:paraId="12180DFC" w14:textId="77777777" w:rsidTr="003848BE">
        <w:tc>
          <w:tcPr>
            <w:tcW w:w="978" w:type="dxa"/>
          </w:tcPr>
          <w:p w14:paraId="5A523207" w14:textId="77777777" w:rsidR="00533470" w:rsidRDefault="00533470" w:rsidP="00457417"/>
        </w:tc>
        <w:tc>
          <w:tcPr>
            <w:tcW w:w="979" w:type="dxa"/>
          </w:tcPr>
          <w:p w14:paraId="1E562DAE" w14:textId="77777777" w:rsidR="00533470" w:rsidRDefault="00533470" w:rsidP="00457417"/>
        </w:tc>
        <w:tc>
          <w:tcPr>
            <w:tcW w:w="6111" w:type="dxa"/>
          </w:tcPr>
          <w:p w14:paraId="6B233EB4" w14:textId="77777777" w:rsidR="00533470" w:rsidRDefault="00533470" w:rsidP="00457417"/>
        </w:tc>
        <w:tc>
          <w:tcPr>
            <w:tcW w:w="1592" w:type="dxa"/>
          </w:tcPr>
          <w:p w14:paraId="42297F12" w14:textId="77777777" w:rsidR="00533470" w:rsidRDefault="00533470" w:rsidP="00457417"/>
        </w:tc>
        <w:tc>
          <w:tcPr>
            <w:tcW w:w="796" w:type="dxa"/>
          </w:tcPr>
          <w:p w14:paraId="4CFC9CCC" w14:textId="77777777" w:rsidR="00533470" w:rsidRDefault="00533470" w:rsidP="00457417"/>
        </w:tc>
      </w:tr>
      <w:tr w:rsidR="00533470" w14:paraId="15412396" w14:textId="77777777" w:rsidTr="003848BE">
        <w:tc>
          <w:tcPr>
            <w:tcW w:w="978" w:type="dxa"/>
          </w:tcPr>
          <w:p w14:paraId="271FBA2D" w14:textId="77777777" w:rsidR="00533470" w:rsidRDefault="00533470" w:rsidP="00457417"/>
        </w:tc>
        <w:tc>
          <w:tcPr>
            <w:tcW w:w="979" w:type="dxa"/>
          </w:tcPr>
          <w:p w14:paraId="07361E5A" w14:textId="77777777" w:rsidR="00533470" w:rsidRDefault="00533470" w:rsidP="00457417"/>
        </w:tc>
        <w:tc>
          <w:tcPr>
            <w:tcW w:w="6111" w:type="dxa"/>
          </w:tcPr>
          <w:p w14:paraId="4237198B" w14:textId="77777777" w:rsidR="00533470" w:rsidRDefault="00533470" w:rsidP="00457417"/>
        </w:tc>
        <w:tc>
          <w:tcPr>
            <w:tcW w:w="1592" w:type="dxa"/>
          </w:tcPr>
          <w:p w14:paraId="56DBC1D6" w14:textId="77777777" w:rsidR="00533470" w:rsidRDefault="00533470" w:rsidP="00457417"/>
        </w:tc>
        <w:tc>
          <w:tcPr>
            <w:tcW w:w="796" w:type="dxa"/>
          </w:tcPr>
          <w:p w14:paraId="47A80E80" w14:textId="77777777" w:rsidR="00533470" w:rsidRDefault="00533470" w:rsidP="00457417"/>
        </w:tc>
      </w:tr>
      <w:tr w:rsidR="00533470" w14:paraId="14AFDCEF" w14:textId="77777777" w:rsidTr="003848BE">
        <w:tc>
          <w:tcPr>
            <w:tcW w:w="978" w:type="dxa"/>
          </w:tcPr>
          <w:p w14:paraId="6A0189C1" w14:textId="77777777" w:rsidR="00533470" w:rsidRDefault="00533470" w:rsidP="00457417"/>
        </w:tc>
        <w:tc>
          <w:tcPr>
            <w:tcW w:w="979" w:type="dxa"/>
          </w:tcPr>
          <w:p w14:paraId="580EA387" w14:textId="77777777" w:rsidR="00533470" w:rsidRDefault="00533470" w:rsidP="00457417"/>
        </w:tc>
        <w:tc>
          <w:tcPr>
            <w:tcW w:w="6111" w:type="dxa"/>
          </w:tcPr>
          <w:p w14:paraId="44A459E5" w14:textId="77777777" w:rsidR="00533470" w:rsidRDefault="00533470" w:rsidP="00457417"/>
        </w:tc>
        <w:tc>
          <w:tcPr>
            <w:tcW w:w="1592" w:type="dxa"/>
          </w:tcPr>
          <w:p w14:paraId="70197696" w14:textId="77777777" w:rsidR="00533470" w:rsidRDefault="00533470" w:rsidP="00457417"/>
        </w:tc>
        <w:tc>
          <w:tcPr>
            <w:tcW w:w="796" w:type="dxa"/>
          </w:tcPr>
          <w:p w14:paraId="1BE754E0" w14:textId="77777777" w:rsidR="00533470" w:rsidRDefault="00533470" w:rsidP="00457417"/>
        </w:tc>
      </w:tr>
      <w:tr w:rsidR="00533470" w14:paraId="47CB49A1" w14:textId="77777777" w:rsidTr="003848BE">
        <w:tc>
          <w:tcPr>
            <w:tcW w:w="978" w:type="dxa"/>
          </w:tcPr>
          <w:p w14:paraId="6F29EEED" w14:textId="77777777" w:rsidR="00533470" w:rsidRDefault="00533470" w:rsidP="00457417"/>
        </w:tc>
        <w:tc>
          <w:tcPr>
            <w:tcW w:w="979" w:type="dxa"/>
          </w:tcPr>
          <w:p w14:paraId="36BFF4AE" w14:textId="77777777" w:rsidR="00533470" w:rsidRDefault="00533470" w:rsidP="00457417"/>
        </w:tc>
        <w:tc>
          <w:tcPr>
            <w:tcW w:w="6111" w:type="dxa"/>
          </w:tcPr>
          <w:p w14:paraId="7D1A9757" w14:textId="77777777" w:rsidR="00533470" w:rsidRDefault="00533470" w:rsidP="00457417"/>
        </w:tc>
        <w:tc>
          <w:tcPr>
            <w:tcW w:w="1592" w:type="dxa"/>
          </w:tcPr>
          <w:p w14:paraId="002CE689" w14:textId="77777777" w:rsidR="00533470" w:rsidRDefault="00533470" w:rsidP="00457417"/>
        </w:tc>
        <w:tc>
          <w:tcPr>
            <w:tcW w:w="796" w:type="dxa"/>
          </w:tcPr>
          <w:p w14:paraId="5594C80C" w14:textId="77777777" w:rsidR="00533470" w:rsidRDefault="00533470" w:rsidP="00457417"/>
        </w:tc>
      </w:tr>
      <w:tr w:rsidR="00533470" w14:paraId="38F7BA6B" w14:textId="77777777" w:rsidTr="003848BE">
        <w:tc>
          <w:tcPr>
            <w:tcW w:w="978" w:type="dxa"/>
          </w:tcPr>
          <w:p w14:paraId="1B767FD8" w14:textId="77777777" w:rsidR="00533470" w:rsidRDefault="00533470" w:rsidP="00457417"/>
        </w:tc>
        <w:tc>
          <w:tcPr>
            <w:tcW w:w="979" w:type="dxa"/>
          </w:tcPr>
          <w:p w14:paraId="2C133DF0" w14:textId="77777777" w:rsidR="00533470" w:rsidRDefault="00533470" w:rsidP="00457417"/>
        </w:tc>
        <w:tc>
          <w:tcPr>
            <w:tcW w:w="6111" w:type="dxa"/>
          </w:tcPr>
          <w:p w14:paraId="793BEA10" w14:textId="77777777" w:rsidR="00533470" w:rsidRDefault="00533470" w:rsidP="00457417"/>
        </w:tc>
        <w:tc>
          <w:tcPr>
            <w:tcW w:w="1592" w:type="dxa"/>
          </w:tcPr>
          <w:p w14:paraId="0A8F6BC4" w14:textId="77777777" w:rsidR="00533470" w:rsidRDefault="00533470" w:rsidP="00457417"/>
        </w:tc>
        <w:tc>
          <w:tcPr>
            <w:tcW w:w="796" w:type="dxa"/>
          </w:tcPr>
          <w:p w14:paraId="3B25ECBC" w14:textId="77777777" w:rsidR="00533470" w:rsidRDefault="00533470" w:rsidP="00457417"/>
        </w:tc>
      </w:tr>
      <w:tr w:rsidR="00533470" w14:paraId="33C0D3BB" w14:textId="77777777" w:rsidTr="003848BE">
        <w:tc>
          <w:tcPr>
            <w:tcW w:w="978" w:type="dxa"/>
          </w:tcPr>
          <w:p w14:paraId="44971DC1" w14:textId="77777777" w:rsidR="00533470" w:rsidRDefault="00533470" w:rsidP="00457417"/>
        </w:tc>
        <w:tc>
          <w:tcPr>
            <w:tcW w:w="979" w:type="dxa"/>
          </w:tcPr>
          <w:p w14:paraId="745D5432" w14:textId="77777777" w:rsidR="00533470" w:rsidRDefault="00533470" w:rsidP="00457417"/>
        </w:tc>
        <w:tc>
          <w:tcPr>
            <w:tcW w:w="6111" w:type="dxa"/>
          </w:tcPr>
          <w:p w14:paraId="3B73EF43" w14:textId="77777777" w:rsidR="00533470" w:rsidRDefault="00533470" w:rsidP="00457417"/>
        </w:tc>
        <w:tc>
          <w:tcPr>
            <w:tcW w:w="1592" w:type="dxa"/>
          </w:tcPr>
          <w:p w14:paraId="69AEA2CC" w14:textId="77777777" w:rsidR="00533470" w:rsidRDefault="00533470" w:rsidP="00457417"/>
        </w:tc>
        <w:tc>
          <w:tcPr>
            <w:tcW w:w="796" w:type="dxa"/>
          </w:tcPr>
          <w:p w14:paraId="6BA8548F" w14:textId="77777777" w:rsidR="00533470" w:rsidRDefault="00533470" w:rsidP="00457417"/>
        </w:tc>
      </w:tr>
      <w:tr w:rsidR="00533470" w14:paraId="44131D63" w14:textId="77777777" w:rsidTr="003848BE">
        <w:tc>
          <w:tcPr>
            <w:tcW w:w="978" w:type="dxa"/>
          </w:tcPr>
          <w:p w14:paraId="64714C24" w14:textId="77777777" w:rsidR="00533470" w:rsidRDefault="00533470" w:rsidP="00457417"/>
        </w:tc>
        <w:tc>
          <w:tcPr>
            <w:tcW w:w="979" w:type="dxa"/>
          </w:tcPr>
          <w:p w14:paraId="6982FC2F" w14:textId="77777777" w:rsidR="00533470" w:rsidRDefault="00533470" w:rsidP="00457417"/>
        </w:tc>
        <w:tc>
          <w:tcPr>
            <w:tcW w:w="6111" w:type="dxa"/>
          </w:tcPr>
          <w:p w14:paraId="6111819F" w14:textId="77777777" w:rsidR="00533470" w:rsidRDefault="00533470" w:rsidP="00457417"/>
        </w:tc>
        <w:tc>
          <w:tcPr>
            <w:tcW w:w="1592" w:type="dxa"/>
          </w:tcPr>
          <w:p w14:paraId="77A695D6" w14:textId="77777777" w:rsidR="00533470" w:rsidRDefault="00533470" w:rsidP="00457417"/>
        </w:tc>
        <w:tc>
          <w:tcPr>
            <w:tcW w:w="796" w:type="dxa"/>
          </w:tcPr>
          <w:p w14:paraId="4CCF3438" w14:textId="77777777" w:rsidR="00533470" w:rsidRDefault="00533470" w:rsidP="00457417"/>
        </w:tc>
      </w:tr>
      <w:tr w:rsidR="00533470" w14:paraId="4F8AEBDC" w14:textId="77777777" w:rsidTr="003848BE">
        <w:tc>
          <w:tcPr>
            <w:tcW w:w="978" w:type="dxa"/>
          </w:tcPr>
          <w:p w14:paraId="4EB284F3" w14:textId="77777777" w:rsidR="00533470" w:rsidRDefault="00533470" w:rsidP="00457417"/>
        </w:tc>
        <w:tc>
          <w:tcPr>
            <w:tcW w:w="979" w:type="dxa"/>
          </w:tcPr>
          <w:p w14:paraId="31A3412F" w14:textId="77777777" w:rsidR="00533470" w:rsidRDefault="00533470" w:rsidP="00457417"/>
        </w:tc>
        <w:tc>
          <w:tcPr>
            <w:tcW w:w="6111" w:type="dxa"/>
          </w:tcPr>
          <w:p w14:paraId="5F088462" w14:textId="77777777" w:rsidR="00533470" w:rsidRDefault="00533470" w:rsidP="00457417"/>
        </w:tc>
        <w:tc>
          <w:tcPr>
            <w:tcW w:w="1592" w:type="dxa"/>
          </w:tcPr>
          <w:p w14:paraId="64CB9B69" w14:textId="77777777" w:rsidR="00533470" w:rsidRDefault="00533470" w:rsidP="00457417"/>
        </w:tc>
        <w:tc>
          <w:tcPr>
            <w:tcW w:w="796" w:type="dxa"/>
          </w:tcPr>
          <w:p w14:paraId="7215F5FD" w14:textId="77777777" w:rsidR="00533470" w:rsidRDefault="00533470" w:rsidP="00457417"/>
        </w:tc>
      </w:tr>
      <w:tr w:rsidR="0063135F" w14:paraId="1E9D2057" w14:textId="77777777" w:rsidTr="003A44AE">
        <w:tc>
          <w:tcPr>
            <w:tcW w:w="978" w:type="dxa"/>
          </w:tcPr>
          <w:p w14:paraId="0717B432" w14:textId="77777777" w:rsidR="0063135F" w:rsidRDefault="0063135F" w:rsidP="003A44AE"/>
        </w:tc>
        <w:tc>
          <w:tcPr>
            <w:tcW w:w="979" w:type="dxa"/>
          </w:tcPr>
          <w:p w14:paraId="33689737" w14:textId="77777777" w:rsidR="0063135F" w:rsidRDefault="0063135F" w:rsidP="003A44AE"/>
        </w:tc>
        <w:tc>
          <w:tcPr>
            <w:tcW w:w="6111" w:type="dxa"/>
          </w:tcPr>
          <w:p w14:paraId="4E7DE389" w14:textId="77777777" w:rsidR="0063135F" w:rsidRDefault="0063135F" w:rsidP="003A44AE"/>
        </w:tc>
        <w:tc>
          <w:tcPr>
            <w:tcW w:w="1592" w:type="dxa"/>
          </w:tcPr>
          <w:p w14:paraId="4E8ECE58" w14:textId="77777777" w:rsidR="0063135F" w:rsidRDefault="0063135F" w:rsidP="003A44AE"/>
        </w:tc>
        <w:tc>
          <w:tcPr>
            <w:tcW w:w="796" w:type="dxa"/>
          </w:tcPr>
          <w:p w14:paraId="578EDC0F" w14:textId="77777777" w:rsidR="0063135F" w:rsidRDefault="0063135F" w:rsidP="003A44AE"/>
        </w:tc>
      </w:tr>
      <w:tr w:rsidR="0063135F" w14:paraId="0529A43C" w14:textId="77777777" w:rsidTr="003A44AE">
        <w:tc>
          <w:tcPr>
            <w:tcW w:w="978" w:type="dxa"/>
          </w:tcPr>
          <w:p w14:paraId="0CEE6ADF" w14:textId="77777777" w:rsidR="0063135F" w:rsidRDefault="0063135F" w:rsidP="003A44AE"/>
        </w:tc>
        <w:tc>
          <w:tcPr>
            <w:tcW w:w="979" w:type="dxa"/>
          </w:tcPr>
          <w:p w14:paraId="3186A882" w14:textId="77777777" w:rsidR="0063135F" w:rsidRDefault="0063135F" w:rsidP="003A44AE"/>
        </w:tc>
        <w:tc>
          <w:tcPr>
            <w:tcW w:w="6111" w:type="dxa"/>
          </w:tcPr>
          <w:p w14:paraId="15FB3F3F" w14:textId="77777777" w:rsidR="0063135F" w:rsidRDefault="0063135F" w:rsidP="003A44AE"/>
        </w:tc>
        <w:tc>
          <w:tcPr>
            <w:tcW w:w="1592" w:type="dxa"/>
          </w:tcPr>
          <w:p w14:paraId="62B61A51" w14:textId="77777777" w:rsidR="0063135F" w:rsidRDefault="0063135F" w:rsidP="003A44AE"/>
        </w:tc>
        <w:tc>
          <w:tcPr>
            <w:tcW w:w="796" w:type="dxa"/>
          </w:tcPr>
          <w:p w14:paraId="7F1C8BBC" w14:textId="77777777" w:rsidR="0063135F" w:rsidRDefault="0063135F" w:rsidP="003A44AE"/>
        </w:tc>
      </w:tr>
      <w:tr w:rsidR="0063135F" w14:paraId="0FAC7E94" w14:textId="77777777" w:rsidTr="003A44AE">
        <w:tc>
          <w:tcPr>
            <w:tcW w:w="978" w:type="dxa"/>
          </w:tcPr>
          <w:p w14:paraId="298E4BDE" w14:textId="77777777" w:rsidR="0063135F" w:rsidRDefault="0063135F" w:rsidP="003A44AE"/>
        </w:tc>
        <w:tc>
          <w:tcPr>
            <w:tcW w:w="979" w:type="dxa"/>
          </w:tcPr>
          <w:p w14:paraId="530154B8" w14:textId="77777777" w:rsidR="0063135F" w:rsidRDefault="0063135F" w:rsidP="003A44AE"/>
        </w:tc>
        <w:tc>
          <w:tcPr>
            <w:tcW w:w="6111" w:type="dxa"/>
          </w:tcPr>
          <w:p w14:paraId="751C0536" w14:textId="77777777" w:rsidR="0063135F" w:rsidRDefault="0063135F" w:rsidP="003A44AE"/>
        </w:tc>
        <w:tc>
          <w:tcPr>
            <w:tcW w:w="1592" w:type="dxa"/>
          </w:tcPr>
          <w:p w14:paraId="4F00D7CF" w14:textId="77777777" w:rsidR="0063135F" w:rsidRDefault="0063135F" w:rsidP="003A44AE"/>
        </w:tc>
        <w:tc>
          <w:tcPr>
            <w:tcW w:w="796" w:type="dxa"/>
          </w:tcPr>
          <w:p w14:paraId="6E640F51" w14:textId="77777777" w:rsidR="0063135F" w:rsidRDefault="0063135F" w:rsidP="003A44AE"/>
        </w:tc>
      </w:tr>
      <w:tr w:rsidR="0063135F" w14:paraId="377D2234" w14:textId="77777777" w:rsidTr="003A44AE">
        <w:tc>
          <w:tcPr>
            <w:tcW w:w="978" w:type="dxa"/>
          </w:tcPr>
          <w:p w14:paraId="6780B9D2" w14:textId="77777777" w:rsidR="0063135F" w:rsidRDefault="0063135F" w:rsidP="003A44AE"/>
        </w:tc>
        <w:tc>
          <w:tcPr>
            <w:tcW w:w="979" w:type="dxa"/>
          </w:tcPr>
          <w:p w14:paraId="5065A71F" w14:textId="77777777" w:rsidR="0063135F" w:rsidRDefault="0063135F" w:rsidP="003A44AE"/>
        </w:tc>
        <w:tc>
          <w:tcPr>
            <w:tcW w:w="6111" w:type="dxa"/>
          </w:tcPr>
          <w:p w14:paraId="66C93770" w14:textId="77777777" w:rsidR="0063135F" w:rsidRDefault="0063135F" w:rsidP="003A44AE"/>
        </w:tc>
        <w:tc>
          <w:tcPr>
            <w:tcW w:w="1592" w:type="dxa"/>
          </w:tcPr>
          <w:p w14:paraId="5060A219" w14:textId="77777777" w:rsidR="0063135F" w:rsidRDefault="0063135F" w:rsidP="003A44AE"/>
        </w:tc>
        <w:tc>
          <w:tcPr>
            <w:tcW w:w="796" w:type="dxa"/>
          </w:tcPr>
          <w:p w14:paraId="26376DD4" w14:textId="77777777" w:rsidR="0063135F" w:rsidRDefault="0063135F" w:rsidP="003A44AE"/>
        </w:tc>
      </w:tr>
      <w:tr w:rsidR="0063135F" w14:paraId="6AC97FFE" w14:textId="77777777" w:rsidTr="003A44AE">
        <w:tc>
          <w:tcPr>
            <w:tcW w:w="978" w:type="dxa"/>
          </w:tcPr>
          <w:p w14:paraId="5695E39B" w14:textId="77777777" w:rsidR="0063135F" w:rsidRDefault="0063135F" w:rsidP="003A44AE"/>
        </w:tc>
        <w:tc>
          <w:tcPr>
            <w:tcW w:w="979" w:type="dxa"/>
          </w:tcPr>
          <w:p w14:paraId="4F498C6C" w14:textId="77777777" w:rsidR="0063135F" w:rsidRDefault="0063135F" w:rsidP="003A44AE"/>
        </w:tc>
        <w:tc>
          <w:tcPr>
            <w:tcW w:w="6111" w:type="dxa"/>
          </w:tcPr>
          <w:p w14:paraId="539CE047" w14:textId="77777777" w:rsidR="0063135F" w:rsidRDefault="0063135F" w:rsidP="003A44AE"/>
        </w:tc>
        <w:tc>
          <w:tcPr>
            <w:tcW w:w="1592" w:type="dxa"/>
          </w:tcPr>
          <w:p w14:paraId="4454E3DA" w14:textId="77777777" w:rsidR="0063135F" w:rsidRDefault="0063135F" w:rsidP="003A44AE"/>
        </w:tc>
        <w:tc>
          <w:tcPr>
            <w:tcW w:w="796" w:type="dxa"/>
          </w:tcPr>
          <w:p w14:paraId="07B5F6CB" w14:textId="77777777" w:rsidR="0063135F" w:rsidRDefault="0063135F" w:rsidP="003A44AE"/>
        </w:tc>
      </w:tr>
      <w:tr w:rsidR="0063135F" w14:paraId="1A7C2FE6" w14:textId="77777777" w:rsidTr="003A44AE">
        <w:tc>
          <w:tcPr>
            <w:tcW w:w="978" w:type="dxa"/>
          </w:tcPr>
          <w:p w14:paraId="4F402098" w14:textId="77777777" w:rsidR="0063135F" w:rsidRDefault="0063135F" w:rsidP="003A44AE"/>
        </w:tc>
        <w:tc>
          <w:tcPr>
            <w:tcW w:w="979" w:type="dxa"/>
          </w:tcPr>
          <w:p w14:paraId="6A2F41A8" w14:textId="77777777" w:rsidR="0063135F" w:rsidRDefault="0063135F" w:rsidP="003A44AE"/>
        </w:tc>
        <w:tc>
          <w:tcPr>
            <w:tcW w:w="6111" w:type="dxa"/>
          </w:tcPr>
          <w:p w14:paraId="31F6AD16" w14:textId="77777777" w:rsidR="0063135F" w:rsidRDefault="0063135F" w:rsidP="003A44AE"/>
        </w:tc>
        <w:tc>
          <w:tcPr>
            <w:tcW w:w="1592" w:type="dxa"/>
          </w:tcPr>
          <w:p w14:paraId="5F5B03C6" w14:textId="77777777" w:rsidR="0063135F" w:rsidRDefault="0063135F" w:rsidP="003A44AE"/>
        </w:tc>
        <w:tc>
          <w:tcPr>
            <w:tcW w:w="796" w:type="dxa"/>
          </w:tcPr>
          <w:p w14:paraId="41ACBA84" w14:textId="77777777" w:rsidR="0063135F" w:rsidRDefault="0063135F" w:rsidP="003A44AE"/>
        </w:tc>
      </w:tr>
      <w:tr w:rsidR="0063135F" w14:paraId="584BDEE8" w14:textId="77777777" w:rsidTr="003A44AE">
        <w:tc>
          <w:tcPr>
            <w:tcW w:w="978" w:type="dxa"/>
          </w:tcPr>
          <w:p w14:paraId="29464B25" w14:textId="77777777" w:rsidR="0063135F" w:rsidRDefault="0063135F" w:rsidP="003A44AE"/>
        </w:tc>
        <w:tc>
          <w:tcPr>
            <w:tcW w:w="979" w:type="dxa"/>
          </w:tcPr>
          <w:p w14:paraId="08BD93F3" w14:textId="77777777" w:rsidR="0063135F" w:rsidRDefault="0063135F" w:rsidP="003A44AE"/>
        </w:tc>
        <w:tc>
          <w:tcPr>
            <w:tcW w:w="6111" w:type="dxa"/>
          </w:tcPr>
          <w:p w14:paraId="6BE18C05" w14:textId="77777777" w:rsidR="0063135F" w:rsidRDefault="0063135F" w:rsidP="003A44AE"/>
        </w:tc>
        <w:tc>
          <w:tcPr>
            <w:tcW w:w="1592" w:type="dxa"/>
          </w:tcPr>
          <w:p w14:paraId="46C5853E" w14:textId="77777777" w:rsidR="0063135F" w:rsidRDefault="0063135F" w:rsidP="003A44AE"/>
        </w:tc>
        <w:tc>
          <w:tcPr>
            <w:tcW w:w="796" w:type="dxa"/>
          </w:tcPr>
          <w:p w14:paraId="229564E1" w14:textId="77777777" w:rsidR="0063135F" w:rsidRDefault="0063135F" w:rsidP="003A44AE"/>
        </w:tc>
      </w:tr>
      <w:tr w:rsidR="0063135F" w14:paraId="6171E5F3" w14:textId="77777777" w:rsidTr="003A44AE">
        <w:tc>
          <w:tcPr>
            <w:tcW w:w="978" w:type="dxa"/>
          </w:tcPr>
          <w:p w14:paraId="71B35BF2" w14:textId="77777777" w:rsidR="0063135F" w:rsidRDefault="0063135F" w:rsidP="003A44AE"/>
        </w:tc>
        <w:tc>
          <w:tcPr>
            <w:tcW w:w="979" w:type="dxa"/>
          </w:tcPr>
          <w:p w14:paraId="08DB41D0" w14:textId="77777777" w:rsidR="0063135F" w:rsidRDefault="0063135F" w:rsidP="003A44AE"/>
        </w:tc>
        <w:tc>
          <w:tcPr>
            <w:tcW w:w="6111" w:type="dxa"/>
          </w:tcPr>
          <w:p w14:paraId="5E787571" w14:textId="77777777" w:rsidR="0063135F" w:rsidRDefault="0063135F" w:rsidP="003A44AE"/>
        </w:tc>
        <w:tc>
          <w:tcPr>
            <w:tcW w:w="1592" w:type="dxa"/>
          </w:tcPr>
          <w:p w14:paraId="4E3E68AF" w14:textId="77777777" w:rsidR="0063135F" w:rsidRDefault="0063135F" w:rsidP="003A44AE"/>
        </w:tc>
        <w:tc>
          <w:tcPr>
            <w:tcW w:w="796" w:type="dxa"/>
          </w:tcPr>
          <w:p w14:paraId="4B42EC59" w14:textId="77777777" w:rsidR="0063135F" w:rsidRDefault="0063135F" w:rsidP="003A44AE"/>
        </w:tc>
      </w:tr>
      <w:tr w:rsidR="0063135F" w14:paraId="1AF88BBA" w14:textId="77777777" w:rsidTr="003A44AE">
        <w:tc>
          <w:tcPr>
            <w:tcW w:w="978" w:type="dxa"/>
          </w:tcPr>
          <w:p w14:paraId="698F9063" w14:textId="77777777" w:rsidR="0063135F" w:rsidRDefault="0063135F" w:rsidP="003A44AE"/>
        </w:tc>
        <w:tc>
          <w:tcPr>
            <w:tcW w:w="979" w:type="dxa"/>
          </w:tcPr>
          <w:p w14:paraId="43A3227F" w14:textId="77777777" w:rsidR="0063135F" w:rsidRDefault="0063135F" w:rsidP="003A44AE"/>
        </w:tc>
        <w:tc>
          <w:tcPr>
            <w:tcW w:w="6111" w:type="dxa"/>
          </w:tcPr>
          <w:p w14:paraId="646F37A1" w14:textId="77777777" w:rsidR="0063135F" w:rsidRDefault="0063135F" w:rsidP="003A44AE"/>
        </w:tc>
        <w:tc>
          <w:tcPr>
            <w:tcW w:w="1592" w:type="dxa"/>
          </w:tcPr>
          <w:p w14:paraId="19B5FEFF" w14:textId="77777777" w:rsidR="0063135F" w:rsidRDefault="0063135F" w:rsidP="003A44AE"/>
        </w:tc>
        <w:tc>
          <w:tcPr>
            <w:tcW w:w="796" w:type="dxa"/>
          </w:tcPr>
          <w:p w14:paraId="76043880" w14:textId="77777777" w:rsidR="0063135F" w:rsidRDefault="0063135F" w:rsidP="003A44AE"/>
        </w:tc>
      </w:tr>
      <w:tr w:rsidR="0063135F" w14:paraId="6E49400F" w14:textId="77777777" w:rsidTr="003A44AE">
        <w:tc>
          <w:tcPr>
            <w:tcW w:w="978" w:type="dxa"/>
          </w:tcPr>
          <w:p w14:paraId="4C15108C" w14:textId="77777777" w:rsidR="0063135F" w:rsidRDefault="0063135F" w:rsidP="003A44AE"/>
        </w:tc>
        <w:tc>
          <w:tcPr>
            <w:tcW w:w="979" w:type="dxa"/>
          </w:tcPr>
          <w:p w14:paraId="5F28AA9E" w14:textId="77777777" w:rsidR="0063135F" w:rsidRDefault="0063135F" w:rsidP="003A44AE"/>
        </w:tc>
        <w:tc>
          <w:tcPr>
            <w:tcW w:w="6111" w:type="dxa"/>
          </w:tcPr>
          <w:p w14:paraId="36264E7C" w14:textId="77777777" w:rsidR="0063135F" w:rsidRDefault="0063135F" w:rsidP="003A44AE"/>
        </w:tc>
        <w:tc>
          <w:tcPr>
            <w:tcW w:w="1592" w:type="dxa"/>
          </w:tcPr>
          <w:p w14:paraId="769DB1C7" w14:textId="77777777" w:rsidR="0063135F" w:rsidRDefault="0063135F" w:rsidP="003A44AE"/>
        </w:tc>
        <w:tc>
          <w:tcPr>
            <w:tcW w:w="796" w:type="dxa"/>
          </w:tcPr>
          <w:p w14:paraId="1ABA0B1E" w14:textId="77777777" w:rsidR="0063135F" w:rsidRDefault="0063135F" w:rsidP="003A44AE"/>
        </w:tc>
      </w:tr>
      <w:tr w:rsidR="0063135F" w14:paraId="591BA7A2" w14:textId="77777777" w:rsidTr="003A44AE">
        <w:tc>
          <w:tcPr>
            <w:tcW w:w="978" w:type="dxa"/>
          </w:tcPr>
          <w:p w14:paraId="0B2B6834" w14:textId="77777777" w:rsidR="0063135F" w:rsidRDefault="0063135F" w:rsidP="003A44AE"/>
        </w:tc>
        <w:tc>
          <w:tcPr>
            <w:tcW w:w="979" w:type="dxa"/>
          </w:tcPr>
          <w:p w14:paraId="1B4943F9" w14:textId="77777777" w:rsidR="0063135F" w:rsidRDefault="0063135F" w:rsidP="003A44AE"/>
        </w:tc>
        <w:tc>
          <w:tcPr>
            <w:tcW w:w="6111" w:type="dxa"/>
          </w:tcPr>
          <w:p w14:paraId="64C159F5" w14:textId="77777777" w:rsidR="0063135F" w:rsidRDefault="0063135F" w:rsidP="003A44AE"/>
        </w:tc>
        <w:tc>
          <w:tcPr>
            <w:tcW w:w="1592" w:type="dxa"/>
          </w:tcPr>
          <w:p w14:paraId="68A4F62D" w14:textId="77777777" w:rsidR="0063135F" w:rsidRDefault="0063135F" w:rsidP="003A44AE"/>
        </w:tc>
        <w:tc>
          <w:tcPr>
            <w:tcW w:w="796" w:type="dxa"/>
          </w:tcPr>
          <w:p w14:paraId="1B8504F3" w14:textId="77777777" w:rsidR="0063135F" w:rsidRDefault="0063135F" w:rsidP="003A44AE"/>
        </w:tc>
      </w:tr>
      <w:tr w:rsidR="0063135F" w14:paraId="2EE14132" w14:textId="77777777" w:rsidTr="003A44AE">
        <w:tc>
          <w:tcPr>
            <w:tcW w:w="978" w:type="dxa"/>
          </w:tcPr>
          <w:p w14:paraId="14FAC506" w14:textId="77777777" w:rsidR="0063135F" w:rsidRDefault="0063135F" w:rsidP="003A44AE"/>
        </w:tc>
        <w:tc>
          <w:tcPr>
            <w:tcW w:w="979" w:type="dxa"/>
          </w:tcPr>
          <w:p w14:paraId="7365427B" w14:textId="77777777" w:rsidR="0063135F" w:rsidRDefault="0063135F" w:rsidP="003A44AE"/>
        </w:tc>
        <w:tc>
          <w:tcPr>
            <w:tcW w:w="6111" w:type="dxa"/>
          </w:tcPr>
          <w:p w14:paraId="0EB45795" w14:textId="77777777" w:rsidR="0063135F" w:rsidRDefault="0063135F" w:rsidP="003A44AE"/>
        </w:tc>
        <w:tc>
          <w:tcPr>
            <w:tcW w:w="1592" w:type="dxa"/>
          </w:tcPr>
          <w:p w14:paraId="37909C03" w14:textId="77777777" w:rsidR="0063135F" w:rsidRDefault="0063135F" w:rsidP="003A44AE"/>
        </w:tc>
        <w:tc>
          <w:tcPr>
            <w:tcW w:w="796" w:type="dxa"/>
          </w:tcPr>
          <w:p w14:paraId="41BDF15D" w14:textId="77777777" w:rsidR="0063135F" w:rsidRDefault="0063135F" w:rsidP="003A44AE"/>
        </w:tc>
      </w:tr>
      <w:tr w:rsidR="0063135F" w14:paraId="5627E8B3" w14:textId="77777777" w:rsidTr="003A44AE">
        <w:tc>
          <w:tcPr>
            <w:tcW w:w="978" w:type="dxa"/>
          </w:tcPr>
          <w:p w14:paraId="128EEECA" w14:textId="77777777" w:rsidR="0063135F" w:rsidRDefault="0063135F" w:rsidP="003A44AE"/>
        </w:tc>
        <w:tc>
          <w:tcPr>
            <w:tcW w:w="979" w:type="dxa"/>
          </w:tcPr>
          <w:p w14:paraId="106B63C6" w14:textId="77777777" w:rsidR="0063135F" w:rsidRDefault="0063135F" w:rsidP="003A44AE"/>
        </w:tc>
        <w:tc>
          <w:tcPr>
            <w:tcW w:w="6111" w:type="dxa"/>
          </w:tcPr>
          <w:p w14:paraId="02DF52BD" w14:textId="77777777" w:rsidR="0063135F" w:rsidRDefault="0063135F" w:rsidP="003A44AE"/>
        </w:tc>
        <w:tc>
          <w:tcPr>
            <w:tcW w:w="1592" w:type="dxa"/>
          </w:tcPr>
          <w:p w14:paraId="4C75CBCA" w14:textId="77777777" w:rsidR="0063135F" w:rsidRDefault="0063135F" w:rsidP="003A44AE"/>
        </w:tc>
        <w:tc>
          <w:tcPr>
            <w:tcW w:w="796" w:type="dxa"/>
          </w:tcPr>
          <w:p w14:paraId="5E17E7E3" w14:textId="77777777" w:rsidR="0063135F" w:rsidRDefault="0063135F" w:rsidP="003A44AE"/>
        </w:tc>
      </w:tr>
      <w:tr w:rsidR="0063135F" w14:paraId="19C191A8" w14:textId="77777777" w:rsidTr="003A44AE">
        <w:tc>
          <w:tcPr>
            <w:tcW w:w="978" w:type="dxa"/>
          </w:tcPr>
          <w:p w14:paraId="5416F0D2" w14:textId="77777777" w:rsidR="0063135F" w:rsidRDefault="0063135F" w:rsidP="003A44AE"/>
        </w:tc>
        <w:tc>
          <w:tcPr>
            <w:tcW w:w="979" w:type="dxa"/>
          </w:tcPr>
          <w:p w14:paraId="0F21814F" w14:textId="77777777" w:rsidR="0063135F" w:rsidRDefault="0063135F" w:rsidP="003A44AE"/>
        </w:tc>
        <w:tc>
          <w:tcPr>
            <w:tcW w:w="6111" w:type="dxa"/>
          </w:tcPr>
          <w:p w14:paraId="136A5F16" w14:textId="77777777" w:rsidR="0063135F" w:rsidRDefault="0063135F" w:rsidP="003A44AE"/>
        </w:tc>
        <w:tc>
          <w:tcPr>
            <w:tcW w:w="1592" w:type="dxa"/>
          </w:tcPr>
          <w:p w14:paraId="72CE88FC" w14:textId="77777777" w:rsidR="0063135F" w:rsidRDefault="0063135F" w:rsidP="003A44AE"/>
        </w:tc>
        <w:tc>
          <w:tcPr>
            <w:tcW w:w="796" w:type="dxa"/>
          </w:tcPr>
          <w:p w14:paraId="786A1C03" w14:textId="77777777" w:rsidR="0063135F" w:rsidRDefault="0063135F" w:rsidP="003A44AE"/>
        </w:tc>
      </w:tr>
      <w:tr w:rsidR="0063135F" w14:paraId="3D0BA5A4" w14:textId="77777777" w:rsidTr="003A44AE">
        <w:tc>
          <w:tcPr>
            <w:tcW w:w="978" w:type="dxa"/>
          </w:tcPr>
          <w:p w14:paraId="31FDA988" w14:textId="77777777" w:rsidR="0063135F" w:rsidRDefault="0063135F" w:rsidP="003A44AE"/>
        </w:tc>
        <w:tc>
          <w:tcPr>
            <w:tcW w:w="979" w:type="dxa"/>
          </w:tcPr>
          <w:p w14:paraId="6B5D9587" w14:textId="77777777" w:rsidR="0063135F" w:rsidRDefault="0063135F" w:rsidP="003A44AE"/>
        </w:tc>
        <w:tc>
          <w:tcPr>
            <w:tcW w:w="6111" w:type="dxa"/>
          </w:tcPr>
          <w:p w14:paraId="003E550E" w14:textId="77777777" w:rsidR="0063135F" w:rsidRDefault="0063135F" w:rsidP="003A44AE"/>
        </w:tc>
        <w:tc>
          <w:tcPr>
            <w:tcW w:w="1592" w:type="dxa"/>
          </w:tcPr>
          <w:p w14:paraId="7251BB0C" w14:textId="77777777" w:rsidR="0063135F" w:rsidRDefault="0063135F" w:rsidP="003A44AE"/>
        </w:tc>
        <w:tc>
          <w:tcPr>
            <w:tcW w:w="796" w:type="dxa"/>
          </w:tcPr>
          <w:p w14:paraId="4481A7B5" w14:textId="77777777" w:rsidR="0063135F" w:rsidRDefault="0063135F" w:rsidP="003A44AE"/>
        </w:tc>
      </w:tr>
      <w:tr w:rsidR="0063135F" w14:paraId="343D19B0" w14:textId="77777777" w:rsidTr="003A44AE">
        <w:tc>
          <w:tcPr>
            <w:tcW w:w="978" w:type="dxa"/>
          </w:tcPr>
          <w:p w14:paraId="02DE6B16" w14:textId="77777777" w:rsidR="0063135F" w:rsidRDefault="0063135F" w:rsidP="003A44AE"/>
        </w:tc>
        <w:tc>
          <w:tcPr>
            <w:tcW w:w="979" w:type="dxa"/>
          </w:tcPr>
          <w:p w14:paraId="29BECAB0" w14:textId="77777777" w:rsidR="0063135F" w:rsidRDefault="0063135F" w:rsidP="003A44AE"/>
        </w:tc>
        <w:tc>
          <w:tcPr>
            <w:tcW w:w="6111" w:type="dxa"/>
          </w:tcPr>
          <w:p w14:paraId="1772956A" w14:textId="77777777" w:rsidR="0063135F" w:rsidRDefault="0063135F" w:rsidP="003A44AE"/>
        </w:tc>
        <w:tc>
          <w:tcPr>
            <w:tcW w:w="1592" w:type="dxa"/>
          </w:tcPr>
          <w:p w14:paraId="21DAB4F6" w14:textId="77777777" w:rsidR="0063135F" w:rsidRDefault="0063135F" w:rsidP="003A44AE"/>
        </w:tc>
        <w:tc>
          <w:tcPr>
            <w:tcW w:w="796" w:type="dxa"/>
          </w:tcPr>
          <w:p w14:paraId="5E5D16B6" w14:textId="77777777" w:rsidR="0063135F" w:rsidRDefault="0063135F" w:rsidP="003A44AE"/>
        </w:tc>
      </w:tr>
      <w:tr w:rsidR="0063135F" w14:paraId="52CC3C5E" w14:textId="77777777" w:rsidTr="003A44AE">
        <w:tc>
          <w:tcPr>
            <w:tcW w:w="978" w:type="dxa"/>
          </w:tcPr>
          <w:p w14:paraId="270F390D" w14:textId="77777777" w:rsidR="0063135F" w:rsidRDefault="0063135F" w:rsidP="003A44AE"/>
        </w:tc>
        <w:tc>
          <w:tcPr>
            <w:tcW w:w="979" w:type="dxa"/>
          </w:tcPr>
          <w:p w14:paraId="0E0C5F79" w14:textId="77777777" w:rsidR="0063135F" w:rsidRDefault="0063135F" w:rsidP="003A44AE"/>
        </w:tc>
        <w:tc>
          <w:tcPr>
            <w:tcW w:w="6111" w:type="dxa"/>
          </w:tcPr>
          <w:p w14:paraId="0BB75DD5" w14:textId="77777777" w:rsidR="0063135F" w:rsidRDefault="0063135F" w:rsidP="003A44AE"/>
        </w:tc>
        <w:tc>
          <w:tcPr>
            <w:tcW w:w="1592" w:type="dxa"/>
          </w:tcPr>
          <w:p w14:paraId="149762B0" w14:textId="77777777" w:rsidR="0063135F" w:rsidRDefault="0063135F" w:rsidP="003A44AE"/>
        </w:tc>
        <w:tc>
          <w:tcPr>
            <w:tcW w:w="796" w:type="dxa"/>
          </w:tcPr>
          <w:p w14:paraId="0EB1B728" w14:textId="77777777" w:rsidR="0063135F" w:rsidRDefault="0063135F" w:rsidP="003A44AE"/>
        </w:tc>
      </w:tr>
      <w:tr w:rsidR="0063135F" w14:paraId="538FFEA0" w14:textId="77777777" w:rsidTr="003A44AE">
        <w:tc>
          <w:tcPr>
            <w:tcW w:w="978" w:type="dxa"/>
          </w:tcPr>
          <w:p w14:paraId="0034BCE4" w14:textId="77777777" w:rsidR="0063135F" w:rsidRDefault="0063135F" w:rsidP="003A44AE"/>
        </w:tc>
        <w:tc>
          <w:tcPr>
            <w:tcW w:w="979" w:type="dxa"/>
          </w:tcPr>
          <w:p w14:paraId="023F2909" w14:textId="77777777" w:rsidR="0063135F" w:rsidRDefault="0063135F" w:rsidP="003A44AE"/>
        </w:tc>
        <w:tc>
          <w:tcPr>
            <w:tcW w:w="6111" w:type="dxa"/>
          </w:tcPr>
          <w:p w14:paraId="4C15E635" w14:textId="77777777" w:rsidR="0063135F" w:rsidRDefault="0063135F" w:rsidP="003A44AE"/>
        </w:tc>
        <w:tc>
          <w:tcPr>
            <w:tcW w:w="1592" w:type="dxa"/>
          </w:tcPr>
          <w:p w14:paraId="7F2D6059" w14:textId="77777777" w:rsidR="0063135F" w:rsidRDefault="0063135F" w:rsidP="003A44AE"/>
        </w:tc>
        <w:tc>
          <w:tcPr>
            <w:tcW w:w="796" w:type="dxa"/>
          </w:tcPr>
          <w:p w14:paraId="0AD61FD6" w14:textId="77777777" w:rsidR="0063135F" w:rsidRDefault="0063135F" w:rsidP="003A44AE"/>
        </w:tc>
      </w:tr>
      <w:tr w:rsidR="0063135F" w14:paraId="364941F2" w14:textId="77777777" w:rsidTr="003A44AE">
        <w:tc>
          <w:tcPr>
            <w:tcW w:w="978" w:type="dxa"/>
          </w:tcPr>
          <w:p w14:paraId="56282E91" w14:textId="77777777" w:rsidR="0063135F" w:rsidRDefault="0063135F" w:rsidP="003A44AE"/>
        </w:tc>
        <w:tc>
          <w:tcPr>
            <w:tcW w:w="979" w:type="dxa"/>
          </w:tcPr>
          <w:p w14:paraId="5E8F66D6" w14:textId="77777777" w:rsidR="0063135F" w:rsidRDefault="0063135F" w:rsidP="003A44AE"/>
        </w:tc>
        <w:tc>
          <w:tcPr>
            <w:tcW w:w="6111" w:type="dxa"/>
          </w:tcPr>
          <w:p w14:paraId="3E690ABD" w14:textId="77777777" w:rsidR="0063135F" w:rsidRDefault="0063135F" w:rsidP="003A44AE"/>
        </w:tc>
        <w:tc>
          <w:tcPr>
            <w:tcW w:w="1592" w:type="dxa"/>
          </w:tcPr>
          <w:p w14:paraId="5ECDDD2F" w14:textId="77777777" w:rsidR="0063135F" w:rsidRDefault="0063135F" w:rsidP="003A44AE"/>
        </w:tc>
        <w:tc>
          <w:tcPr>
            <w:tcW w:w="796" w:type="dxa"/>
          </w:tcPr>
          <w:p w14:paraId="1AAB3CD4" w14:textId="77777777" w:rsidR="0063135F" w:rsidRDefault="0063135F" w:rsidP="003A44AE"/>
        </w:tc>
      </w:tr>
      <w:tr w:rsidR="0063135F" w14:paraId="01E26716" w14:textId="77777777" w:rsidTr="003A44AE">
        <w:tc>
          <w:tcPr>
            <w:tcW w:w="978" w:type="dxa"/>
          </w:tcPr>
          <w:p w14:paraId="3373ABD8" w14:textId="77777777" w:rsidR="0063135F" w:rsidRDefault="0063135F" w:rsidP="003A44AE"/>
        </w:tc>
        <w:tc>
          <w:tcPr>
            <w:tcW w:w="979" w:type="dxa"/>
          </w:tcPr>
          <w:p w14:paraId="77944985" w14:textId="77777777" w:rsidR="0063135F" w:rsidRDefault="0063135F" w:rsidP="003A44AE"/>
        </w:tc>
        <w:tc>
          <w:tcPr>
            <w:tcW w:w="6111" w:type="dxa"/>
          </w:tcPr>
          <w:p w14:paraId="0ED55B2C" w14:textId="77777777" w:rsidR="0063135F" w:rsidRDefault="0063135F" w:rsidP="003A44AE"/>
        </w:tc>
        <w:tc>
          <w:tcPr>
            <w:tcW w:w="1592" w:type="dxa"/>
          </w:tcPr>
          <w:p w14:paraId="2A17512C" w14:textId="77777777" w:rsidR="0063135F" w:rsidRDefault="0063135F" w:rsidP="003A44AE"/>
        </w:tc>
        <w:tc>
          <w:tcPr>
            <w:tcW w:w="796" w:type="dxa"/>
          </w:tcPr>
          <w:p w14:paraId="5B91C293" w14:textId="77777777" w:rsidR="0063135F" w:rsidRDefault="0063135F" w:rsidP="003A44AE"/>
        </w:tc>
      </w:tr>
      <w:tr w:rsidR="0063135F" w14:paraId="7F9917F3" w14:textId="77777777" w:rsidTr="003A44AE">
        <w:tc>
          <w:tcPr>
            <w:tcW w:w="978" w:type="dxa"/>
          </w:tcPr>
          <w:p w14:paraId="659956C3" w14:textId="77777777" w:rsidR="0063135F" w:rsidRDefault="0063135F" w:rsidP="003A44AE"/>
        </w:tc>
        <w:tc>
          <w:tcPr>
            <w:tcW w:w="979" w:type="dxa"/>
          </w:tcPr>
          <w:p w14:paraId="46A25148" w14:textId="77777777" w:rsidR="0063135F" w:rsidRDefault="0063135F" w:rsidP="003A44AE"/>
        </w:tc>
        <w:tc>
          <w:tcPr>
            <w:tcW w:w="6111" w:type="dxa"/>
          </w:tcPr>
          <w:p w14:paraId="5C150ADA" w14:textId="77777777" w:rsidR="0063135F" w:rsidRDefault="0063135F" w:rsidP="003A44AE"/>
        </w:tc>
        <w:tc>
          <w:tcPr>
            <w:tcW w:w="1592" w:type="dxa"/>
          </w:tcPr>
          <w:p w14:paraId="2E4E22EA" w14:textId="77777777" w:rsidR="0063135F" w:rsidRDefault="0063135F" w:rsidP="003A44AE"/>
        </w:tc>
        <w:tc>
          <w:tcPr>
            <w:tcW w:w="796" w:type="dxa"/>
          </w:tcPr>
          <w:p w14:paraId="069E3D0F" w14:textId="77777777" w:rsidR="0063135F" w:rsidRDefault="0063135F" w:rsidP="003A44AE"/>
        </w:tc>
      </w:tr>
      <w:tr w:rsidR="0063135F" w14:paraId="71ED6192" w14:textId="77777777" w:rsidTr="003A44AE">
        <w:tc>
          <w:tcPr>
            <w:tcW w:w="978" w:type="dxa"/>
          </w:tcPr>
          <w:p w14:paraId="2F38CBA0" w14:textId="77777777" w:rsidR="0063135F" w:rsidRDefault="0063135F" w:rsidP="003A44AE"/>
        </w:tc>
        <w:tc>
          <w:tcPr>
            <w:tcW w:w="979" w:type="dxa"/>
          </w:tcPr>
          <w:p w14:paraId="30E886D4" w14:textId="77777777" w:rsidR="0063135F" w:rsidRDefault="0063135F" w:rsidP="003A44AE"/>
        </w:tc>
        <w:tc>
          <w:tcPr>
            <w:tcW w:w="6111" w:type="dxa"/>
          </w:tcPr>
          <w:p w14:paraId="6389345A" w14:textId="77777777" w:rsidR="0063135F" w:rsidRDefault="0063135F" w:rsidP="003A44AE"/>
        </w:tc>
        <w:tc>
          <w:tcPr>
            <w:tcW w:w="1592" w:type="dxa"/>
          </w:tcPr>
          <w:p w14:paraId="21AA4986" w14:textId="77777777" w:rsidR="0063135F" w:rsidRDefault="0063135F" w:rsidP="003A44AE"/>
        </w:tc>
        <w:tc>
          <w:tcPr>
            <w:tcW w:w="796" w:type="dxa"/>
          </w:tcPr>
          <w:p w14:paraId="1CD35194" w14:textId="77777777" w:rsidR="0063135F" w:rsidRDefault="0063135F" w:rsidP="003A44AE"/>
        </w:tc>
      </w:tr>
    </w:tbl>
    <w:p w14:paraId="71DDA77F" w14:textId="77777777" w:rsidR="00396D8B" w:rsidRDefault="00396D8B"/>
    <w:sectPr w:rsidR="00396D8B" w:rsidSect="007840D3">
      <w:headerReference w:type="first" r:id="rId6"/>
      <w:footerReference w:type="first" r:id="rId7"/>
      <w:pgSz w:w="11906" w:h="16838"/>
      <w:pgMar w:top="720" w:right="720" w:bottom="720" w:left="720" w:header="34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82161F" w14:textId="77777777" w:rsidR="00D46D1B" w:rsidRDefault="00D46D1B" w:rsidP="00AB2FDD">
      <w:pPr>
        <w:spacing w:after="0" w:line="240" w:lineRule="auto"/>
      </w:pPr>
      <w:r>
        <w:separator/>
      </w:r>
    </w:p>
  </w:endnote>
  <w:endnote w:type="continuationSeparator" w:id="0">
    <w:p w14:paraId="45F185BC" w14:textId="77777777" w:rsidR="00D46D1B" w:rsidRDefault="00D46D1B" w:rsidP="00AB2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Roboto Lt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DA519" w14:textId="7D1798F2" w:rsidR="00306D8A" w:rsidRDefault="00992C31">
    <w:pPr>
      <w:pStyle w:val="Foot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0D536D36" wp14:editId="4AD0BF45">
              <wp:simplePos x="0" y="0"/>
              <wp:positionH relativeFrom="margin">
                <wp:align>center</wp:align>
              </wp:positionH>
              <wp:positionV relativeFrom="paragraph">
                <wp:posOffset>87630</wp:posOffset>
              </wp:positionV>
              <wp:extent cx="5594350" cy="222250"/>
              <wp:effectExtent l="0" t="0" r="6350" b="6350"/>
              <wp:wrapNone/>
              <wp:docPr id="2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59435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A215DC8" w14:textId="77777777" w:rsidR="00992C31" w:rsidRPr="0072179A" w:rsidRDefault="00992C31" w:rsidP="00992C31">
                          <w:pPr>
                            <w:tabs>
                              <w:tab w:val="left" w:pos="2510"/>
                              <w:tab w:val="left" w:pos="4816"/>
                            </w:tabs>
                            <w:jc w:val="center"/>
                            <w:rPr>
                              <w:rFonts w:ascii="Roboto Lt" w:hAnsi="Roboto Lt"/>
                              <w:color w:val="FFFFFF" w:themeColor="background1"/>
                              <w:szCs w:val="20"/>
                            </w:rPr>
                          </w:pPr>
                          <w:r w:rsidRPr="0072179A">
                            <w:rPr>
                              <w:rFonts w:ascii="Roboto Lt" w:hAnsi="Roboto Lt"/>
                              <w:color w:val="FFFFFF" w:themeColor="background1"/>
                              <w:szCs w:val="20"/>
                            </w:rPr>
                            <w:t>This document is Copyright © Quality Complian</w:t>
                          </w:r>
                          <w:r>
                            <w:rPr>
                              <w:rFonts w:ascii="Roboto Lt" w:hAnsi="Roboto Lt"/>
                              <w:color w:val="FFFFFF" w:themeColor="background1"/>
                              <w:szCs w:val="20"/>
                            </w:rPr>
                            <w:t>c</w:t>
                          </w:r>
                          <w:r w:rsidRPr="0072179A">
                            <w:rPr>
                              <w:rFonts w:ascii="Roboto Lt" w:hAnsi="Roboto Lt"/>
                              <w:color w:val="FFFFFF" w:themeColor="background1"/>
                              <w:szCs w:val="20"/>
                            </w:rPr>
                            <w:t>e Systems Ltd. 2021 (Last update 2021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536D3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0;margin-top:6.9pt;width:440.5pt;height:17.5pt;z-index:251665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" filled="f" stroked="f">
              <v:path arrowok="t"/>
              <v:textbox inset="0,0,0,0">
                <w:txbxContent>
                  <w:p w14:paraId="4A215DC8" w14:textId="77777777" w:rsidR="00992C31" w:rsidRPr="0072179A" w:rsidRDefault="00992C31" w:rsidP="00992C31">
                    <w:pPr>
                      <w:tabs>
                        <w:tab w:val="left" w:pos="2510"/>
                        <w:tab w:val="left" w:pos="4816"/>
                      </w:tabs>
                      <w:jc w:val="center"/>
                      <w:rPr>
                        <w:rFonts w:ascii="Roboto Lt" w:hAnsi="Roboto Lt"/>
                        <w:color w:val="FFFFFF" w:themeColor="background1"/>
                        <w:szCs w:val="20"/>
                      </w:rPr>
                    </w:pPr>
                    <w:r w:rsidRPr="0072179A">
                      <w:rPr>
                        <w:rFonts w:ascii="Roboto Lt" w:hAnsi="Roboto Lt"/>
                        <w:color w:val="FFFFFF" w:themeColor="background1"/>
                        <w:szCs w:val="20"/>
                      </w:rPr>
                      <w:t>This document is Copyright © Quality Complian</w:t>
                    </w:r>
                    <w:r>
                      <w:rPr>
                        <w:rFonts w:ascii="Roboto Lt" w:hAnsi="Roboto Lt"/>
                        <w:color w:val="FFFFFF" w:themeColor="background1"/>
                        <w:szCs w:val="20"/>
                      </w:rPr>
                      <w:t>c</w:t>
                    </w:r>
                    <w:r w:rsidRPr="0072179A">
                      <w:rPr>
                        <w:rFonts w:ascii="Roboto Lt" w:hAnsi="Roboto Lt"/>
                        <w:color w:val="FFFFFF" w:themeColor="background1"/>
                        <w:szCs w:val="20"/>
                      </w:rPr>
                      <w:t>e Systems Ltd. 2021 (Last update 2021)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9A529E">
      <w:rPr>
        <w:lang w:val="en-PH" w:eastAsia="en-PH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2C86EEDB" wp14:editId="1C22ADFC">
              <wp:simplePos x="0" y="0"/>
              <wp:positionH relativeFrom="page">
                <wp:align>right</wp:align>
              </wp:positionH>
              <wp:positionV relativeFrom="paragraph">
                <wp:posOffset>6350</wp:posOffset>
              </wp:positionV>
              <wp:extent cx="7620000" cy="753110"/>
              <wp:effectExtent l="0" t="0" r="0" b="8890"/>
              <wp:wrapNone/>
              <wp:docPr id="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75311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E3DAA01" id="Rectangle 15" o:spid="_x0000_s1026" style="position:absolute;margin-left:548.8pt;margin-top:.5pt;width:600pt;height:59.3pt;z-index:-25165465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" fillcolor="#003764" stroked="f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55CDB" w14:textId="77777777" w:rsidR="00D46D1B" w:rsidRDefault="00D46D1B" w:rsidP="00AB2FDD">
      <w:pPr>
        <w:spacing w:after="0" w:line="240" w:lineRule="auto"/>
      </w:pPr>
      <w:r>
        <w:separator/>
      </w:r>
    </w:p>
  </w:footnote>
  <w:footnote w:type="continuationSeparator" w:id="0">
    <w:p w14:paraId="238D5396" w14:textId="77777777" w:rsidR="00D46D1B" w:rsidRDefault="00D46D1B" w:rsidP="00AB2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6867C" w14:textId="29C2B76E" w:rsidR="00306D8A" w:rsidRDefault="00445A7B">
    <w:pPr>
      <w:pStyle w:val="Header"/>
    </w:pPr>
    <w:r>
      <w:rPr>
        <w:lang w:val="en-PH" w:eastAsia="en-PH"/>
      </w:rPr>
      <mc:AlternateContent>
        <mc:Choice Requires="wpg">
          <w:drawing>
            <wp:anchor distT="0" distB="0" distL="114300" distR="114300" simplePos="0" relativeHeight="251664896" behindDoc="1" locked="0" layoutInCell="1" allowOverlap="1" wp14:anchorId="6341B956" wp14:editId="6A5D1093">
              <wp:simplePos x="0" y="0"/>
              <wp:positionH relativeFrom="column">
                <wp:posOffset>5919470</wp:posOffset>
              </wp:positionH>
              <wp:positionV relativeFrom="paragraph">
                <wp:posOffset>-107315</wp:posOffset>
              </wp:positionV>
              <wp:extent cx="886410" cy="263542"/>
              <wp:effectExtent l="0" t="0" r="9525" b="3175"/>
              <wp:wrapNone/>
              <wp:docPr id="16" name="Group 16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86410" cy="263542"/>
                        <a:chOff x="0" y="0"/>
                        <a:chExt cx="1613277" cy="480695"/>
                      </a:xfrm>
                    </wpg:grpSpPr>
                    <wps:wsp>
                      <wps:cNvPr id="12" name="AutoShape 14"/>
                      <wps:cNvSpPr>
                        <a:spLocks/>
                      </wps:cNvSpPr>
                      <wps:spPr bwMode="auto">
                        <a:xfrm>
                          <a:off x="0" y="18107"/>
                          <a:ext cx="628650" cy="431800"/>
                        </a:xfrm>
                        <a:custGeom>
                          <a:avLst/>
                          <a:gdLst>
                            <a:gd name="T0" fmla="+- 0 8679 8679"/>
                            <a:gd name="T1" fmla="*/ T0 w 990"/>
                            <a:gd name="T2" fmla="+- 0 848 436"/>
                            <a:gd name="T3" fmla="*/ 848 h 680"/>
                            <a:gd name="T4" fmla="+- 0 9616 8679"/>
                            <a:gd name="T5" fmla="*/ T4 w 990"/>
                            <a:gd name="T6" fmla="+- 0 1062 436"/>
                            <a:gd name="T7" fmla="*/ 1062 h 680"/>
                            <a:gd name="T8" fmla="+- 0 9014 8679"/>
                            <a:gd name="T9" fmla="*/ T8 w 990"/>
                            <a:gd name="T10" fmla="+- 0 902 436"/>
                            <a:gd name="T11" fmla="*/ 902 h 680"/>
                            <a:gd name="T12" fmla="+- 0 8839 8679"/>
                            <a:gd name="T13" fmla="*/ T12 w 990"/>
                            <a:gd name="T14" fmla="+- 0 866 436"/>
                            <a:gd name="T15" fmla="*/ 866 h 680"/>
                            <a:gd name="T16" fmla="+- 0 8780 8679"/>
                            <a:gd name="T17" fmla="*/ T16 w 990"/>
                            <a:gd name="T18" fmla="+- 0 792 436"/>
                            <a:gd name="T19" fmla="*/ 792 h 680"/>
                            <a:gd name="T20" fmla="+- 0 8773 8679"/>
                            <a:gd name="T21" fmla="*/ T20 w 990"/>
                            <a:gd name="T22" fmla="+- 0 686 436"/>
                            <a:gd name="T23" fmla="*/ 686 h 680"/>
                            <a:gd name="T24" fmla="+- 0 8819 8679"/>
                            <a:gd name="T25" fmla="*/ T24 w 990"/>
                            <a:gd name="T26" fmla="+- 0 594 436"/>
                            <a:gd name="T27" fmla="*/ 594 h 680"/>
                            <a:gd name="T28" fmla="+- 0 9661 8679"/>
                            <a:gd name="T29" fmla="*/ T28 w 990"/>
                            <a:gd name="T30" fmla="+- 0 560 436"/>
                            <a:gd name="T31" fmla="*/ 560 h 680"/>
                            <a:gd name="T32" fmla="+- 0 8952 8679"/>
                            <a:gd name="T33" fmla="*/ T32 w 990"/>
                            <a:gd name="T34" fmla="+- 0 562 436"/>
                            <a:gd name="T35" fmla="*/ 562 h 680"/>
                            <a:gd name="T36" fmla="+- 0 9034 8679"/>
                            <a:gd name="T37" fmla="*/ T36 w 990"/>
                            <a:gd name="T38" fmla="+- 0 608 436"/>
                            <a:gd name="T39" fmla="*/ 608 h 680"/>
                            <a:gd name="T40" fmla="+- 0 9063 8679"/>
                            <a:gd name="T41" fmla="*/ T40 w 990"/>
                            <a:gd name="T42" fmla="+- 0 706 436"/>
                            <a:gd name="T43" fmla="*/ 706 h 680"/>
                            <a:gd name="T44" fmla="+- 0 9039 8679"/>
                            <a:gd name="T45" fmla="*/ T44 w 990"/>
                            <a:gd name="T46" fmla="+- 0 816 436"/>
                            <a:gd name="T47" fmla="*/ 816 h 680"/>
                            <a:gd name="T48" fmla="+- 0 9062 8679"/>
                            <a:gd name="T49" fmla="*/ T48 w 990"/>
                            <a:gd name="T50" fmla="+- 0 866 436"/>
                            <a:gd name="T51" fmla="*/ 866 h 680"/>
                            <a:gd name="T52" fmla="+- 0 9091 8679"/>
                            <a:gd name="T53" fmla="*/ T52 w 990"/>
                            <a:gd name="T54" fmla="+- 0 886 436"/>
                            <a:gd name="T55" fmla="*/ 886 h 680"/>
                            <a:gd name="T56" fmla="+- 0 9223 8679"/>
                            <a:gd name="T57" fmla="*/ T56 w 990"/>
                            <a:gd name="T58" fmla="+- 0 880 436"/>
                            <a:gd name="T59" fmla="*/ 880 h 680"/>
                            <a:gd name="T60" fmla="+- 0 9122 8679"/>
                            <a:gd name="T61" fmla="*/ T60 w 990"/>
                            <a:gd name="T62" fmla="+- 0 840 436"/>
                            <a:gd name="T63" fmla="*/ 840 h 680"/>
                            <a:gd name="T64" fmla="+- 0 9086 8679"/>
                            <a:gd name="T65" fmla="*/ T64 w 990"/>
                            <a:gd name="T66" fmla="+- 0 742 436"/>
                            <a:gd name="T67" fmla="*/ 742 h 680"/>
                            <a:gd name="T68" fmla="+- 0 9102 8679"/>
                            <a:gd name="T69" fmla="*/ T68 w 990"/>
                            <a:gd name="T70" fmla="+- 0 640 436"/>
                            <a:gd name="T71" fmla="*/ 640 h 680"/>
                            <a:gd name="T72" fmla="+- 0 9170 8679"/>
                            <a:gd name="T73" fmla="*/ T72 w 990"/>
                            <a:gd name="T74" fmla="+- 0 572 436"/>
                            <a:gd name="T75" fmla="*/ 572 h 680"/>
                            <a:gd name="T76" fmla="+- 0 8927 8679"/>
                            <a:gd name="T77" fmla="*/ T76 w 990"/>
                            <a:gd name="T78" fmla="+- 0 880 436"/>
                            <a:gd name="T79" fmla="*/ 880 h 680"/>
                            <a:gd name="T80" fmla="+- 0 9310 8679"/>
                            <a:gd name="T81" fmla="*/ T80 w 990"/>
                            <a:gd name="T82" fmla="+- 0 802 436"/>
                            <a:gd name="T83" fmla="*/ 802 h 680"/>
                            <a:gd name="T84" fmla="+- 0 9313 8679"/>
                            <a:gd name="T85" fmla="*/ T84 w 990"/>
                            <a:gd name="T86" fmla="+- 0 840 436"/>
                            <a:gd name="T87" fmla="*/ 840 h 680"/>
                            <a:gd name="T88" fmla="+- 0 9291 8679"/>
                            <a:gd name="T89" fmla="*/ T88 w 990"/>
                            <a:gd name="T90" fmla="+- 0 864 436"/>
                            <a:gd name="T91" fmla="*/ 864 h 680"/>
                            <a:gd name="T92" fmla="+- 0 9389 8679"/>
                            <a:gd name="T93" fmla="*/ T92 w 990"/>
                            <a:gd name="T94" fmla="+- 0 876 436"/>
                            <a:gd name="T95" fmla="*/ 876 h 680"/>
                            <a:gd name="T96" fmla="+- 0 9339 8679"/>
                            <a:gd name="T97" fmla="*/ T96 w 990"/>
                            <a:gd name="T98" fmla="+- 0 852 436"/>
                            <a:gd name="T99" fmla="*/ 852 h 680"/>
                            <a:gd name="T100" fmla="+- 0 9339 8679"/>
                            <a:gd name="T101" fmla="*/ T100 w 990"/>
                            <a:gd name="T102" fmla="+- 0 800 436"/>
                            <a:gd name="T103" fmla="*/ 800 h 680"/>
                            <a:gd name="T104" fmla="+- 0 9413 8679"/>
                            <a:gd name="T105" fmla="*/ T104 w 990"/>
                            <a:gd name="T106" fmla="+- 0 640 436"/>
                            <a:gd name="T107" fmla="*/ 640 h 680"/>
                            <a:gd name="T108" fmla="+- 0 9448 8679"/>
                            <a:gd name="T109" fmla="*/ T108 w 990"/>
                            <a:gd name="T110" fmla="+- 0 684 436"/>
                            <a:gd name="T111" fmla="*/ 684 h 680"/>
                            <a:gd name="T112" fmla="+- 0 9541 8679"/>
                            <a:gd name="T113" fmla="*/ T112 w 990"/>
                            <a:gd name="T114" fmla="+- 0 740 436"/>
                            <a:gd name="T115" fmla="*/ 740 h 680"/>
                            <a:gd name="T116" fmla="+- 0 9542 8679"/>
                            <a:gd name="T117" fmla="*/ T116 w 990"/>
                            <a:gd name="T118" fmla="+- 0 826 436"/>
                            <a:gd name="T119" fmla="*/ 826 h 680"/>
                            <a:gd name="T120" fmla="+- 0 9489 8679"/>
                            <a:gd name="T121" fmla="*/ T120 w 990"/>
                            <a:gd name="T122" fmla="+- 0 872 436"/>
                            <a:gd name="T123" fmla="*/ 872 h 680"/>
                            <a:gd name="T124" fmla="+- 0 9521 8679"/>
                            <a:gd name="T125" fmla="*/ T124 w 990"/>
                            <a:gd name="T126" fmla="+- 0 638 436"/>
                            <a:gd name="T127" fmla="*/ 638 h 680"/>
                            <a:gd name="T128" fmla="+- 0 9464 8679"/>
                            <a:gd name="T129" fmla="*/ T128 w 990"/>
                            <a:gd name="T130" fmla="+- 0 618 436"/>
                            <a:gd name="T131" fmla="*/ 618 h 680"/>
                            <a:gd name="T132" fmla="+- 0 8843 8679"/>
                            <a:gd name="T133" fmla="*/ T132 w 990"/>
                            <a:gd name="T134" fmla="+- 0 664 436"/>
                            <a:gd name="T135" fmla="*/ 664 h 680"/>
                            <a:gd name="T136" fmla="+- 0 8838 8679"/>
                            <a:gd name="T137" fmla="*/ T136 w 990"/>
                            <a:gd name="T138" fmla="+- 0 742 436"/>
                            <a:gd name="T139" fmla="*/ 742 h 680"/>
                            <a:gd name="T140" fmla="+- 0 8888 8679"/>
                            <a:gd name="T141" fmla="*/ T140 w 990"/>
                            <a:gd name="T142" fmla="+- 0 826 436"/>
                            <a:gd name="T143" fmla="*/ 826 h 680"/>
                            <a:gd name="T144" fmla="+- 0 8991 8679"/>
                            <a:gd name="T145" fmla="*/ T144 w 990"/>
                            <a:gd name="T146" fmla="+- 0 774 436"/>
                            <a:gd name="T147" fmla="*/ 774 h 680"/>
                            <a:gd name="T148" fmla="+- 0 8996 8679"/>
                            <a:gd name="T149" fmla="*/ T148 w 990"/>
                            <a:gd name="T150" fmla="+- 0 696 436"/>
                            <a:gd name="T151" fmla="*/ 696 h 680"/>
                            <a:gd name="T152" fmla="+- 0 8966 8679"/>
                            <a:gd name="T153" fmla="*/ T152 w 990"/>
                            <a:gd name="T154" fmla="+- 0 624 436"/>
                            <a:gd name="T155" fmla="*/ 624 h 680"/>
                            <a:gd name="T156" fmla="+- 0 9189 8679"/>
                            <a:gd name="T157" fmla="*/ T156 w 990"/>
                            <a:gd name="T158" fmla="+- 0 626 436"/>
                            <a:gd name="T159" fmla="*/ 626 h 680"/>
                            <a:gd name="T160" fmla="+- 0 9153 8679"/>
                            <a:gd name="T161" fmla="*/ T160 w 990"/>
                            <a:gd name="T162" fmla="+- 0 708 436"/>
                            <a:gd name="T163" fmla="*/ 708 h 680"/>
                            <a:gd name="T164" fmla="+- 0 9168 8679"/>
                            <a:gd name="T165" fmla="*/ T164 w 990"/>
                            <a:gd name="T166" fmla="+- 0 792 436"/>
                            <a:gd name="T167" fmla="*/ 792 h 680"/>
                            <a:gd name="T168" fmla="+- 0 9253 8679"/>
                            <a:gd name="T169" fmla="*/ T168 w 990"/>
                            <a:gd name="T170" fmla="+- 0 824 436"/>
                            <a:gd name="T171" fmla="*/ 824 h 680"/>
                            <a:gd name="T172" fmla="+- 0 9339 8679"/>
                            <a:gd name="T173" fmla="*/ T172 w 990"/>
                            <a:gd name="T174" fmla="+- 0 800 436"/>
                            <a:gd name="T175" fmla="*/ 800 h 680"/>
                            <a:gd name="T176" fmla="+- 0 9459 8679"/>
                            <a:gd name="T177" fmla="*/ T176 w 990"/>
                            <a:gd name="T178" fmla="+- 0 764 436"/>
                            <a:gd name="T179" fmla="*/ 764 h 680"/>
                            <a:gd name="T180" fmla="+- 0 9372 8679"/>
                            <a:gd name="T181" fmla="*/ T180 w 990"/>
                            <a:gd name="T182" fmla="+- 0 724 436"/>
                            <a:gd name="T183" fmla="*/ 724 h 680"/>
                            <a:gd name="T184" fmla="+- 0 9301 8679"/>
                            <a:gd name="T185" fmla="*/ T184 w 990"/>
                            <a:gd name="T186" fmla="+- 0 640 436"/>
                            <a:gd name="T187" fmla="*/ 640 h 680"/>
                            <a:gd name="T188" fmla="+- 0 9473 8679"/>
                            <a:gd name="T189" fmla="*/ T188 w 990"/>
                            <a:gd name="T190" fmla="+- 0 798 436"/>
                            <a:gd name="T191" fmla="*/ 798 h 680"/>
                            <a:gd name="T192" fmla="+- 0 9441 8679"/>
                            <a:gd name="T193" fmla="*/ T192 w 990"/>
                            <a:gd name="T194" fmla="+- 0 822 436"/>
                            <a:gd name="T195" fmla="*/ 822 h 680"/>
                            <a:gd name="T196" fmla="+- 0 9439 8679"/>
                            <a:gd name="T197" fmla="*/ T196 w 990"/>
                            <a:gd name="T198" fmla="+- 0 562 436"/>
                            <a:gd name="T199" fmla="*/ 562 h 680"/>
                            <a:gd name="T200" fmla="+- 0 9303 8679"/>
                            <a:gd name="T201" fmla="*/ T200 w 990"/>
                            <a:gd name="T202" fmla="+- 0 582 436"/>
                            <a:gd name="T203" fmla="*/ 582 h 680"/>
                            <a:gd name="T204" fmla="+- 0 9312 8679"/>
                            <a:gd name="T205" fmla="*/ T204 w 990"/>
                            <a:gd name="T206" fmla="+- 0 622 436"/>
                            <a:gd name="T207" fmla="*/ 622 h 680"/>
                            <a:gd name="T208" fmla="+- 0 9340 8679"/>
                            <a:gd name="T209" fmla="*/ T208 w 990"/>
                            <a:gd name="T210" fmla="+- 0 628 436"/>
                            <a:gd name="T211" fmla="*/ 628 h 680"/>
                            <a:gd name="T212" fmla="+- 0 9404 8679"/>
                            <a:gd name="T213" fmla="*/ T212 w 990"/>
                            <a:gd name="T214" fmla="+- 0 568 436"/>
                            <a:gd name="T215" fmla="*/ 568 h 680"/>
                            <a:gd name="T216" fmla="+- 0 9486 8679"/>
                            <a:gd name="T217" fmla="*/ T216 w 990"/>
                            <a:gd name="T218" fmla="+- 0 564 436"/>
                            <a:gd name="T219" fmla="*/ 564 h 680"/>
                            <a:gd name="T220" fmla="+- 0 9531 8679"/>
                            <a:gd name="T221" fmla="*/ T220 w 990"/>
                            <a:gd name="T222" fmla="+- 0 584 436"/>
                            <a:gd name="T223" fmla="*/ 584 h 680"/>
                            <a:gd name="T224" fmla="+- 0 9534 8679"/>
                            <a:gd name="T225" fmla="*/ T224 w 990"/>
                            <a:gd name="T226" fmla="+- 0 632 436"/>
                            <a:gd name="T227" fmla="*/ 632 h 680"/>
                            <a:gd name="T228" fmla="+- 0 9661 8679"/>
                            <a:gd name="T229" fmla="*/ T228 w 990"/>
                            <a:gd name="T230" fmla="+- 0 560 436"/>
                            <a:gd name="T231" fmla="*/ 560 h 6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990" h="680">
                              <a:moveTo>
                                <a:pt x="831" y="0"/>
                              </a:moveTo>
                              <a:lnTo>
                                <a:pt x="158" y="0"/>
                              </a:lnTo>
                              <a:lnTo>
                                <a:pt x="96" y="12"/>
                              </a:lnTo>
                              <a:lnTo>
                                <a:pt x="46" y="46"/>
                              </a:lnTo>
                              <a:lnTo>
                                <a:pt x="12" y="96"/>
                              </a:lnTo>
                              <a:lnTo>
                                <a:pt x="0" y="158"/>
                              </a:lnTo>
                              <a:lnTo>
                                <a:pt x="0" y="412"/>
                              </a:lnTo>
                              <a:lnTo>
                                <a:pt x="12" y="474"/>
                              </a:lnTo>
                              <a:lnTo>
                                <a:pt x="46" y="524"/>
                              </a:lnTo>
                              <a:lnTo>
                                <a:pt x="96" y="558"/>
                              </a:lnTo>
                              <a:lnTo>
                                <a:pt x="158" y="570"/>
                              </a:lnTo>
                              <a:lnTo>
                                <a:pt x="830" y="570"/>
                              </a:lnTo>
                              <a:lnTo>
                                <a:pt x="892" y="588"/>
                              </a:lnTo>
                              <a:lnTo>
                                <a:pt x="937" y="626"/>
                              </a:lnTo>
                              <a:lnTo>
                                <a:pt x="967" y="664"/>
                              </a:lnTo>
                              <a:lnTo>
                                <a:pt x="984" y="680"/>
                              </a:lnTo>
                              <a:lnTo>
                                <a:pt x="989" y="656"/>
                              </a:lnTo>
                              <a:lnTo>
                                <a:pt x="989" y="478"/>
                              </a:lnTo>
                              <a:lnTo>
                                <a:pt x="355" y="478"/>
                              </a:lnTo>
                              <a:lnTo>
                                <a:pt x="345" y="472"/>
                              </a:lnTo>
                              <a:lnTo>
                                <a:pt x="335" y="466"/>
                              </a:lnTo>
                              <a:lnTo>
                                <a:pt x="315" y="450"/>
                              </a:lnTo>
                              <a:lnTo>
                                <a:pt x="308" y="444"/>
                              </a:lnTo>
                              <a:lnTo>
                                <a:pt x="218" y="444"/>
                              </a:lnTo>
                              <a:lnTo>
                                <a:pt x="201" y="442"/>
                              </a:lnTo>
                              <a:lnTo>
                                <a:pt x="186" y="438"/>
                              </a:lnTo>
                              <a:lnTo>
                                <a:pt x="172" y="434"/>
                              </a:lnTo>
                              <a:lnTo>
                                <a:pt x="160" y="430"/>
                              </a:lnTo>
                              <a:lnTo>
                                <a:pt x="148" y="422"/>
                              </a:lnTo>
                              <a:lnTo>
                                <a:pt x="137" y="414"/>
                              </a:lnTo>
                              <a:lnTo>
                                <a:pt x="128" y="406"/>
                              </a:lnTo>
                              <a:lnTo>
                                <a:pt x="119" y="396"/>
                              </a:lnTo>
                              <a:lnTo>
                                <a:pt x="112" y="384"/>
                              </a:lnTo>
                              <a:lnTo>
                                <a:pt x="106" y="370"/>
                              </a:lnTo>
                              <a:lnTo>
                                <a:pt x="101" y="356"/>
                              </a:lnTo>
                              <a:lnTo>
                                <a:pt x="97" y="342"/>
                              </a:lnTo>
                              <a:lnTo>
                                <a:pt x="94" y="324"/>
                              </a:lnTo>
                              <a:lnTo>
                                <a:pt x="92" y="306"/>
                              </a:lnTo>
                              <a:lnTo>
                                <a:pt x="92" y="290"/>
                              </a:lnTo>
                              <a:lnTo>
                                <a:pt x="92" y="280"/>
                              </a:lnTo>
                              <a:lnTo>
                                <a:pt x="92" y="268"/>
                              </a:lnTo>
                              <a:lnTo>
                                <a:pt x="94" y="250"/>
                              </a:lnTo>
                              <a:lnTo>
                                <a:pt x="97" y="234"/>
                              </a:lnTo>
                              <a:lnTo>
                                <a:pt x="101" y="218"/>
                              </a:lnTo>
                              <a:lnTo>
                                <a:pt x="107" y="204"/>
                              </a:lnTo>
                              <a:lnTo>
                                <a:pt x="113" y="190"/>
                              </a:lnTo>
                              <a:lnTo>
                                <a:pt x="121" y="178"/>
                              </a:lnTo>
                              <a:lnTo>
                                <a:pt x="130" y="168"/>
                              </a:lnTo>
                              <a:lnTo>
                                <a:pt x="140" y="158"/>
                              </a:lnTo>
                              <a:lnTo>
                                <a:pt x="151" y="148"/>
                              </a:lnTo>
                              <a:lnTo>
                                <a:pt x="163" y="142"/>
                              </a:lnTo>
                              <a:lnTo>
                                <a:pt x="176" y="136"/>
                              </a:lnTo>
                              <a:lnTo>
                                <a:pt x="191" y="130"/>
                              </a:lnTo>
                              <a:lnTo>
                                <a:pt x="206" y="126"/>
                              </a:lnTo>
                              <a:lnTo>
                                <a:pt x="223" y="124"/>
                              </a:lnTo>
                              <a:lnTo>
                                <a:pt x="982" y="124"/>
                              </a:lnTo>
                              <a:lnTo>
                                <a:pt x="977" y="96"/>
                              </a:lnTo>
                              <a:lnTo>
                                <a:pt x="943" y="46"/>
                              </a:lnTo>
                              <a:lnTo>
                                <a:pt x="893" y="12"/>
                              </a:lnTo>
                              <a:lnTo>
                                <a:pt x="831" y="0"/>
                              </a:lnTo>
                              <a:close/>
                              <a:moveTo>
                                <a:pt x="549" y="124"/>
                              </a:moveTo>
                              <a:lnTo>
                                <a:pt x="258" y="124"/>
                              </a:lnTo>
                              <a:lnTo>
                                <a:pt x="273" y="126"/>
                              </a:lnTo>
                              <a:lnTo>
                                <a:pt x="288" y="130"/>
                              </a:lnTo>
                              <a:lnTo>
                                <a:pt x="302" y="134"/>
                              </a:lnTo>
                              <a:lnTo>
                                <a:pt x="315" y="138"/>
                              </a:lnTo>
                              <a:lnTo>
                                <a:pt x="327" y="146"/>
                              </a:lnTo>
                              <a:lnTo>
                                <a:pt x="337" y="152"/>
                              </a:lnTo>
                              <a:lnTo>
                                <a:pt x="347" y="162"/>
                              </a:lnTo>
                              <a:lnTo>
                                <a:pt x="355" y="172"/>
                              </a:lnTo>
                              <a:lnTo>
                                <a:pt x="363" y="184"/>
                              </a:lnTo>
                              <a:lnTo>
                                <a:pt x="369" y="196"/>
                              </a:lnTo>
                              <a:lnTo>
                                <a:pt x="375" y="210"/>
                              </a:lnTo>
                              <a:lnTo>
                                <a:pt x="379" y="226"/>
                              </a:lnTo>
                              <a:lnTo>
                                <a:pt x="382" y="242"/>
                              </a:lnTo>
                              <a:lnTo>
                                <a:pt x="383" y="260"/>
                              </a:lnTo>
                              <a:lnTo>
                                <a:pt x="384" y="270"/>
                              </a:lnTo>
                              <a:lnTo>
                                <a:pt x="384" y="296"/>
                              </a:lnTo>
                              <a:lnTo>
                                <a:pt x="383" y="306"/>
                              </a:lnTo>
                              <a:lnTo>
                                <a:pt x="379" y="330"/>
                              </a:lnTo>
                              <a:lnTo>
                                <a:pt x="377" y="342"/>
                              </a:lnTo>
                              <a:lnTo>
                                <a:pt x="370" y="362"/>
                              </a:lnTo>
                              <a:lnTo>
                                <a:pt x="365" y="372"/>
                              </a:lnTo>
                              <a:lnTo>
                                <a:pt x="360" y="380"/>
                              </a:lnTo>
                              <a:lnTo>
                                <a:pt x="355" y="390"/>
                              </a:lnTo>
                              <a:lnTo>
                                <a:pt x="349" y="398"/>
                              </a:lnTo>
                              <a:lnTo>
                                <a:pt x="343" y="404"/>
                              </a:lnTo>
                              <a:lnTo>
                                <a:pt x="353" y="412"/>
                              </a:lnTo>
                              <a:lnTo>
                                <a:pt x="362" y="418"/>
                              </a:lnTo>
                              <a:lnTo>
                                <a:pt x="377" y="428"/>
                              </a:lnTo>
                              <a:lnTo>
                                <a:pt x="383" y="430"/>
                              </a:lnTo>
                              <a:lnTo>
                                <a:pt x="394" y="436"/>
                              </a:lnTo>
                              <a:lnTo>
                                <a:pt x="398" y="436"/>
                              </a:lnTo>
                              <a:lnTo>
                                <a:pt x="404" y="440"/>
                              </a:lnTo>
                              <a:lnTo>
                                <a:pt x="406" y="440"/>
                              </a:lnTo>
                              <a:lnTo>
                                <a:pt x="410" y="444"/>
                              </a:lnTo>
                              <a:lnTo>
                                <a:pt x="411" y="446"/>
                              </a:lnTo>
                              <a:lnTo>
                                <a:pt x="412" y="450"/>
                              </a:lnTo>
                              <a:lnTo>
                                <a:pt x="405" y="458"/>
                              </a:lnTo>
                              <a:lnTo>
                                <a:pt x="387" y="468"/>
                              </a:lnTo>
                              <a:lnTo>
                                <a:pt x="368" y="476"/>
                              </a:lnTo>
                              <a:lnTo>
                                <a:pt x="355" y="478"/>
                              </a:lnTo>
                              <a:lnTo>
                                <a:pt x="989" y="478"/>
                              </a:lnTo>
                              <a:lnTo>
                                <a:pt x="989" y="444"/>
                              </a:lnTo>
                              <a:lnTo>
                                <a:pt x="544" y="444"/>
                              </a:lnTo>
                              <a:lnTo>
                                <a:pt x="514" y="440"/>
                              </a:lnTo>
                              <a:lnTo>
                                <a:pt x="500" y="438"/>
                              </a:lnTo>
                              <a:lnTo>
                                <a:pt x="487" y="434"/>
                              </a:lnTo>
                              <a:lnTo>
                                <a:pt x="474" y="428"/>
                              </a:lnTo>
                              <a:lnTo>
                                <a:pt x="463" y="422"/>
                              </a:lnTo>
                              <a:lnTo>
                                <a:pt x="453" y="414"/>
                              </a:lnTo>
                              <a:lnTo>
                                <a:pt x="443" y="404"/>
                              </a:lnTo>
                              <a:lnTo>
                                <a:pt x="435" y="394"/>
                              </a:lnTo>
                              <a:lnTo>
                                <a:pt x="428" y="382"/>
                              </a:lnTo>
                              <a:lnTo>
                                <a:pt x="421" y="370"/>
                              </a:lnTo>
                              <a:lnTo>
                                <a:pt x="416" y="356"/>
                              </a:lnTo>
                              <a:lnTo>
                                <a:pt x="412" y="340"/>
                              </a:lnTo>
                              <a:lnTo>
                                <a:pt x="409" y="324"/>
                              </a:lnTo>
                              <a:lnTo>
                                <a:pt x="407" y="306"/>
                              </a:lnTo>
                              <a:lnTo>
                                <a:pt x="406" y="290"/>
                              </a:lnTo>
                              <a:lnTo>
                                <a:pt x="407" y="280"/>
                              </a:lnTo>
                              <a:lnTo>
                                <a:pt x="407" y="268"/>
                              </a:lnTo>
                              <a:lnTo>
                                <a:pt x="409" y="250"/>
                              </a:lnTo>
                              <a:lnTo>
                                <a:pt x="412" y="234"/>
                              </a:lnTo>
                              <a:lnTo>
                                <a:pt x="417" y="218"/>
                              </a:lnTo>
                              <a:lnTo>
                                <a:pt x="423" y="204"/>
                              </a:lnTo>
                              <a:lnTo>
                                <a:pt x="429" y="190"/>
                              </a:lnTo>
                              <a:lnTo>
                                <a:pt x="437" y="178"/>
                              </a:lnTo>
                              <a:lnTo>
                                <a:pt x="446" y="166"/>
                              </a:lnTo>
                              <a:lnTo>
                                <a:pt x="456" y="158"/>
                              </a:lnTo>
                              <a:lnTo>
                                <a:pt x="467" y="148"/>
                              </a:lnTo>
                              <a:lnTo>
                                <a:pt x="479" y="142"/>
                              </a:lnTo>
                              <a:lnTo>
                                <a:pt x="491" y="136"/>
                              </a:lnTo>
                              <a:lnTo>
                                <a:pt x="505" y="130"/>
                              </a:lnTo>
                              <a:lnTo>
                                <a:pt x="549" y="124"/>
                              </a:lnTo>
                              <a:close/>
                              <a:moveTo>
                                <a:pt x="296" y="432"/>
                              </a:moveTo>
                              <a:lnTo>
                                <a:pt x="289" y="434"/>
                              </a:lnTo>
                              <a:lnTo>
                                <a:pt x="280" y="438"/>
                              </a:lnTo>
                              <a:lnTo>
                                <a:pt x="259" y="442"/>
                              </a:lnTo>
                              <a:lnTo>
                                <a:pt x="248" y="444"/>
                              </a:lnTo>
                              <a:lnTo>
                                <a:pt x="308" y="444"/>
                              </a:lnTo>
                              <a:lnTo>
                                <a:pt x="305" y="442"/>
                              </a:lnTo>
                              <a:lnTo>
                                <a:pt x="296" y="432"/>
                              </a:lnTo>
                              <a:close/>
                              <a:moveTo>
                                <a:pt x="660" y="364"/>
                              </a:moveTo>
                              <a:lnTo>
                                <a:pt x="628" y="364"/>
                              </a:lnTo>
                              <a:lnTo>
                                <a:pt x="629" y="366"/>
                              </a:lnTo>
                              <a:lnTo>
                                <a:pt x="631" y="366"/>
                              </a:lnTo>
                              <a:lnTo>
                                <a:pt x="632" y="368"/>
                              </a:lnTo>
                              <a:lnTo>
                                <a:pt x="633" y="372"/>
                              </a:lnTo>
                              <a:lnTo>
                                <a:pt x="634" y="374"/>
                              </a:lnTo>
                              <a:lnTo>
                                <a:pt x="634" y="382"/>
                              </a:lnTo>
                              <a:lnTo>
                                <a:pt x="634" y="398"/>
                              </a:lnTo>
                              <a:lnTo>
                                <a:pt x="634" y="402"/>
                              </a:lnTo>
                              <a:lnTo>
                                <a:pt x="634" y="404"/>
                              </a:lnTo>
                              <a:lnTo>
                                <a:pt x="634" y="406"/>
                              </a:lnTo>
                              <a:lnTo>
                                <a:pt x="633" y="410"/>
                              </a:lnTo>
                              <a:lnTo>
                                <a:pt x="632" y="412"/>
                              </a:lnTo>
                              <a:lnTo>
                                <a:pt x="630" y="416"/>
                              </a:lnTo>
                              <a:lnTo>
                                <a:pt x="629" y="416"/>
                              </a:lnTo>
                              <a:lnTo>
                                <a:pt x="626" y="420"/>
                              </a:lnTo>
                              <a:lnTo>
                                <a:pt x="612" y="428"/>
                              </a:lnTo>
                              <a:lnTo>
                                <a:pt x="606" y="432"/>
                              </a:lnTo>
                              <a:lnTo>
                                <a:pt x="592" y="436"/>
                              </a:lnTo>
                              <a:lnTo>
                                <a:pt x="583" y="438"/>
                              </a:lnTo>
                              <a:lnTo>
                                <a:pt x="565" y="442"/>
                              </a:lnTo>
                              <a:lnTo>
                                <a:pt x="555" y="444"/>
                              </a:lnTo>
                              <a:lnTo>
                                <a:pt x="729" y="444"/>
                              </a:lnTo>
                              <a:lnTo>
                                <a:pt x="710" y="440"/>
                              </a:lnTo>
                              <a:lnTo>
                                <a:pt x="701" y="438"/>
                              </a:lnTo>
                              <a:lnTo>
                                <a:pt x="686" y="434"/>
                              </a:lnTo>
                              <a:lnTo>
                                <a:pt x="680" y="432"/>
                              </a:lnTo>
                              <a:lnTo>
                                <a:pt x="670" y="426"/>
                              </a:lnTo>
                              <a:lnTo>
                                <a:pt x="666" y="424"/>
                              </a:lnTo>
                              <a:lnTo>
                                <a:pt x="661" y="420"/>
                              </a:lnTo>
                              <a:lnTo>
                                <a:pt x="660" y="416"/>
                              </a:lnTo>
                              <a:lnTo>
                                <a:pt x="657" y="406"/>
                              </a:lnTo>
                              <a:lnTo>
                                <a:pt x="656" y="400"/>
                              </a:lnTo>
                              <a:lnTo>
                                <a:pt x="656" y="382"/>
                              </a:lnTo>
                              <a:lnTo>
                                <a:pt x="657" y="380"/>
                              </a:lnTo>
                              <a:lnTo>
                                <a:pt x="657" y="372"/>
                              </a:lnTo>
                              <a:lnTo>
                                <a:pt x="658" y="368"/>
                              </a:lnTo>
                              <a:lnTo>
                                <a:pt x="660" y="364"/>
                              </a:lnTo>
                              <a:close/>
                              <a:moveTo>
                                <a:pt x="785" y="182"/>
                              </a:moveTo>
                              <a:lnTo>
                                <a:pt x="762" y="182"/>
                              </a:lnTo>
                              <a:lnTo>
                                <a:pt x="751" y="186"/>
                              </a:lnTo>
                              <a:lnTo>
                                <a:pt x="747" y="188"/>
                              </a:lnTo>
                              <a:lnTo>
                                <a:pt x="740" y="194"/>
                              </a:lnTo>
                              <a:lnTo>
                                <a:pt x="737" y="196"/>
                              </a:lnTo>
                              <a:lnTo>
                                <a:pt x="734" y="204"/>
                              </a:lnTo>
                              <a:lnTo>
                                <a:pt x="733" y="208"/>
                              </a:lnTo>
                              <a:lnTo>
                                <a:pt x="733" y="218"/>
                              </a:lnTo>
                              <a:lnTo>
                                <a:pt x="735" y="224"/>
                              </a:lnTo>
                              <a:lnTo>
                                <a:pt x="743" y="234"/>
                              </a:lnTo>
                              <a:lnTo>
                                <a:pt x="749" y="238"/>
                              </a:lnTo>
                              <a:lnTo>
                                <a:pt x="762" y="244"/>
                              </a:lnTo>
                              <a:lnTo>
                                <a:pt x="769" y="248"/>
                              </a:lnTo>
                              <a:lnTo>
                                <a:pt x="786" y="252"/>
                              </a:lnTo>
                              <a:lnTo>
                                <a:pt x="811" y="264"/>
                              </a:lnTo>
                              <a:lnTo>
                                <a:pt x="837" y="276"/>
                              </a:lnTo>
                              <a:lnTo>
                                <a:pt x="844" y="282"/>
                              </a:lnTo>
                              <a:lnTo>
                                <a:pt x="851" y="290"/>
                              </a:lnTo>
                              <a:lnTo>
                                <a:pt x="857" y="296"/>
                              </a:lnTo>
                              <a:lnTo>
                                <a:pt x="862" y="304"/>
                              </a:lnTo>
                              <a:lnTo>
                                <a:pt x="871" y="322"/>
                              </a:lnTo>
                              <a:lnTo>
                                <a:pt x="872" y="332"/>
                              </a:lnTo>
                              <a:lnTo>
                                <a:pt x="872" y="350"/>
                              </a:lnTo>
                              <a:lnTo>
                                <a:pt x="872" y="358"/>
                              </a:lnTo>
                              <a:lnTo>
                                <a:pt x="870" y="370"/>
                              </a:lnTo>
                              <a:lnTo>
                                <a:pt x="867" y="380"/>
                              </a:lnTo>
                              <a:lnTo>
                                <a:pt x="863" y="390"/>
                              </a:lnTo>
                              <a:lnTo>
                                <a:pt x="859" y="398"/>
                              </a:lnTo>
                              <a:lnTo>
                                <a:pt x="853" y="406"/>
                              </a:lnTo>
                              <a:lnTo>
                                <a:pt x="846" y="414"/>
                              </a:lnTo>
                              <a:lnTo>
                                <a:pt x="838" y="420"/>
                              </a:lnTo>
                              <a:lnTo>
                                <a:pt x="829" y="426"/>
                              </a:lnTo>
                              <a:lnTo>
                                <a:pt x="820" y="430"/>
                              </a:lnTo>
                              <a:lnTo>
                                <a:pt x="810" y="436"/>
                              </a:lnTo>
                              <a:lnTo>
                                <a:pt x="799" y="438"/>
                              </a:lnTo>
                              <a:lnTo>
                                <a:pt x="787" y="442"/>
                              </a:lnTo>
                              <a:lnTo>
                                <a:pt x="775" y="444"/>
                              </a:lnTo>
                              <a:lnTo>
                                <a:pt x="989" y="444"/>
                              </a:lnTo>
                              <a:lnTo>
                                <a:pt x="989" y="204"/>
                              </a:lnTo>
                              <a:lnTo>
                                <a:pt x="845" y="204"/>
                              </a:lnTo>
                              <a:lnTo>
                                <a:pt x="842" y="202"/>
                              </a:lnTo>
                              <a:lnTo>
                                <a:pt x="834" y="198"/>
                              </a:lnTo>
                              <a:lnTo>
                                <a:pt x="829" y="196"/>
                              </a:lnTo>
                              <a:lnTo>
                                <a:pt x="823" y="192"/>
                              </a:lnTo>
                              <a:lnTo>
                                <a:pt x="817" y="190"/>
                              </a:lnTo>
                              <a:lnTo>
                                <a:pt x="810" y="188"/>
                              </a:lnTo>
                              <a:lnTo>
                                <a:pt x="794" y="184"/>
                              </a:lnTo>
                              <a:lnTo>
                                <a:pt x="785" y="182"/>
                              </a:lnTo>
                              <a:close/>
                              <a:moveTo>
                                <a:pt x="254" y="176"/>
                              </a:moveTo>
                              <a:lnTo>
                                <a:pt x="223" y="176"/>
                              </a:lnTo>
                              <a:lnTo>
                                <a:pt x="210" y="178"/>
                              </a:lnTo>
                              <a:lnTo>
                                <a:pt x="190" y="190"/>
                              </a:lnTo>
                              <a:lnTo>
                                <a:pt x="181" y="198"/>
                              </a:lnTo>
                              <a:lnTo>
                                <a:pt x="169" y="218"/>
                              </a:lnTo>
                              <a:lnTo>
                                <a:pt x="164" y="228"/>
                              </a:lnTo>
                              <a:lnTo>
                                <a:pt x="162" y="242"/>
                              </a:lnTo>
                              <a:lnTo>
                                <a:pt x="160" y="252"/>
                              </a:lnTo>
                              <a:lnTo>
                                <a:pt x="159" y="262"/>
                              </a:lnTo>
                              <a:lnTo>
                                <a:pt x="158" y="272"/>
                              </a:lnTo>
                              <a:lnTo>
                                <a:pt x="158" y="290"/>
                              </a:lnTo>
                              <a:lnTo>
                                <a:pt x="158" y="296"/>
                              </a:lnTo>
                              <a:lnTo>
                                <a:pt x="159" y="306"/>
                              </a:lnTo>
                              <a:lnTo>
                                <a:pt x="160" y="318"/>
                              </a:lnTo>
                              <a:lnTo>
                                <a:pt x="161" y="328"/>
                              </a:lnTo>
                              <a:lnTo>
                                <a:pt x="164" y="342"/>
                              </a:lnTo>
                              <a:lnTo>
                                <a:pt x="168" y="354"/>
                              </a:lnTo>
                              <a:lnTo>
                                <a:pt x="180" y="372"/>
                              </a:lnTo>
                              <a:lnTo>
                                <a:pt x="189" y="380"/>
                              </a:lnTo>
                              <a:lnTo>
                                <a:pt x="209" y="390"/>
                              </a:lnTo>
                              <a:lnTo>
                                <a:pt x="222" y="392"/>
                              </a:lnTo>
                              <a:lnTo>
                                <a:pt x="253" y="392"/>
                              </a:lnTo>
                              <a:lnTo>
                                <a:pt x="265" y="390"/>
                              </a:lnTo>
                              <a:lnTo>
                                <a:pt x="286" y="378"/>
                              </a:lnTo>
                              <a:lnTo>
                                <a:pt x="294" y="370"/>
                              </a:lnTo>
                              <a:lnTo>
                                <a:pt x="307" y="350"/>
                              </a:lnTo>
                              <a:lnTo>
                                <a:pt x="312" y="338"/>
                              </a:lnTo>
                              <a:lnTo>
                                <a:pt x="314" y="326"/>
                              </a:lnTo>
                              <a:lnTo>
                                <a:pt x="316" y="316"/>
                              </a:lnTo>
                              <a:lnTo>
                                <a:pt x="317" y="304"/>
                              </a:lnTo>
                              <a:lnTo>
                                <a:pt x="318" y="294"/>
                              </a:lnTo>
                              <a:lnTo>
                                <a:pt x="318" y="286"/>
                              </a:lnTo>
                              <a:lnTo>
                                <a:pt x="318" y="272"/>
                              </a:lnTo>
                              <a:lnTo>
                                <a:pt x="317" y="260"/>
                              </a:lnTo>
                              <a:lnTo>
                                <a:pt x="316" y="250"/>
                              </a:lnTo>
                              <a:lnTo>
                                <a:pt x="314" y="240"/>
                              </a:lnTo>
                              <a:lnTo>
                                <a:pt x="312" y="226"/>
                              </a:lnTo>
                              <a:lnTo>
                                <a:pt x="307" y="214"/>
                              </a:lnTo>
                              <a:lnTo>
                                <a:pt x="301" y="206"/>
                              </a:lnTo>
                              <a:lnTo>
                                <a:pt x="295" y="196"/>
                              </a:lnTo>
                              <a:lnTo>
                                <a:pt x="287" y="188"/>
                              </a:lnTo>
                              <a:lnTo>
                                <a:pt x="267" y="178"/>
                              </a:lnTo>
                              <a:lnTo>
                                <a:pt x="254" y="176"/>
                              </a:lnTo>
                              <a:close/>
                              <a:moveTo>
                                <a:pt x="573" y="178"/>
                              </a:moveTo>
                              <a:lnTo>
                                <a:pt x="540" y="178"/>
                              </a:lnTo>
                              <a:lnTo>
                                <a:pt x="529" y="180"/>
                              </a:lnTo>
                              <a:lnTo>
                                <a:pt x="519" y="184"/>
                              </a:lnTo>
                              <a:lnTo>
                                <a:pt x="510" y="190"/>
                              </a:lnTo>
                              <a:lnTo>
                                <a:pt x="501" y="196"/>
                              </a:lnTo>
                              <a:lnTo>
                                <a:pt x="488" y="216"/>
                              </a:lnTo>
                              <a:lnTo>
                                <a:pt x="483" y="226"/>
                              </a:lnTo>
                              <a:lnTo>
                                <a:pt x="479" y="240"/>
                              </a:lnTo>
                              <a:lnTo>
                                <a:pt x="477" y="250"/>
                              </a:lnTo>
                              <a:lnTo>
                                <a:pt x="475" y="262"/>
                              </a:lnTo>
                              <a:lnTo>
                                <a:pt x="474" y="272"/>
                              </a:lnTo>
                              <a:lnTo>
                                <a:pt x="474" y="290"/>
                              </a:lnTo>
                              <a:lnTo>
                                <a:pt x="474" y="298"/>
                              </a:lnTo>
                              <a:lnTo>
                                <a:pt x="475" y="310"/>
                              </a:lnTo>
                              <a:lnTo>
                                <a:pt x="477" y="322"/>
                              </a:lnTo>
                              <a:lnTo>
                                <a:pt x="480" y="332"/>
                              </a:lnTo>
                              <a:lnTo>
                                <a:pt x="483" y="344"/>
                              </a:lnTo>
                              <a:lnTo>
                                <a:pt x="489" y="356"/>
                              </a:lnTo>
                              <a:lnTo>
                                <a:pt x="496" y="364"/>
                              </a:lnTo>
                              <a:lnTo>
                                <a:pt x="503" y="374"/>
                              </a:lnTo>
                              <a:lnTo>
                                <a:pt x="511" y="380"/>
                              </a:lnTo>
                              <a:lnTo>
                                <a:pt x="530" y="388"/>
                              </a:lnTo>
                              <a:lnTo>
                                <a:pt x="542" y="390"/>
                              </a:lnTo>
                              <a:lnTo>
                                <a:pt x="565" y="390"/>
                              </a:lnTo>
                              <a:lnTo>
                                <a:pt x="574" y="388"/>
                              </a:lnTo>
                              <a:lnTo>
                                <a:pt x="591" y="384"/>
                              </a:lnTo>
                              <a:lnTo>
                                <a:pt x="598" y="380"/>
                              </a:lnTo>
                              <a:lnTo>
                                <a:pt x="609" y="374"/>
                              </a:lnTo>
                              <a:lnTo>
                                <a:pt x="614" y="372"/>
                              </a:lnTo>
                              <a:lnTo>
                                <a:pt x="621" y="366"/>
                              </a:lnTo>
                              <a:lnTo>
                                <a:pt x="624" y="364"/>
                              </a:lnTo>
                              <a:lnTo>
                                <a:pt x="660" y="364"/>
                              </a:lnTo>
                              <a:lnTo>
                                <a:pt x="661" y="362"/>
                              </a:lnTo>
                              <a:lnTo>
                                <a:pt x="794" y="362"/>
                              </a:lnTo>
                              <a:lnTo>
                                <a:pt x="795" y="358"/>
                              </a:lnTo>
                              <a:lnTo>
                                <a:pt x="795" y="346"/>
                              </a:lnTo>
                              <a:lnTo>
                                <a:pt x="793" y="342"/>
                              </a:lnTo>
                              <a:lnTo>
                                <a:pt x="785" y="332"/>
                              </a:lnTo>
                              <a:lnTo>
                                <a:pt x="780" y="328"/>
                              </a:lnTo>
                              <a:lnTo>
                                <a:pt x="767" y="322"/>
                              </a:lnTo>
                              <a:lnTo>
                                <a:pt x="760" y="318"/>
                              </a:lnTo>
                              <a:lnTo>
                                <a:pt x="751" y="316"/>
                              </a:lnTo>
                              <a:lnTo>
                                <a:pt x="743" y="312"/>
                              </a:lnTo>
                              <a:lnTo>
                                <a:pt x="735" y="310"/>
                              </a:lnTo>
                              <a:lnTo>
                                <a:pt x="709" y="298"/>
                              </a:lnTo>
                              <a:lnTo>
                                <a:pt x="693" y="288"/>
                              </a:lnTo>
                              <a:lnTo>
                                <a:pt x="686" y="282"/>
                              </a:lnTo>
                              <a:lnTo>
                                <a:pt x="673" y="270"/>
                              </a:lnTo>
                              <a:lnTo>
                                <a:pt x="668" y="262"/>
                              </a:lnTo>
                              <a:lnTo>
                                <a:pt x="660" y="242"/>
                              </a:lnTo>
                              <a:lnTo>
                                <a:pt x="658" y="230"/>
                              </a:lnTo>
                              <a:lnTo>
                                <a:pt x="658" y="204"/>
                              </a:lnTo>
                              <a:lnTo>
                                <a:pt x="622" y="204"/>
                              </a:lnTo>
                              <a:lnTo>
                                <a:pt x="619" y="202"/>
                              </a:lnTo>
                              <a:lnTo>
                                <a:pt x="612" y="198"/>
                              </a:lnTo>
                              <a:lnTo>
                                <a:pt x="607" y="194"/>
                              </a:lnTo>
                              <a:lnTo>
                                <a:pt x="596" y="188"/>
                              </a:lnTo>
                              <a:lnTo>
                                <a:pt x="589" y="184"/>
                              </a:lnTo>
                              <a:lnTo>
                                <a:pt x="573" y="178"/>
                              </a:lnTo>
                              <a:close/>
                              <a:moveTo>
                                <a:pt x="794" y="362"/>
                              </a:moveTo>
                              <a:lnTo>
                                <a:pt x="673" y="362"/>
                              </a:lnTo>
                              <a:lnTo>
                                <a:pt x="682" y="368"/>
                              </a:lnTo>
                              <a:lnTo>
                                <a:pt x="687" y="370"/>
                              </a:lnTo>
                              <a:lnTo>
                                <a:pt x="701" y="376"/>
                              </a:lnTo>
                              <a:lnTo>
                                <a:pt x="709" y="380"/>
                              </a:lnTo>
                              <a:lnTo>
                                <a:pt x="727" y="386"/>
                              </a:lnTo>
                              <a:lnTo>
                                <a:pt x="762" y="386"/>
                              </a:lnTo>
                              <a:lnTo>
                                <a:pt x="773" y="384"/>
                              </a:lnTo>
                              <a:lnTo>
                                <a:pt x="778" y="382"/>
                              </a:lnTo>
                              <a:lnTo>
                                <a:pt x="786" y="376"/>
                              </a:lnTo>
                              <a:lnTo>
                                <a:pt x="789" y="372"/>
                              </a:lnTo>
                              <a:lnTo>
                                <a:pt x="794" y="364"/>
                              </a:lnTo>
                              <a:lnTo>
                                <a:pt x="794" y="362"/>
                              </a:lnTo>
                              <a:close/>
                              <a:moveTo>
                                <a:pt x="760" y="126"/>
                              </a:moveTo>
                              <a:lnTo>
                                <a:pt x="574" y="126"/>
                              </a:lnTo>
                              <a:lnTo>
                                <a:pt x="582" y="128"/>
                              </a:lnTo>
                              <a:lnTo>
                                <a:pt x="590" y="130"/>
                              </a:lnTo>
                              <a:lnTo>
                                <a:pt x="603" y="134"/>
                              </a:lnTo>
                              <a:lnTo>
                                <a:pt x="609" y="138"/>
                              </a:lnTo>
                              <a:lnTo>
                                <a:pt x="620" y="144"/>
                              </a:lnTo>
                              <a:lnTo>
                                <a:pt x="624" y="146"/>
                              </a:lnTo>
                              <a:lnTo>
                                <a:pt x="628" y="150"/>
                              </a:lnTo>
                              <a:lnTo>
                                <a:pt x="629" y="152"/>
                              </a:lnTo>
                              <a:lnTo>
                                <a:pt x="631" y="154"/>
                              </a:lnTo>
                              <a:lnTo>
                                <a:pt x="632" y="156"/>
                              </a:lnTo>
                              <a:lnTo>
                                <a:pt x="633" y="164"/>
                              </a:lnTo>
                              <a:lnTo>
                                <a:pt x="633" y="168"/>
                              </a:lnTo>
                              <a:lnTo>
                                <a:pt x="633" y="186"/>
                              </a:lnTo>
                              <a:lnTo>
                                <a:pt x="633" y="194"/>
                              </a:lnTo>
                              <a:lnTo>
                                <a:pt x="632" y="196"/>
                              </a:lnTo>
                              <a:lnTo>
                                <a:pt x="631" y="200"/>
                              </a:lnTo>
                              <a:lnTo>
                                <a:pt x="630" y="202"/>
                              </a:lnTo>
                              <a:lnTo>
                                <a:pt x="627" y="204"/>
                              </a:lnTo>
                              <a:lnTo>
                                <a:pt x="658" y="204"/>
                              </a:lnTo>
                              <a:lnTo>
                                <a:pt x="661" y="192"/>
                              </a:lnTo>
                              <a:lnTo>
                                <a:pt x="671" y="168"/>
                              </a:lnTo>
                              <a:lnTo>
                                <a:pt x="679" y="158"/>
                              </a:lnTo>
                              <a:lnTo>
                                <a:pt x="689" y="150"/>
                              </a:lnTo>
                              <a:lnTo>
                                <a:pt x="697" y="146"/>
                              </a:lnTo>
                              <a:lnTo>
                                <a:pt x="705" y="140"/>
                              </a:lnTo>
                              <a:lnTo>
                                <a:pt x="715" y="136"/>
                              </a:lnTo>
                              <a:lnTo>
                                <a:pt x="725" y="132"/>
                              </a:lnTo>
                              <a:lnTo>
                                <a:pt x="736" y="130"/>
                              </a:lnTo>
                              <a:lnTo>
                                <a:pt x="760" y="126"/>
                              </a:lnTo>
                              <a:close/>
                              <a:moveTo>
                                <a:pt x="982" y="124"/>
                              </a:moveTo>
                              <a:lnTo>
                                <a:pt x="558" y="124"/>
                              </a:lnTo>
                              <a:lnTo>
                                <a:pt x="566" y="126"/>
                              </a:lnTo>
                              <a:lnTo>
                                <a:pt x="791" y="126"/>
                              </a:lnTo>
                              <a:lnTo>
                                <a:pt x="807" y="128"/>
                              </a:lnTo>
                              <a:lnTo>
                                <a:pt x="815" y="130"/>
                              </a:lnTo>
                              <a:lnTo>
                                <a:pt x="829" y="134"/>
                              </a:lnTo>
                              <a:lnTo>
                                <a:pt x="834" y="136"/>
                              </a:lnTo>
                              <a:lnTo>
                                <a:pt x="844" y="140"/>
                              </a:lnTo>
                              <a:lnTo>
                                <a:pt x="847" y="142"/>
                              </a:lnTo>
                              <a:lnTo>
                                <a:pt x="851" y="146"/>
                              </a:lnTo>
                              <a:lnTo>
                                <a:pt x="852" y="148"/>
                              </a:lnTo>
                              <a:lnTo>
                                <a:pt x="854" y="150"/>
                              </a:lnTo>
                              <a:lnTo>
                                <a:pt x="855" y="152"/>
                              </a:lnTo>
                              <a:lnTo>
                                <a:pt x="856" y="156"/>
                              </a:lnTo>
                              <a:lnTo>
                                <a:pt x="857" y="166"/>
                              </a:lnTo>
                              <a:lnTo>
                                <a:pt x="857" y="186"/>
                              </a:lnTo>
                              <a:lnTo>
                                <a:pt x="856" y="192"/>
                              </a:lnTo>
                              <a:lnTo>
                                <a:pt x="855" y="196"/>
                              </a:lnTo>
                              <a:lnTo>
                                <a:pt x="854" y="200"/>
                              </a:lnTo>
                              <a:lnTo>
                                <a:pt x="853" y="202"/>
                              </a:lnTo>
                              <a:lnTo>
                                <a:pt x="850" y="202"/>
                              </a:lnTo>
                              <a:lnTo>
                                <a:pt x="849" y="204"/>
                              </a:lnTo>
                              <a:lnTo>
                                <a:pt x="989" y="204"/>
                              </a:lnTo>
                              <a:lnTo>
                                <a:pt x="989" y="158"/>
                              </a:lnTo>
                              <a:lnTo>
                                <a:pt x="982" y="12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0D24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" name="Picture 1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24277" y="0"/>
                          <a:ext cx="889000" cy="480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9F286E7" id="Group 16" o:spid="_x0000_s1026" href="https://www.qcs.co.uk/" style="position:absolute;margin-left:466.1pt;margin-top:-8.45pt;width:69.8pt;height:20.75pt;z-index:-251651584;mso-width-relative:margin;mso-height-relative:margin" coordsize="16132,4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" o:button="t">
              <v:shape id="AutoShape 14" o:spid="_x0000_s1027" style="position:absolute;top:181;width:6286;height:4318;visibility:visible;mso-wrap-style:square;v-text-anchor:top" coordsize="990,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" path="m831,l158,,96,12,46,46,12,96,,158,,412r12,62l46,524r50,34l158,570r672,l892,588r45,38l967,664r17,16l989,656r,-178l355,478r-10,-6l335,466,315,450r-7,-6l218,444r-17,-2l186,438r-14,-4l160,430r-12,-8l137,414r-9,-8l119,396r-7,-12l106,370r-5,-14l97,342,94,324,92,306r,-16l92,280r,-12l94,250r3,-16l101,218r6,-14l113,190r8,-12l130,168r10,-10l151,148r12,-6l176,136r15,-6l206,126r17,-2l982,124,977,96,943,46,893,12,831,xm549,124r-291,l273,126r15,4l302,134r13,4l327,146r10,6l347,162r8,10l363,184r6,12l375,210r4,16l382,242r1,18l384,270r,26l383,306r-4,24l377,342r-7,20l365,372r-5,8l355,390r-6,8l343,404r10,8l362,418r15,10l383,430r11,6l398,436r6,4l406,440r4,4l411,446r1,4l405,458r-18,10l368,476r-13,2l989,478r,-34l544,444r-30,-4l500,438r-13,-4l474,428r-11,-6l453,414,443,404r-8,-10l428,382r-7,-12l416,356r-4,-16l409,324r-2,-18l406,290r1,-10l407,268r2,-18l412,234r5,-16l423,204r6,-14l437,178r9,-12l456,158r11,-10l479,142r12,-6l505,130r44,-6xm296,432r-7,2l280,438r-21,4l248,444r60,l305,442r-9,-10xm660,364r-32,l629,366r2,l632,368r1,4l634,374r,8l634,398r,4l634,404r,2l633,410r-1,2l630,416r-1,l626,420r-14,8l606,432r-14,4l583,438r-18,4l555,444r174,l710,440r-9,-2l686,434r-6,-2l670,426r-4,-2l661,420r-1,-4l657,406r-1,-6l656,382r1,-2l657,372r1,-4l660,364xm785,182r-23,l751,186r-4,2l740,194r-3,2l734,204r-1,4l733,218r2,6l743,234r6,4l762,244r7,4l786,252r25,12l837,276r7,6l851,290r6,6l862,304r9,18l872,332r,18l872,358r-2,12l867,380r-4,10l859,398r-6,8l846,414r-8,6l829,426r-9,4l810,436r-11,2l787,442r-12,2l989,444r,-240l845,204r-3,-2l834,198r-5,-2l823,192r-6,-2l810,188r-16,-4l785,182xm254,176r-31,l210,178r-20,12l181,198r-12,20l164,228r-2,14l160,252r-1,10l158,272r,18l158,296r1,10l160,318r1,10l164,342r4,12l180,372r9,8l209,390r13,2l253,392r12,-2l286,378r8,-8l307,350r5,-12l314,326r2,-10l317,304r1,-10l318,286r,-14l317,260r-1,-10l314,240r-2,-14l307,214r-6,-8l295,196r-8,-8l267,178r-13,-2xm573,178r-33,l529,180r-10,4l510,190r-9,6l488,216r-5,10l479,240r-2,10l475,262r-1,10l474,290r,8l475,310r2,12l480,332r3,12l489,356r7,8l503,374r8,6l530,388r12,2l565,390r9,-2l591,384r7,-4l609,374r5,-2l621,366r3,-2l660,364r1,-2l794,362r1,-4l795,346r-2,-4l785,332r-5,-4l767,322r-7,-4l751,316r-8,-4l735,310,709,298,693,288r-7,-6l673,270r-5,-8l660,242r-2,-12l658,204r-36,l619,202r-7,-4l607,194r-11,-6l589,184r-16,-6xm794,362r-121,l682,368r5,2l701,376r8,4l727,386r35,l773,384r5,-2l786,376r3,-4l794,364r,-2xm760,126r-186,l582,128r8,2l603,134r6,4l620,144r4,2l628,150r1,2l631,154r1,2l633,164r,4l633,186r,8l632,196r-1,4l630,202r-3,2l658,204r3,-12l671,168r8,-10l689,150r8,-4l705,140r10,-4l725,132r11,-2l760,126xm982,124r-424,l566,126r225,l807,128r8,2l829,134r5,2l844,140r3,2l851,146r1,2l854,150r1,2l856,156r1,10l857,186r-1,6l855,196r-1,4l853,202r-3,l849,204r140,l989,158r-7,-34xe" fillcolor="#d0d246" stroked="f">
                <v:path arrowok="t" o:connecttype="custom" o:connectlocs="0,538480;594995,674370;212725,572770;101600,549910;64135,502920;59690,435610;88900,377190;623570,355600;173355,356870;225425,386080;243840,448310;228600,518160;243205,549910;261620,562610;345440,558800;281305,533400;258445,471170;268605,406400;311785,363220;157480,558800;400685,509270;402590,533400;388620,548640;450850,556260;419100,541020;419100,508000;466090,406400;488315,434340;547370,469900;548005,524510;514350,553720;534670,405130;498475,392430;104140,421640;100965,471170;132715,524510;198120,491490;201295,441960;182245,396240;323850,397510;300990,449580;310515,502920;364490,523240;419100,508000;495300,485140;440055,459740;394970,406400;504190,506730;483870,521970;482600,356870;396240,369570;401955,394970;419735,398780;460375,360680;512445,358140;541020,370840;542925,401320;623570,355600" o:connectangles="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" o:spid="_x0000_s1028" type="#_x0000_t75" style="position:absolute;left:7242;width:8890;height:48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">
                <v:imagedata r:id="rId3" o:title=""/>
                <v:path arrowok="t"/>
                <o:lock v:ext="edit" aspectratio="f"/>
              </v:shape>
            </v:group>
          </w:pict>
        </mc:Fallback>
      </mc:AlternateContent>
    </w:r>
    <w: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77C7448A" wp14:editId="356E4B81">
              <wp:simplePos x="0" y="0"/>
              <wp:positionH relativeFrom="margin">
                <wp:posOffset>-139700</wp:posOffset>
              </wp:positionH>
              <wp:positionV relativeFrom="paragraph">
                <wp:posOffset>-88900</wp:posOffset>
              </wp:positionV>
              <wp:extent cx="2800350" cy="2667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003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6BDCE4" w14:textId="4019D7B0" w:rsidR="00DF16AE" w:rsidRPr="00A67B65" w:rsidRDefault="00DF16AE" w:rsidP="00DF16AE">
                          <w:pPr>
                            <w:spacing w:line="192" w:lineRule="auto"/>
                            <w:rPr>
                              <w:rFonts w:ascii="Roboto" w:eastAsia="Times New Roman" w:hAnsi="Roboto" w:cs="Arial"/>
                              <w:color w:val="FFFFFF" w:themeColor="background1"/>
                              <w:sz w:val="20"/>
                              <w:szCs w:val="20"/>
                              <w:lang w:val="en-US"/>
                            </w:rPr>
                          </w:pPr>
                          <w:r w:rsidRPr="0092196F">
                            <w:rPr>
                              <w:rFonts w:ascii="Roboto" w:eastAsia="Times New Roman" w:hAnsi="Roboto" w:cs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Medication Administration Record</w:t>
                          </w:r>
                        </w:p>
                        <w:p w14:paraId="3F05FB9B" w14:textId="77777777" w:rsidR="00DF16AE" w:rsidRPr="00B11378" w:rsidRDefault="00DF16AE" w:rsidP="00DF16AE">
                          <w:pPr>
                            <w:rPr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C7448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1pt;margin-top:-7pt;width:220.5pt;height:21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" filled="f" stroked="f">
              <v:textbox>
                <w:txbxContent>
                  <w:p w14:paraId="426BDCE4" w14:textId="4019D7B0" w:rsidR="00DF16AE" w:rsidRPr="00A67B65" w:rsidRDefault="00DF16AE" w:rsidP="00DF16AE">
                    <w:pPr>
                      <w:spacing w:line="192" w:lineRule="auto"/>
                      <w:rPr>
                        <w:rFonts w:ascii="Roboto" w:eastAsia="Times New Roman" w:hAnsi="Roboto" w:cs="Arial"/>
                        <w:color w:val="FFFFFF" w:themeColor="background1"/>
                        <w:sz w:val="20"/>
                        <w:szCs w:val="20"/>
                        <w:lang w:val="en-US"/>
                      </w:rPr>
                    </w:pPr>
                    <w:r w:rsidRPr="0092196F">
                      <w:rPr>
                        <w:rFonts w:ascii="Roboto" w:eastAsia="Times New Roman" w:hAnsi="Roboto" w:cs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Medication Administration Record</w:t>
                    </w:r>
                  </w:p>
                  <w:p w14:paraId="3F05FB9B" w14:textId="77777777" w:rsidR="00DF16AE" w:rsidRPr="00B11378" w:rsidRDefault="00DF16AE" w:rsidP="00DF16AE">
                    <w:pPr>
                      <w:rPr>
                        <w:sz w:val="16"/>
                        <w:szCs w:val="16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9A529E">
      <w:rPr>
        <w:lang w:val="en-PH" w:eastAsia="en-PH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471844B" wp14:editId="0D05D702">
              <wp:simplePos x="0" y="0"/>
              <wp:positionH relativeFrom="page">
                <wp:align>right</wp:align>
              </wp:positionH>
              <wp:positionV relativeFrom="paragraph">
                <wp:posOffset>-337185</wp:posOffset>
              </wp:positionV>
              <wp:extent cx="7620000" cy="577850"/>
              <wp:effectExtent l="0" t="0" r="0" b="0"/>
              <wp:wrapNone/>
              <wp:docPr id="11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620000" cy="577850"/>
                      </a:xfrm>
                      <a:prstGeom prst="rect">
                        <a:avLst/>
                      </a:prstGeom>
                      <a:solidFill>
                        <a:srgbClr val="003764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F13B9E4" id="Rectangle 15" o:spid="_x0000_s1026" style="position:absolute;margin-left:548.8pt;margin-top:-26.55pt;width:600pt;height:45.5pt;z-index:-25165772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" fillcolor="#003764" stroked="f">
              <w10:wrap anchorx="page"/>
            </v:rect>
          </w:pict>
        </mc:Fallback>
      </mc:AlternateContent>
    </w:r>
  </w:p>
  <w:p w14:paraId="5CAF6E3A" w14:textId="36655DC4" w:rsidR="00306D8A" w:rsidRDefault="00306D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NDeyNLU0NjQysTBT0lEKTi0uzszPAykwrAUAKSCbqywAAAA="/>
  </w:docVars>
  <w:rsids>
    <w:rsidRoot w:val="00A0324C"/>
    <w:rsid w:val="00000429"/>
    <w:rsid w:val="00004AB8"/>
    <w:rsid w:val="000239B7"/>
    <w:rsid w:val="00024177"/>
    <w:rsid w:val="00027BE6"/>
    <w:rsid w:val="00027F37"/>
    <w:rsid w:val="00034C33"/>
    <w:rsid w:val="000358BC"/>
    <w:rsid w:val="00043DE5"/>
    <w:rsid w:val="00046101"/>
    <w:rsid w:val="00057452"/>
    <w:rsid w:val="00067C66"/>
    <w:rsid w:val="000713C8"/>
    <w:rsid w:val="000749F8"/>
    <w:rsid w:val="00082FE9"/>
    <w:rsid w:val="0008469E"/>
    <w:rsid w:val="00084F01"/>
    <w:rsid w:val="00087734"/>
    <w:rsid w:val="000A0411"/>
    <w:rsid w:val="000A33EC"/>
    <w:rsid w:val="000A4AD9"/>
    <w:rsid w:val="000C6321"/>
    <w:rsid w:val="000D1A5E"/>
    <w:rsid w:val="000E02BB"/>
    <w:rsid w:val="000E51CA"/>
    <w:rsid w:val="000E7140"/>
    <w:rsid w:val="000F0D98"/>
    <w:rsid w:val="000F41F8"/>
    <w:rsid w:val="000F4893"/>
    <w:rsid w:val="001016EE"/>
    <w:rsid w:val="00103CA3"/>
    <w:rsid w:val="00104B31"/>
    <w:rsid w:val="00105FF3"/>
    <w:rsid w:val="00107AE0"/>
    <w:rsid w:val="00112266"/>
    <w:rsid w:val="00121671"/>
    <w:rsid w:val="00123EF4"/>
    <w:rsid w:val="00125C50"/>
    <w:rsid w:val="0013296B"/>
    <w:rsid w:val="00132C7A"/>
    <w:rsid w:val="001371A4"/>
    <w:rsid w:val="00154D9B"/>
    <w:rsid w:val="00162FF7"/>
    <w:rsid w:val="00164DD0"/>
    <w:rsid w:val="00176B23"/>
    <w:rsid w:val="00184EF8"/>
    <w:rsid w:val="00185B78"/>
    <w:rsid w:val="0019304A"/>
    <w:rsid w:val="001A105A"/>
    <w:rsid w:val="001A46F7"/>
    <w:rsid w:val="001A609D"/>
    <w:rsid w:val="001B5059"/>
    <w:rsid w:val="001B5847"/>
    <w:rsid w:val="001C2D82"/>
    <w:rsid w:val="001C7517"/>
    <w:rsid w:val="001E1B98"/>
    <w:rsid w:val="001F30E7"/>
    <w:rsid w:val="00203445"/>
    <w:rsid w:val="00204F92"/>
    <w:rsid w:val="00211420"/>
    <w:rsid w:val="002120BC"/>
    <w:rsid w:val="00221DE0"/>
    <w:rsid w:val="00223440"/>
    <w:rsid w:val="00225A13"/>
    <w:rsid w:val="00235E77"/>
    <w:rsid w:val="002403A0"/>
    <w:rsid w:val="00240BE6"/>
    <w:rsid w:val="00243E92"/>
    <w:rsid w:val="00245549"/>
    <w:rsid w:val="00246139"/>
    <w:rsid w:val="002529CF"/>
    <w:rsid w:val="002609C3"/>
    <w:rsid w:val="002667AB"/>
    <w:rsid w:val="00266DCD"/>
    <w:rsid w:val="00270E1D"/>
    <w:rsid w:val="0027492D"/>
    <w:rsid w:val="002766D3"/>
    <w:rsid w:val="00280A57"/>
    <w:rsid w:val="0028754B"/>
    <w:rsid w:val="002A0976"/>
    <w:rsid w:val="002B6186"/>
    <w:rsid w:val="002C06C1"/>
    <w:rsid w:val="002D0B33"/>
    <w:rsid w:val="002D444E"/>
    <w:rsid w:val="002E0F8A"/>
    <w:rsid w:val="002E1B2A"/>
    <w:rsid w:val="0030171B"/>
    <w:rsid w:val="00306D8A"/>
    <w:rsid w:val="0030762D"/>
    <w:rsid w:val="00311CB8"/>
    <w:rsid w:val="0033011A"/>
    <w:rsid w:val="00342138"/>
    <w:rsid w:val="00356EED"/>
    <w:rsid w:val="0036068D"/>
    <w:rsid w:val="0036326F"/>
    <w:rsid w:val="003632BC"/>
    <w:rsid w:val="003656E6"/>
    <w:rsid w:val="00365F09"/>
    <w:rsid w:val="00377816"/>
    <w:rsid w:val="00381146"/>
    <w:rsid w:val="00396D8B"/>
    <w:rsid w:val="003A182D"/>
    <w:rsid w:val="003A68C4"/>
    <w:rsid w:val="003B28EC"/>
    <w:rsid w:val="003C0826"/>
    <w:rsid w:val="003C1146"/>
    <w:rsid w:val="003C34C0"/>
    <w:rsid w:val="003C5C57"/>
    <w:rsid w:val="003D5757"/>
    <w:rsid w:val="003D79EB"/>
    <w:rsid w:val="003E07BD"/>
    <w:rsid w:val="003E0C84"/>
    <w:rsid w:val="003F33E9"/>
    <w:rsid w:val="003F46C1"/>
    <w:rsid w:val="00406D18"/>
    <w:rsid w:val="00411C72"/>
    <w:rsid w:val="004328DF"/>
    <w:rsid w:val="004441F8"/>
    <w:rsid w:val="00445A7B"/>
    <w:rsid w:val="00452884"/>
    <w:rsid w:val="00452BB1"/>
    <w:rsid w:val="00454D1E"/>
    <w:rsid w:val="00461CD0"/>
    <w:rsid w:val="00471AF9"/>
    <w:rsid w:val="00483805"/>
    <w:rsid w:val="0048453B"/>
    <w:rsid w:val="004B34AE"/>
    <w:rsid w:val="004C4811"/>
    <w:rsid w:val="004C604B"/>
    <w:rsid w:val="004C672C"/>
    <w:rsid w:val="004C7A78"/>
    <w:rsid w:val="004D63FA"/>
    <w:rsid w:val="004E0F01"/>
    <w:rsid w:val="004F3A37"/>
    <w:rsid w:val="00500D87"/>
    <w:rsid w:val="00503350"/>
    <w:rsid w:val="005051D6"/>
    <w:rsid w:val="00514BB2"/>
    <w:rsid w:val="00521545"/>
    <w:rsid w:val="00522123"/>
    <w:rsid w:val="00527A26"/>
    <w:rsid w:val="005320D2"/>
    <w:rsid w:val="00533470"/>
    <w:rsid w:val="00534194"/>
    <w:rsid w:val="00536E52"/>
    <w:rsid w:val="0054107C"/>
    <w:rsid w:val="00543090"/>
    <w:rsid w:val="005439EE"/>
    <w:rsid w:val="0056339D"/>
    <w:rsid w:val="00572775"/>
    <w:rsid w:val="00576396"/>
    <w:rsid w:val="005841F4"/>
    <w:rsid w:val="00584D8B"/>
    <w:rsid w:val="0058697C"/>
    <w:rsid w:val="0058726A"/>
    <w:rsid w:val="00591957"/>
    <w:rsid w:val="00594C74"/>
    <w:rsid w:val="00596705"/>
    <w:rsid w:val="005974A8"/>
    <w:rsid w:val="00597948"/>
    <w:rsid w:val="005B17F5"/>
    <w:rsid w:val="005B745D"/>
    <w:rsid w:val="005C0EF2"/>
    <w:rsid w:val="005C223A"/>
    <w:rsid w:val="005C31B7"/>
    <w:rsid w:val="005D0106"/>
    <w:rsid w:val="005D1B45"/>
    <w:rsid w:val="005D7084"/>
    <w:rsid w:val="005E0F75"/>
    <w:rsid w:val="005E64EA"/>
    <w:rsid w:val="005F251D"/>
    <w:rsid w:val="00600378"/>
    <w:rsid w:val="006007AB"/>
    <w:rsid w:val="006022C2"/>
    <w:rsid w:val="0062007C"/>
    <w:rsid w:val="0062249C"/>
    <w:rsid w:val="0062644A"/>
    <w:rsid w:val="0063033E"/>
    <w:rsid w:val="0063135F"/>
    <w:rsid w:val="00646E6B"/>
    <w:rsid w:val="006539AD"/>
    <w:rsid w:val="00655CF2"/>
    <w:rsid w:val="0066021F"/>
    <w:rsid w:val="00663982"/>
    <w:rsid w:val="00667FF0"/>
    <w:rsid w:val="00671F7E"/>
    <w:rsid w:val="00677C79"/>
    <w:rsid w:val="006807C9"/>
    <w:rsid w:val="00690325"/>
    <w:rsid w:val="00691E08"/>
    <w:rsid w:val="00696527"/>
    <w:rsid w:val="006A24E3"/>
    <w:rsid w:val="006B199D"/>
    <w:rsid w:val="006B795F"/>
    <w:rsid w:val="006C2F13"/>
    <w:rsid w:val="006C650B"/>
    <w:rsid w:val="006D78F3"/>
    <w:rsid w:val="006E1CBA"/>
    <w:rsid w:val="006E4DA1"/>
    <w:rsid w:val="006E525A"/>
    <w:rsid w:val="006E6C23"/>
    <w:rsid w:val="006F6541"/>
    <w:rsid w:val="006F6C90"/>
    <w:rsid w:val="0070014F"/>
    <w:rsid w:val="0070247E"/>
    <w:rsid w:val="00705B2D"/>
    <w:rsid w:val="0070613E"/>
    <w:rsid w:val="00721E6F"/>
    <w:rsid w:val="00722274"/>
    <w:rsid w:val="00722B66"/>
    <w:rsid w:val="0073715C"/>
    <w:rsid w:val="007404C7"/>
    <w:rsid w:val="00740E8A"/>
    <w:rsid w:val="00751579"/>
    <w:rsid w:val="007602B3"/>
    <w:rsid w:val="0076701A"/>
    <w:rsid w:val="00770105"/>
    <w:rsid w:val="00770115"/>
    <w:rsid w:val="00772EDE"/>
    <w:rsid w:val="007757EC"/>
    <w:rsid w:val="00777093"/>
    <w:rsid w:val="007778BE"/>
    <w:rsid w:val="00781FE6"/>
    <w:rsid w:val="007840D3"/>
    <w:rsid w:val="007B43F4"/>
    <w:rsid w:val="007C384B"/>
    <w:rsid w:val="007C430D"/>
    <w:rsid w:val="007C5479"/>
    <w:rsid w:val="007E1546"/>
    <w:rsid w:val="007E45DB"/>
    <w:rsid w:val="007E5731"/>
    <w:rsid w:val="007E6B0D"/>
    <w:rsid w:val="007F5A31"/>
    <w:rsid w:val="007F6D79"/>
    <w:rsid w:val="007F6F3F"/>
    <w:rsid w:val="008069EF"/>
    <w:rsid w:val="0081293C"/>
    <w:rsid w:val="00816665"/>
    <w:rsid w:val="00817D92"/>
    <w:rsid w:val="008463BF"/>
    <w:rsid w:val="008516A2"/>
    <w:rsid w:val="00863EA5"/>
    <w:rsid w:val="00872229"/>
    <w:rsid w:val="00872795"/>
    <w:rsid w:val="00873847"/>
    <w:rsid w:val="00881F63"/>
    <w:rsid w:val="00887C04"/>
    <w:rsid w:val="008A03CA"/>
    <w:rsid w:val="008A13B2"/>
    <w:rsid w:val="008B0714"/>
    <w:rsid w:val="008B21FC"/>
    <w:rsid w:val="008B7C3A"/>
    <w:rsid w:val="008C362F"/>
    <w:rsid w:val="008C6099"/>
    <w:rsid w:val="008C7B85"/>
    <w:rsid w:val="008D65C7"/>
    <w:rsid w:val="008D6EC1"/>
    <w:rsid w:val="008E23C4"/>
    <w:rsid w:val="008E49F4"/>
    <w:rsid w:val="008F2585"/>
    <w:rsid w:val="008F7051"/>
    <w:rsid w:val="00913EBE"/>
    <w:rsid w:val="00920036"/>
    <w:rsid w:val="0092579A"/>
    <w:rsid w:val="00950BD3"/>
    <w:rsid w:val="00951C56"/>
    <w:rsid w:val="00961F11"/>
    <w:rsid w:val="0096510A"/>
    <w:rsid w:val="009716E3"/>
    <w:rsid w:val="00973C08"/>
    <w:rsid w:val="00977834"/>
    <w:rsid w:val="00981D88"/>
    <w:rsid w:val="009864E5"/>
    <w:rsid w:val="009868ED"/>
    <w:rsid w:val="00986A7B"/>
    <w:rsid w:val="00992C31"/>
    <w:rsid w:val="00996B61"/>
    <w:rsid w:val="00997392"/>
    <w:rsid w:val="009A3E99"/>
    <w:rsid w:val="009A529E"/>
    <w:rsid w:val="009C6D0E"/>
    <w:rsid w:val="009C7610"/>
    <w:rsid w:val="009D4101"/>
    <w:rsid w:val="009F3D55"/>
    <w:rsid w:val="009F4604"/>
    <w:rsid w:val="009F48DA"/>
    <w:rsid w:val="009F70F8"/>
    <w:rsid w:val="00A0324C"/>
    <w:rsid w:val="00A071FD"/>
    <w:rsid w:val="00A1261C"/>
    <w:rsid w:val="00A47404"/>
    <w:rsid w:val="00A51B37"/>
    <w:rsid w:val="00A61745"/>
    <w:rsid w:val="00A65BAF"/>
    <w:rsid w:val="00A72FB3"/>
    <w:rsid w:val="00A7524E"/>
    <w:rsid w:val="00A833BD"/>
    <w:rsid w:val="00A83D01"/>
    <w:rsid w:val="00A908F2"/>
    <w:rsid w:val="00A95A98"/>
    <w:rsid w:val="00A96C49"/>
    <w:rsid w:val="00A97123"/>
    <w:rsid w:val="00AA7FDA"/>
    <w:rsid w:val="00AB0C3A"/>
    <w:rsid w:val="00AB0DF9"/>
    <w:rsid w:val="00AB2FDD"/>
    <w:rsid w:val="00AF1C4C"/>
    <w:rsid w:val="00AF613E"/>
    <w:rsid w:val="00B05175"/>
    <w:rsid w:val="00B133F7"/>
    <w:rsid w:val="00B23A13"/>
    <w:rsid w:val="00B305B3"/>
    <w:rsid w:val="00B312B3"/>
    <w:rsid w:val="00B4110F"/>
    <w:rsid w:val="00B42EF2"/>
    <w:rsid w:val="00B504D3"/>
    <w:rsid w:val="00B52C4E"/>
    <w:rsid w:val="00B53002"/>
    <w:rsid w:val="00B548D8"/>
    <w:rsid w:val="00B6355B"/>
    <w:rsid w:val="00B709FE"/>
    <w:rsid w:val="00B71C51"/>
    <w:rsid w:val="00B75FA7"/>
    <w:rsid w:val="00B902C1"/>
    <w:rsid w:val="00B969B1"/>
    <w:rsid w:val="00BB54D2"/>
    <w:rsid w:val="00BB5644"/>
    <w:rsid w:val="00BC241A"/>
    <w:rsid w:val="00BC40B5"/>
    <w:rsid w:val="00BD3C82"/>
    <w:rsid w:val="00BD7129"/>
    <w:rsid w:val="00BD7A5E"/>
    <w:rsid w:val="00BE7402"/>
    <w:rsid w:val="00BF3E5A"/>
    <w:rsid w:val="00C00EB8"/>
    <w:rsid w:val="00C060C8"/>
    <w:rsid w:val="00C111DB"/>
    <w:rsid w:val="00C23167"/>
    <w:rsid w:val="00C30B97"/>
    <w:rsid w:val="00C44294"/>
    <w:rsid w:val="00C50D4F"/>
    <w:rsid w:val="00C5549B"/>
    <w:rsid w:val="00C65E25"/>
    <w:rsid w:val="00C7258C"/>
    <w:rsid w:val="00C76DD5"/>
    <w:rsid w:val="00C82803"/>
    <w:rsid w:val="00C85808"/>
    <w:rsid w:val="00C914C6"/>
    <w:rsid w:val="00C92F2C"/>
    <w:rsid w:val="00C93A45"/>
    <w:rsid w:val="00C96887"/>
    <w:rsid w:val="00CA3CCE"/>
    <w:rsid w:val="00CA5C63"/>
    <w:rsid w:val="00CB05DF"/>
    <w:rsid w:val="00CB7FBE"/>
    <w:rsid w:val="00CC0F36"/>
    <w:rsid w:val="00CD093A"/>
    <w:rsid w:val="00CD2A55"/>
    <w:rsid w:val="00CE605B"/>
    <w:rsid w:val="00D14D19"/>
    <w:rsid w:val="00D206A9"/>
    <w:rsid w:val="00D20F15"/>
    <w:rsid w:val="00D211E0"/>
    <w:rsid w:val="00D21ECA"/>
    <w:rsid w:val="00D2302E"/>
    <w:rsid w:val="00D24EA7"/>
    <w:rsid w:val="00D25D37"/>
    <w:rsid w:val="00D46D1B"/>
    <w:rsid w:val="00D5089C"/>
    <w:rsid w:val="00D50F5F"/>
    <w:rsid w:val="00D5261E"/>
    <w:rsid w:val="00D55CF4"/>
    <w:rsid w:val="00D749C4"/>
    <w:rsid w:val="00D812D3"/>
    <w:rsid w:val="00D879DD"/>
    <w:rsid w:val="00D95555"/>
    <w:rsid w:val="00D95D28"/>
    <w:rsid w:val="00DA72FB"/>
    <w:rsid w:val="00DA76BD"/>
    <w:rsid w:val="00DB3A0D"/>
    <w:rsid w:val="00DC4E93"/>
    <w:rsid w:val="00DC51FE"/>
    <w:rsid w:val="00DD165F"/>
    <w:rsid w:val="00DD1C6B"/>
    <w:rsid w:val="00DD5871"/>
    <w:rsid w:val="00DE0CAD"/>
    <w:rsid w:val="00DE201B"/>
    <w:rsid w:val="00DE33D0"/>
    <w:rsid w:val="00DE3FB0"/>
    <w:rsid w:val="00DE63B5"/>
    <w:rsid w:val="00DF16AE"/>
    <w:rsid w:val="00DF59E4"/>
    <w:rsid w:val="00DF72BE"/>
    <w:rsid w:val="00E0001B"/>
    <w:rsid w:val="00E04D2C"/>
    <w:rsid w:val="00E20827"/>
    <w:rsid w:val="00E24403"/>
    <w:rsid w:val="00E34FE2"/>
    <w:rsid w:val="00E36B01"/>
    <w:rsid w:val="00E51488"/>
    <w:rsid w:val="00E53608"/>
    <w:rsid w:val="00E57CC3"/>
    <w:rsid w:val="00E656AE"/>
    <w:rsid w:val="00E70DDE"/>
    <w:rsid w:val="00E74393"/>
    <w:rsid w:val="00E7683F"/>
    <w:rsid w:val="00E91795"/>
    <w:rsid w:val="00EA198E"/>
    <w:rsid w:val="00EA1A53"/>
    <w:rsid w:val="00EA435F"/>
    <w:rsid w:val="00EA4D20"/>
    <w:rsid w:val="00EB103B"/>
    <w:rsid w:val="00EB270C"/>
    <w:rsid w:val="00EB354D"/>
    <w:rsid w:val="00EB773C"/>
    <w:rsid w:val="00EB7B77"/>
    <w:rsid w:val="00ED5C32"/>
    <w:rsid w:val="00ED6137"/>
    <w:rsid w:val="00EE36C2"/>
    <w:rsid w:val="00EF1CAE"/>
    <w:rsid w:val="00EF4A50"/>
    <w:rsid w:val="00EF77DC"/>
    <w:rsid w:val="00F00245"/>
    <w:rsid w:val="00F03307"/>
    <w:rsid w:val="00F1154A"/>
    <w:rsid w:val="00F16424"/>
    <w:rsid w:val="00F17A35"/>
    <w:rsid w:val="00F275DD"/>
    <w:rsid w:val="00F37291"/>
    <w:rsid w:val="00F45955"/>
    <w:rsid w:val="00F45E7C"/>
    <w:rsid w:val="00F51276"/>
    <w:rsid w:val="00F544E5"/>
    <w:rsid w:val="00F64490"/>
    <w:rsid w:val="00F837FB"/>
    <w:rsid w:val="00FA3CA5"/>
    <w:rsid w:val="00FB04B8"/>
    <w:rsid w:val="00FB565C"/>
    <w:rsid w:val="00FC4780"/>
    <w:rsid w:val="00FC7D06"/>
    <w:rsid w:val="00FD01EF"/>
    <w:rsid w:val="00FD0266"/>
    <w:rsid w:val="00FD10E6"/>
    <w:rsid w:val="00FE0FA5"/>
    <w:rsid w:val="00FE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C543E"/>
  <w15:chartTrackingRefBased/>
  <w15:docId w15:val="{3DB6523F-FB61-8045-AF65-96EFD61D2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2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A5C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B2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FDD"/>
  </w:style>
  <w:style w:type="paragraph" w:styleId="Footer">
    <w:name w:val="footer"/>
    <w:basedOn w:val="Normal"/>
    <w:link w:val="FooterChar"/>
    <w:uiPriority w:val="99"/>
    <w:unhideWhenUsed/>
    <w:rsid w:val="00AB2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F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s://www.qcs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Price</dc:creator>
  <cp:keywords/>
  <dc:description/>
  <cp:lastModifiedBy>Cally Choy</cp:lastModifiedBy>
  <cp:revision>2</cp:revision>
  <dcterms:created xsi:type="dcterms:W3CDTF">2021-01-20T11:59:00Z</dcterms:created>
  <dcterms:modified xsi:type="dcterms:W3CDTF">2021-01-20T11:59:00Z</dcterms:modified>
</cp:coreProperties>
</file>